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82C76" w14:textId="77777777" w:rsidR="00226D79" w:rsidRPr="00986796" w:rsidRDefault="00226D79" w:rsidP="00193A88"/>
    <w:p w14:paraId="076E66E3" w14:textId="77777777" w:rsidR="009901D5" w:rsidRPr="00986796" w:rsidRDefault="00226D79" w:rsidP="00193A88">
      <w:pPr>
        <w:pStyle w:val="ChapTitle"/>
      </w:pPr>
      <w:r w:rsidRPr="00986796">
        <w:t>Table of Contents</w:t>
      </w:r>
    </w:p>
    <w:p w14:paraId="316DD8E6" w14:textId="77777777" w:rsidR="009901D5" w:rsidRPr="00836A58" w:rsidRDefault="009901D5" w:rsidP="00193A88"/>
    <w:p w14:paraId="5E26BF80" w14:textId="77777777" w:rsidR="00226D79" w:rsidRPr="00836A58" w:rsidRDefault="00226D79" w:rsidP="00193A88"/>
    <w:p w14:paraId="0F8D8A70" w14:textId="77777777" w:rsidR="00516806" w:rsidRPr="00836A58" w:rsidRDefault="008D2D0E" w:rsidP="00193A88">
      <w:pPr>
        <w:pStyle w:val="TOCDescription"/>
        <w:spacing w:line="235" w:lineRule="auto"/>
        <w:rPr>
          <w:smallCaps/>
          <w:sz w:val="23"/>
          <w:szCs w:val="23"/>
        </w:rPr>
      </w:pPr>
      <w:r w:rsidRPr="00836A58">
        <w:rPr>
          <w:smallCaps/>
          <w:sz w:val="23"/>
          <w:szCs w:val="23"/>
        </w:rPr>
        <w:t>How to Use the Book Forms</w:t>
      </w:r>
    </w:p>
    <w:p w14:paraId="4404A49B" w14:textId="77777777" w:rsidR="00516806" w:rsidRPr="00836A58" w:rsidRDefault="00516806" w:rsidP="00193A88">
      <w:pPr>
        <w:spacing w:line="235" w:lineRule="auto"/>
      </w:pPr>
    </w:p>
    <w:p w14:paraId="012BB7D0" w14:textId="77777777" w:rsidR="00516806" w:rsidRPr="00836A58" w:rsidRDefault="00516806" w:rsidP="00193A88">
      <w:pPr>
        <w:pStyle w:val="TOCDescription"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Overview</w:t>
      </w:r>
    </w:p>
    <w:p w14:paraId="05375074" w14:textId="77777777" w:rsidR="00516806" w:rsidRPr="00836A58" w:rsidRDefault="00516806" w:rsidP="00193A88">
      <w:pPr>
        <w:spacing w:line="235" w:lineRule="auto"/>
      </w:pPr>
    </w:p>
    <w:p w14:paraId="361613DC" w14:textId="77777777" w:rsidR="00516806" w:rsidRPr="00836A58" w:rsidRDefault="00516806" w:rsidP="00193A88">
      <w:pPr>
        <w:pStyle w:val="TOCDescription"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Chapter 1</w:t>
      </w:r>
    </w:p>
    <w:p w14:paraId="0804BA39" w14:textId="77777777" w:rsidR="00516806" w:rsidRPr="00836A58" w:rsidRDefault="00516806" w:rsidP="00193A88">
      <w:pPr>
        <w:pStyle w:val="TOCDescription"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Introduction to the Wisconsin Appellate System</w:t>
      </w:r>
    </w:p>
    <w:p w14:paraId="7A3116E0" w14:textId="18F755EC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.1]</w:t>
      </w:r>
    </w:p>
    <w:p w14:paraId="48478E87" w14:textId="63A7F5BB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Origin of Two-Tiered Appellate System [§ 1.2]</w:t>
      </w:r>
    </w:p>
    <w:p w14:paraId="7C33B452" w14:textId="3D8AED36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rimacy of the Supreme Court in the Two-Tiered Appellate System [§ 1.3]</w:t>
      </w:r>
    </w:p>
    <w:p w14:paraId="6699A17A" w14:textId="73031FE9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tructure of Wisconsin Court of Appeals [§ 1.4]</w:t>
      </w:r>
    </w:p>
    <w:p w14:paraId="2ED4B08B" w14:textId="59EC23F4" w:rsidR="00D50D4D" w:rsidRPr="00836A58" w:rsidRDefault="00D50D4D" w:rsidP="00D50D4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istricts [§ 1.5]</w:t>
      </w:r>
    </w:p>
    <w:p w14:paraId="30859B90" w14:textId="532C40A6" w:rsidR="00D50D4D" w:rsidRPr="00836A58" w:rsidRDefault="00D50D4D" w:rsidP="00D50D4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Venue [§ 1.6]</w:t>
      </w:r>
    </w:p>
    <w:p w14:paraId="10ADBFB4" w14:textId="63B9078E" w:rsidR="00D50D4D" w:rsidRPr="00836A58" w:rsidRDefault="00D50D4D" w:rsidP="00D50D4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Judges [§ 1.7]</w:t>
      </w:r>
    </w:p>
    <w:p w14:paraId="74A00E71" w14:textId="4C63B7F7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tructure of Wisconsin Supreme Court [§ 1.8]</w:t>
      </w:r>
    </w:p>
    <w:p w14:paraId="3B56EBC7" w14:textId="28954F5B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cusal of Appellate Court Judges [§ 1.9]</w:t>
      </w:r>
    </w:p>
    <w:p w14:paraId="10A00C56" w14:textId="4A17E4D1" w:rsidR="00D50D4D" w:rsidRPr="00836A58" w:rsidRDefault="00D50D4D" w:rsidP="00D50D4D"/>
    <w:p w14:paraId="6705E6F4" w14:textId="77777777" w:rsidR="00D50D4D" w:rsidRPr="00836A58" w:rsidRDefault="00D50D4D" w:rsidP="00D50D4D"/>
    <w:p w14:paraId="47DD6C52" w14:textId="77777777" w:rsidR="005D2641" w:rsidRPr="00836A58" w:rsidRDefault="005D2641" w:rsidP="00193A88">
      <w:pPr>
        <w:pStyle w:val="TOCDescription"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Chapter 2</w:t>
      </w:r>
    </w:p>
    <w:p w14:paraId="14917117" w14:textId="77777777" w:rsidR="005D2641" w:rsidRPr="00836A58" w:rsidRDefault="005D2641" w:rsidP="00193A88">
      <w:pPr>
        <w:pStyle w:val="TOCDescription"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Jurisdiction of the Wisconsin Appellate Courts</w:t>
      </w:r>
    </w:p>
    <w:p w14:paraId="5717714A" w14:textId="15BB0823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2.1]</w:t>
      </w:r>
    </w:p>
    <w:p w14:paraId="396212ED" w14:textId="4333E02F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Wisconsin Court of Appeals [§ 2.2]</w:t>
      </w:r>
    </w:p>
    <w:p w14:paraId="027CEF49" w14:textId="382C5121" w:rsidR="00D50D4D" w:rsidRPr="00836A58" w:rsidRDefault="00D50D4D" w:rsidP="00D50D4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ppellate Jurisdiction [§ 2.3]</w:t>
      </w:r>
    </w:p>
    <w:p w14:paraId="0DF46730" w14:textId="1731219A" w:rsidR="00D50D4D" w:rsidRPr="00836A58" w:rsidRDefault="00D50D4D" w:rsidP="00D50D4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upervisory and Original Jurisdiction [§ 2.4]</w:t>
      </w:r>
    </w:p>
    <w:p w14:paraId="74276199" w14:textId="52E2D6C7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Wisconsin Supreme Court [§ 2.5]</w:t>
      </w:r>
    </w:p>
    <w:p w14:paraId="25D80E2A" w14:textId="63567538" w:rsidR="00D50D4D" w:rsidRPr="00836A58" w:rsidRDefault="00D50D4D" w:rsidP="00D50D4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ppellate Jurisdiction [§ 2.6]</w:t>
      </w:r>
    </w:p>
    <w:p w14:paraId="6CA4242B" w14:textId="06DBD8E3" w:rsidR="00D50D4D" w:rsidRPr="00836A58" w:rsidRDefault="00D50D4D" w:rsidP="00D50D4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upervisory and Original Jurisdiction [§ 2.7]</w:t>
      </w:r>
    </w:p>
    <w:p w14:paraId="700C6753" w14:textId="3B1C3363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lastRenderedPageBreak/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Other Types of Jurisdiction [§ 2.8]</w:t>
      </w:r>
    </w:p>
    <w:p w14:paraId="26E4D5F6" w14:textId="43EC3C46" w:rsidR="00D50D4D" w:rsidRPr="00836A58" w:rsidRDefault="00D50D4D" w:rsidP="00D50D4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ircuit Court Jurisdiction Pending Appeal [§ 2.9]</w:t>
      </w:r>
    </w:p>
    <w:p w14:paraId="33F10D1E" w14:textId="56ED583F" w:rsidR="00D50D4D" w:rsidRPr="00836A58" w:rsidRDefault="00D50D4D" w:rsidP="00D50D4D"/>
    <w:p w14:paraId="429C042F" w14:textId="77777777" w:rsidR="00D50D4D" w:rsidRPr="00836A58" w:rsidRDefault="00D50D4D" w:rsidP="00D50D4D"/>
    <w:p w14:paraId="5CF5F9C8" w14:textId="7838A7C7" w:rsidR="001C4516" w:rsidRPr="00836A58" w:rsidRDefault="001C4516" w:rsidP="00193A88">
      <w:pPr>
        <w:pStyle w:val="TOCDescription"/>
        <w:rPr>
          <w:smallCaps/>
          <w:sz w:val="23"/>
        </w:rPr>
      </w:pPr>
      <w:r w:rsidRPr="00836A58">
        <w:rPr>
          <w:smallCaps/>
          <w:sz w:val="23"/>
        </w:rPr>
        <w:t>Chapter 3</w:t>
      </w:r>
    </w:p>
    <w:p w14:paraId="637C5A27" w14:textId="77777777" w:rsidR="001C4516" w:rsidRPr="00836A58" w:rsidRDefault="001C4516" w:rsidP="00193A88">
      <w:pPr>
        <w:pStyle w:val="TOCDescription"/>
      </w:pPr>
      <w:r w:rsidRPr="00836A58">
        <w:rPr>
          <w:smallCaps/>
          <w:sz w:val="23"/>
        </w:rPr>
        <w:t>Standards of Review and the Decision to Appeal</w:t>
      </w:r>
    </w:p>
    <w:p w14:paraId="63CAB02A" w14:textId="58D12511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3.1]</w:t>
      </w:r>
    </w:p>
    <w:p w14:paraId="71D527D4" w14:textId="6A87DCA2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rimacy of Circuit Court in Appellate System [§ 3.2]</w:t>
      </w:r>
    </w:p>
    <w:p w14:paraId="1965D16D" w14:textId="79281C6C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ircuit Court Record—Avoiding Waiver or Forfeiture [§ 3.3]</w:t>
      </w:r>
    </w:p>
    <w:p w14:paraId="721FFB2A" w14:textId="12D758D1" w:rsidR="00D50D4D" w:rsidRPr="00836A58" w:rsidRDefault="00D50D4D" w:rsidP="00D50D4D">
      <w:pPr>
        <w:pStyle w:val="TOC2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aising Issues in the Circuit Court [§ 3.4]</w:t>
      </w:r>
    </w:p>
    <w:p w14:paraId="4FF37FC8" w14:textId="6A770DE2" w:rsidR="00D50D4D" w:rsidRPr="00836A58" w:rsidRDefault="00D50D4D" w:rsidP="00D50D4D">
      <w:pPr>
        <w:pStyle w:val="TOC2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pecific Objections and Postverdict Motions [§ 3.5]</w:t>
      </w:r>
    </w:p>
    <w:p w14:paraId="4B79E982" w14:textId="745C8DA3" w:rsidR="00D50D4D" w:rsidRPr="00836A58" w:rsidRDefault="00D50D4D" w:rsidP="00D50D4D">
      <w:pPr>
        <w:pStyle w:val="TOC2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Other Types of Waiver [§ 3.6]</w:t>
      </w:r>
    </w:p>
    <w:p w14:paraId="1EFFEF81" w14:textId="03121A9F" w:rsidR="00D50D4D" w:rsidRPr="00836A58" w:rsidRDefault="00D50D4D" w:rsidP="00D50D4D">
      <w:pPr>
        <w:pStyle w:val="TOC2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Exceptions to Waiver Rule [§ 3.7]</w:t>
      </w:r>
    </w:p>
    <w:p w14:paraId="5B93E215" w14:textId="689400F4" w:rsidR="00D50D4D" w:rsidRPr="00836A58" w:rsidRDefault="00D50D4D" w:rsidP="00D50D4D">
      <w:pPr>
        <w:pStyle w:val="TOC3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nstitutional Issues and Plain Error [§ 3.8]</w:t>
      </w:r>
    </w:p>
    <w:p w14:paraId="53551EA3" w14:textId="10F57D84" w:rsidR="00D50D4D" w:rsidRPr="00836A58" w:rsidRDefault="00D50D4D" w:rsidP="00D50D4D">
      <w:pPr>
        <w:pStyle w:val="TOC3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Jurisdictional Issues [§ 3.9]</w:t>
      </w:r>
    </w:p>
    <w:p w14:paraId="03853959" w14:textId="34DCF883" w:rsidR="00D50D4D" w:rsidRPr="00836A58" w:rsidRDefault="00D50D4D" w:rsidP="00D50D4D">
      <w:pPr>
        <w:pStyle w:val="TOC3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Other Exceptions [§ 3.10]</w:t>
      </w:r>
    </w:p>
    <w:p w14:paraId="28F5AE8D" w14:textId="1C367EFA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tandards of Review: Institutional Considerations in Decision to Appeal [§ 3.11]</w:t>
      </w:r>
    </w:p>
    <w:p w14:paraId="743618EF" w14:textId="71B1F7F0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view of Findings of Fact [§ 3.12]</w:t>
      </w:r>
    </w:p>
    <w:p w14:paraId="5A676E20" w14:textId="53819817" w:rsidR="00D50D4D" w:rsidRPr="00836A58" w:rsidRDefault="00D50D4D" w:rsidP="00D50D4D">
      <w:pPr>
        <w:pStyle w:val="TOC2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3.13]</w:t>
      </w:r>
    </w:p>
    <w:p w14:paraId="4CF8B1A4" w14:textId="2DB48565" w:rsidR="00D50D4D" w:rsidRPr="00836A58" w:rsidRDefault="00D50D4D" w:rsidP="00D50D4D">
      <w:pPr>
        <w:pStyle w:val="TOC2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Trial Court Findings [§ 3.14]</w:t>
      </w:r>
    </w:p>
    <w:p w14:paraId="7BC3CF9E" w14:textId="016E41C5" w:rsidR="00D50D4D" w:rsidRPr="00836A58" w:rsidRDefault="00D50D4D" w:rsidP="00D50D4D">
      <w:pPr>
        <w:pStyle w:val="TOC2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Jury Findings [§ 3.15]</w:t>
      </w:r>
    </w:p>
    <w:p w14:paraId="2200E7F2" w14:textId="7DDDE061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view of Questions of Law [§ 3.16]</w:t>
      </w:r>
    </w:p>
    <w:p w14:paraId="17CEF905" w14:textId="43F5E3D2" w:rsidR="00D50D4D" w:rsidRPr="00836A58" w:rsidRDefault="00D50D4D" w:rsidP="00D50D4D">
      <w:pPr>
        <w:pStyle w:val="TOC2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3.17]</w:t>
      </w:r>
    </w:p>
    <w:p w14:paraId="7A3400F1" w14:textId="4B31DAF6" w:rsidR="00D50D4D" w:rsidRPr="00836A58" w:rsidRDefault="00D50D4D" w:rsidP="00D50D4D">
      <w:pPr>
        <w:pStyle w:val="TOC2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Types of Questions of Law [§ 3.18]</w:t>
      </w:r>
    </w:p>
    <w:p w14:paraId="38150C5F" w14:textId="52A9E9E1" w:rsidR="00D50D4D" w:rsidRPr="00836A58" w:rsidRDefault="00D50D4D" w:rsidP="00D50D4D">
      <w:pPr>
        <w:pStyle w:val="TOC2"/>
        <w:spacing w:line="221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Mixed Questions of Fact and Law [§ 3.19]</w:t>
      </w:r>
    </w:p>
    <w:p w14:paraId="1A8864DE" w14:textId="5B7E46C3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lastRenderedPageBreak/>
        <w:t>V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view of Discretionary Acts [§ 3.20]</w:t>
      </w:r>
    </w:p>
    <w:p w14:paraId="7D924FA4" w14:textId="166D8182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Negative Standards of Review [§ 3.21]</w:t>
      </w:r>
    </w:p>
    <w:p w14:paraId="71065337" w14:textId="020E0377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X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Harmless Error [§ 3.22]</w:t>
      </w:r>
    </w:p>
    <w:p w14:paraId="1AB362F0" w14:textId="6EA79849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X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Individual Considerations in Decision to Appeal [§ 3.23]</w:t>
      </w:r>
    </w:p>
    <w:p w14:paraId="6EE751B3" w14:textId="2E8A213C" w:rsidR="00D50D4D" w:rsidRPr="00836A58" w:rsidRDefault="00D50D4D" w:rsidP="00D50D4D">
      <w:pPr>
        <w:pStyle w:val="TOC1"/>
        <w:spacing w:line="221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X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Discretionary Reversal [§ 3.24]</w:t>
      </w:r>
    </w:p>
    <w:p w14:paraId="78D308F9" w14:textId="0FB28642" w:rsidR="00E76F4C" w:rsidRPr="00836A58" w:rsidRDefault="00E76F4C" w:rsidP="00D50D4D">
      <w:pPr>
        <w:spacing w:line="235" w:lineRule="auto"/>
      </w:pPr>
    </w:p>
    <w:p w14:paraId="64272813" w14:textId="77777777" w:rsidR="00251091" w:rsidRPr="00836A58" w:rsidRDefault="00251091" w:rsidP="00193A88">
      <w:pPr>
        <w:spacing w:line="235" w:lineRule="auto"/>
      </w:pPr>
    </w:p>
    <w:p w14:paraId="530C35A9" w14:textId="77777777" w:rsidR="003D48E2" w:rsidRPr="00836A58" w:rsidRDefault="003D48E2" w:rsidP="00C91BE6">
      <w:pPr>
        <w:pStyle w:val="TOCDescription"/>
        <w:keepNext/>
        <w:keepLines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Chapter 4</w:t>
      </w:r>
    </w:p>
    <w:p w14:paraId="16738251" w14:textId="77777777" w:rsidR="003D48E2" w:rsidRPr="00836A58" w:rsidRDefault="003D48E2" w:rsidP="00C91BE6">
      <w:pPr>
        <w:pStyle w:val="TOCDescription"/>
        <w:keepNext/>
        <w:keepLines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Appeal as of Right to the Court of Appeals</w:t>
      </w:r>
    </w:p>
    <w:p w14:paraId="103ABCEA" w14:textId="1DB28DB1" w:rsidR="00BC6D45" w:rsidRPr="00836A58" w:rsidRDefault="00BC6D45" w:rsidP="00BC6D45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4.1]</w:t>
      </w:r>
    </w:p>
    <w:p w14:paraId="386E0A57" w14:textId="65F2934B" w:rsidR="00BC6D45" w:rsidRPr="00836A58" w:rsidRDefault="00BC6D45" w:rsidP="00BC6D45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Judgments or Orders [§ 4.2]</w:t>
      </w:r>
    </w:p>
    <w:p w14:paraId="708F8152" w14:textId="260995D7" w:rsidR="00BC6D45" w:rsidRPr="00836A58" w:rsidRDefault="00BC6D45" w:rsidP="00BC6D45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Finality [§ 4.3]</w:t>
      </w:r>
    </w:p>
    <w:p w14:paraId="4C611F33" w14:textId="58C61AAB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troduction [§ 4.4]</w:t>
      </w:r>
    </w:p>
    <w:p w14:paraId="44F6BD78" w14:textId="42F9E97D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efinition: Final Order or Judgment [§ 4.5]</w:t>
      </w:r>
    </w:p>
    <w:p w14:paraId="48CF8B8C" w14:textId="087F324F" w:rsidR="00BC6D45" w:rsidRPr="00836A58" w:rsidRDefault="00BC6D45" w:rsidP="00BC6D45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4.6]</w:t>
      </w:r>
    </w:p>
    <w:p w14:paraId="5D29435D" w14:textId="12B9C8A2" w:rsidR="00BC6D45" w:rsidRPr="00836A58" w:rsidRDefault="00BC6D45" w:rsidP="00BC6D45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isposition of Entire Matter in Litigation [§ 4.7]</w:t>
      </w:r>
    </w:p>
    <w:p w14:paraId="130A27E5" w14:textId="7C52B0B6" w:rsidR="00BC6D45" w:rsidRPr="00836A58" w:rsidRDefault="00BC6D45" w:rsidP="00BC6D45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s to One or More Parties [§ 4.8]</w:t>
      </w:r>
    </w:p>
    <w:p w14:paraId="07A93F42" w14:textId="0B52295C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onfinal Denials of Motions [§ 4.9]</w:t>
      </w:r>
    </w:p>
    <w:p w14:paraId="02EC69E6" w14:textId="0429B6D2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pecial Proceedings [§ 4.10]</w:t>
      </w:r>
    </w:p>
    <w:p w14:paraId="42A74265" w14:textId="4F57365C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E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Orders Granting Motions [§ 4.11]</w:t>
      </w:r>
    </w:p>
    <w:p w14:paraId="25AAEC1F" w14:textId="5FCD375E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F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enials of Postjudgment Motions [§ 4.12]</w:t>
      </w:r>
    </w:p>
    <w:p w14:paraId="29311A0F" w14:textId="5ED20A15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G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Other Considerations for Determining Finality [§ 4.13]</w:t>
      </w:r>
    </w:p>
    <w:p w14:paraId="5BC17F26" w14:textId="3AD9A7EA" w:rsidR="00BC6D45" w:rsidRPr="00836A58" w:rsidRDefault="00BC6D45" w:rsidP="00BC6D45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ntemporaneous Comments of Circuit Court [§ 4.14]</w:t>
      </w:r>
    </w:p>
    <w:p w14:paraId="2937BC82" w14:textId="4B0B7F25" w:rsidR="00BC6D45" w:rsidRPr="00836A58" w:rsidRDefault="00BC6D45" w:rsidP="00BC6D45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dentification of Last Document Disposing of Matter [§ 4.15]</w:t>
      </w:r>
    </w:p>
    <w:p w14:paraId="5A4789B0" w14:textId="13197EB1" w:rsidR="00BC6D45" w:rsidRPr="00836A58" w:rsidRDefault="00BC6D45" w:rsidP="00BC6D45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Entry [§ 4.16]</w:t>
      </w:r>
    </w:p>
    <w:p w14:paraId="057A0334" w14:textId="541E1462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4.17]</w:t>
      </w:r>
    </w:p>
    <w:p w14:paraId="34D98256" w14:textId="2100C367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Writing and Signature Requirements [§ 4.18]</w:t>
      </w:r>
    </w:p>
    <w:p w14:paraId="1769E9AC" w14:textId="35550B0E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Exceptions [§ 4.19]</w:t>
      </w:r>
    </w:p>
    <w:p w14:paraId="55362973" w14:textId="1A95DA40" w:rsidR="00BC6D45" w:rsidRPr="00836A58" w:rsidRDefault="00BC6D45" w:rsidP="00BC6D4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Filing Date [§ 4.20]</w:t>
      </w:r>
    </w:p>
    <w:p w14:paraId="19E102F0" w14:textId="6A096FFB" w:rsidR="00BC6D45" w:rsidRPr="00836A58" w:rsidRDefault="00BC6D45" w:rsidP="00BC6D45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Matters Reviewable Incident to Appeal [§ 4.21]</w:t>
      </w:r>
      <w:r w:rsidRPr="00836A58">
        <w:rPr>
          <w:webHidden/>
        </w:rPr>
        <w:t>9</w:t>
      </w:r>
    </w:p>
    <w:p w14:paraId="683A62B7" w14:textId="50352A15" w:rsidR="00BC6D45" w:rsidRPr="00836A58" w:rsidRDefault="00BC6D45" w:rsidP="00BC6D45"/>
    <w:p w14:paraId="53958C5D" w14:textId="77777777" w:rsidR="00BF1313" w:rsidRPr="00836A58" w:rsidRDefault="00BF1313" w:rsidP="00C91BE6">
      <w:pPr>
        <w:spacing w:line="235" w:lineRule="auto"/>
      </w:pPr>
    </w:p>
    <w:p w14:paraId="7831A26D" w14:textId="77777777" w:rsidR="00251091" w:rsidRPr="00836A58" w:rsidRDefault="00251091" w:rsidP="00C91BE6">
      <w:pPr>
        <w:spacing w:line="235" w:lineRule="auto"/>
      </w:pPr>
    </w:p>
    <w:p w14:paraId="2B36A45A" w14:textId="77777777" w:rsidR="0038151D" w:rsidRPr="00836A58" w:rsidRDefault="0038151D" w:rsidP="00C91BE6">
      <w:pPr>
        <w:pStyle w:val="TOCDescription"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Chapter 5</w:t>
      </w:r>
    </w:p>
    <w:p w14:paraId="6A4BDEFE" w14:textId="77777777" w:rsidR="0038151D" w:rsidRPr="00836A58" w:rsidRDefault="0038151D" w:rsidP="00C91BE6">
      <w:pPr>
        <w:pStyle w:val="TOCDescription"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Filing a Civil Appeal as of Right</w:t>
      </w:r>
    </w:p>
    <w:p w14:paraId="4AFE7949" w14:textId="0719EDEB" w:rsidR="006B08C9" w:rsidRPr="00836A58" w:rsidRDefault="006B08C9" w:rsidP="002B653D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5.1]</w:t>
      </w:r>
    </w:p>
    <w:p w14:paraId="1F7FC654" w14:textId="08C8FBE8" w:rsidR="006B08C9" w:rsidRPr="00836A58" w:rsidRDefault="006B08C9" w:rsidP="002B653D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Time for Appeal [§ 5.2]</w:t>
      </w:r>
    </w:p>
    <w:p w14:paraId="03E85212" w14:textId="2174BB37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5.3]</w:t>
      </w:r>
    </w:p>
    <w:p w14:paraId="02A12FF2" w14:textId="288BF866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45/90 Rule and Exceptions [§ 5.4]</w:t>
      </w:r>
    </w:p>
    <w:p w14:paraId="7CB8FB40" w14:textId="1CC532A7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otice of Entry [§ 5.5]</w:t>
      </w:r>
    </w:p>
    <w:p w14:paraId="5F8BCA20" w14:textId="54350317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mputing Time for Appeal [§ 5.6]</w:t>
      </w:r>
    </w:p>
    <w:p w14:paraId="10D6128E" w14:textId="10C45BB4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E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consideration and Time for Appeal [§ 5.7]</w:t>
      </w:r>
    </w:p>
    <w:p w14:paraId="7F929EC2" w14:textId="2B421DB9" w:rsidR="006B08C9" w:rsidRPr="00836A58" w:rsidRDefault="006B08C9" w:rsidP="002B653D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ontents of Notice of Appeal [§ 5.8]</w:t>
      </w:r>
    </w:p>
    <w:p w14:paraId="36E17C20" w14:textId="227B1096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5.9]</w:t>
      </w:r>
    </w:p>
    <w:p w14:paraId="0363B703" w14:textId="6637FDD1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Judgment or Order Appealed From [§ 5.10]</w:t>
      </w:r>
    </w:p>
    <w:p w14:paraId="2370AA56" w14:textId="0D112507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ignature [§ 5.11]</w:t>
      </w:r>
    </w:p>
    <w:p w14:paraId="34435A38" w14:textId="65C638CF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dentification of Cases for One-Judge Appeals and Cases with Statutory Preference [§ 5.12]</w:t>
      </w:r>
    </w:p>
    <w:p w14:paraId="16E8D9EF" w14:textId="007E510B" w:rsidR="006B08C9" w:rsidRPr="00836A58" w:rsidRDefault="006B08C9" w:rsidP="002B653D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Filing and Serving Notice of Appeal [§ 5.13]</w:t>
      </w:r>
    </w:p>
    <w:p w14:paraId="7DFD5327" w14:textId="08F7BF6F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E-Filing: Most Cases [§ 5.14]</w:t>
      </w:r>
    </w:p>
    <w:p w14:paraId="7A6BFB3F" w14:textId="2377ADCA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aper and Fax Filing: Limited Cases [§ 5.15]</w:t>
      </w:r>
    </w:p>
    <w:p w14:paraId="1B92984D" w14:textId="4152E0A8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ervice [§ 5.16]</w:t>
      </w:r>
    </w:p>
    <w:p w14:paraId="61E9718D" w14:textId="23816D0E" w:rsidR="006B08C9" w:rsidRPr="00836A58" w:rsidRDefault="006B08C9" w:rsidP="002B653D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ocuments and Fees Forwarded to Court of Appeals Along with the Notice of Appeal [§ 5.17]</w:t>
      </w:r>
    </w:p>
    <w:p w14:paraId="53B6152C" w14:textId="37416FFA" w:rsidR="006B08C9" w:rsidRPr="00836A58" w:rsidRDefault="006B08C9" w:rsidP="002B653D">
      <w:pPr>
        <w:pStyle w:val="TOC3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5.18]</w:t>
      </w:r>
    </w:p>
    <w:p w14:paraId="0B5728DB" w14:textId="6471A502" w:rsidR="006B08C9" w:rsidRPr="00836A58" w:rsidRDefault="006B08C9" w:rsidP="002B653D">
      <w:pPr>
        <w:pStyle w:val="TOC3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ocketing Statement [§ 5.19]</w:t>
      </w:r>
    </w:p>
    <w:p w14:paraId="29C7144E" w14:textId="76D419BC" w:rsidR="006B08C9" w:rsidRPr="00836A58" w:rsidRDefault="006B08C9" w:rsidP="002B653D">
      <w:pPr>
        <w:pStyle w:val="TOC3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Filing Fee [§ 5.20]</w:t>
      </w:r>
    </w:p>
    <w:p w14:paraId="5562B765" w14:textId="41EC4399" w:rsidR="006B08C9" w:rsidRPr="00836A58" w:rsidRDefault="006B08C9" w:rsidP="002B653D">
      <w:pPr>
        <w:pStyle w:val="TOC3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4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ocketing of Appeal [§ 5.21]</w:t>
      </w:r>
    </w:p>
    <w:p w14:paraId="47228D56" w14:textId="1FEA19A1" w:rsidR="006B08C9" w:rsidRPr="00836A58" w:rsidRDefault="006B08C9" w:rsidP="002B653D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Voluntary Dismissal [§ 5.22]</w:t>
      </w:r>
    </w:p>
    <w:p w14:paraId="62346A3A" w14:textId="05927771" w:rsidR="005058FF" w:rsidRPr="00836A58" w:rsidRDefault="005058FF" w:rsidP="002B653D">
      <w:pPr>
        <w:spacing w:line="250" w:lineRule="auto"/>
      </w:pPr>
    </w:p>
    <w:p w14:paraId="2F712F54" w14:textId="77777777" w:rsidR="00251091" w:rsidRPr="00836A58" w:rsidRDefault="00251091" w:rsidP="002B653D">
      <w:pPr>
        <w:spacing w:line="250" w:lineRule="auto"/>
      </w:pPr>
    </w:p>
    <w:p w14:paraId="0FDC0B44" w14:textId="77777777" w:rsidR="00171BD6" w:rsidRPr="00836A58" w:rsidRDefault="00171BD6" w:rsidP="00B50D68">
      <w:pPr>
        <w:pStyle w:val="TOCDescription"/>
        <w:keepNext/>
        <w:keepLines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lastRenderedPageBreak/>
        <w:t>Chapter 6</w:t>
      </w:r>
    </w:p>
    <w:p w14:paraId="07A8DB2A" w14:textId="77777777" w:rsidR="00171BD6" w:rsidRPr="00836A58" w:rsidRDefault="00171BD6" w:rsidP="00B50D68">
      <w:pPr>
        <w:pStyle w:val="TOCDescription"/>
        <w:keepNext/>
        <w:keepLines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Parties to the Appeal</w:t>
      </w:r>
    </w:p>
    <w:p w14:paraId="58E55DC1" w14:textId="57FED3C4" w:rsidR="00C42FEF" w:rsidRPr="00836A58" w:rsidRDefault="00C42FEF" w:rsidP="00B50D68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6.1]</w:t>
      </w:r>
    </w:p>
    <w:p w14:paraId="724A9851" w14:textId="660EFC10" w:rsidR="00C42FEF" w:rsidRPr="00836A58" w:rsidRDefault="00C42FEF" w:rsidP="00B50D68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Who May Appeal? [§ 6.2]</w:t>
      </w:r>
    </w:p>
    <w:p w14:paraId="32C24826" w14:textId="67E8E74C" w:rsidR="00C42FEF" w:rsidRPr="00836A58" w:rsidRDefault="00C42FEF" w:rsidP="00B50D68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arties Defined [§ 6.3]</w:t>
      </w:r>
    </w:p>
    <w:p w14:paraId="6256A2DC" w14:textId="6CFE479E" w:rsidR="00C42FEF" w:rsidRPr="00836A58" w:rsidRDefault="00C42FEF" w:rsidP="00B50D68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6.4]</w:t>
      </w:r>
    </w:p>
    <w:p w14:paraId="30B2AF95" w14:textId="720E5FA6" w:rsidR="00C42FEF" w:rsidRPr="00836A58" w:rsidRDefault="00C42FEF" w:rsidP="00B50D68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ppellant [§ 6.5]</w:t>
      </w:r>
    </w:p>
    <w:p w14:paraId="5206C2EA" w14:textId="2C7848D6" w:rsidR="00C42FEF" w:rsidRPr="00836A58" w:rsidRDefault="00C42FEF" w:rsidP="00B50D68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-Appellant [§ 6.6]</w:t>
      </w:r>
    </w:p>
    <w:p w14:paraId="68707867" w14:textId="1D8EF204" w:rsidR="00C42FEF" w:rsidRPr="00836A58" w:rsidRDefault="00C42FEF" w:rsidP="00B50D68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spondent [§ 6.7]</w:t>
      </w:r>
    </w:p>
    <w:p w14:paraId="3DC7E8C0" w14:textId="0FE746BE" w:rsidR="00C42FEF" w:rsidRPr="00836A58" w:rsidRDefault="00C42FEF" w:rsidP="00B50D68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E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ross-Appellant [§ 6.8]</w:t>
      </w:r>
    </w:p>
    <w:p w14:paraId="3938E5B7" w14:textId="36919ED9" w:rsidR="00C42FEF" w:rsidRPr="00836A58" w:rsidRDefault="00C42FEF" w:rsidP="00B50D68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F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ross-Respondent [§ 6.9]</w:t>
      </w:r>
    </w:p>
    <w:p w14:paraId="56D180C2" w14:textId="0B87AAAD" w:rsidR="00C42FEF" w:rsidRPr="00836A58" w:rsidRDefault="00C42FEF" w:rsidP="00B50D68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Intervenors and Amicus Curiae [§ 6.10]</w:t>
      </w:r>
    </w:p>
    <w:p w14:paraId="3E45862B" w14:textId="6EAB5908" w:rsidR="00C42FEF" w:rsidRPr="00836A58" w:rsidRDefault="00C42FEF" w:rsidP="00B50D68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6.11]</w:t>
      </w:r>
    </w:p>
    <w:p w14:paraId="0C38E47C" w14:textId="3E836BDC" w:rsidR="00C42FEF" w:rsidRPr="00836A58" w:rsidRDefault="00C42FEF" w:rsidP="00B50D68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tervenors [§ 6.12]</w:t>
      </w:r>
    </w:p>
    <w:p w14:paraId="7DA219BF" w14:textId="52CDBCC0" w:rsidR="00C42FEF" w:rsidRPr="00836A58" w:rsidRDefault="00C42FEF" w:rsidP="00B50D68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micus Curiae [§ 6.13]</w:t>
      </w:r>
    </w:p>
    <w:p w14:paraId="4EC2B723" w14:textId="39CEE5D2" w:rsidR="00C42FEF" w:rsidRPr="00836A58" w:rsidRDefault="00C42FEF" w:rsidP="00B50D68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Death of Party While Appeal Is Pending [§ 6.14]</w:t>
      </w:r>
    </w:p>
    <w:p w14:paraId="1EF89235" w14:textId="2CA57E00" w:rsidR="00C42FEF" w:rsidRPr="00836A58" w:rsidRDefault="00C42FEF" w:rsidP="00B50D68">
      <w:pPr>
        <w:spacing w:line="250" w:lineRule="auto"/>
      </w:pPr>
    </w:p>
    <w:p w14:paraId="410DC296" w14:textId="77777777" w:rsidR="00C42FEF" w:rsidRPr="00836A58" w:rsidRDefault="00C42FEF" w:rsidP="00B50D68">
      <w:pPr>
        <w:spacing w:line="250" w:lineRule="auto"/>
      </w:pPr>
    </w:p>
    <w:p w14:paraId="5BFAD4A2" w14:textId="77777777" w:rsidR="00042BBC" w:rsidRPr="00836A58" w:rsidRDefault="00042BBC" w:rsidP="00B50D68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Chapter 7</w:t>
      </w:r>
    </w:p>
    <w:p w14:paraId="40BC33C0" w14:textId="77777777" w:rsidR="00042BBC" w:rsidRPr="00836A58" w:rsidRDefault="00042BBC" w:rsidP="00B50D68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Transcripts and the Record on Appeal</w:t>
      </w:r>
    </w:p>
    <w:p w14:paraId="6DF3FD6A" w14:textId="51537B7C" w:rsidR="00F900C9" w:rsidRPr="00836A58" w:rsidRDefault="00F900C9" w:rsidP="00B50D68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7.1]</w:t>
      </w:r>
    </w:p>
    <w:p w14:paraId="444DCB69" w14:textId="0AB527DB" w:rsidR="00F900C9" w:rsidRPr="00836A58" w:rsidRDefault="00F900C9" w:rsidP="00B50D68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questing and Filing Transcript [§ 7.2]</w:t>
      </w:r>
    </w:p>
    <w:p w14:paraId="77815761" w14:textId="62C6ADEF" w:rsidR="00F900C9" w:rsidRPr="00836A58" w:rsidRDefault="00F900C9" w:rsidP="00B50D68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omposing and Compiling Record [§ 7.3]</w:t>
      </w:r>
    </w:p>
    <w:p w14:paraId="38021515" w14:textId="7B0B9E8F" w:rsidR="00F900C9" w:rsidRPr="00836A58" w:rsidRDefault="00F900C9" w:rsidP="00B50D68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Motions to Supplement or Correct Record [§ 7.4]</w:t>
      </w:r>
    </w:p>
    <w:p w14:paraId="42EF8F62" w14:textId="72E5EF2E" w:rsidR="00F900C9" w:rsidRPr="00836A58" w:rsidRDefault="00F900C9" w:rsidP="00B50D68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upplementing Record by Judicial Notice [§ 7.5]</w:t>
      </w:r>
    </w:p>
    <w:p w14:paraId="7B5C8AC0" w14:textId="43BFCF52" w:rsidR="00F900C9" w:rsidRPr="00836A58" w:rsidRDefault="00F900C9" w:rsidP="00B50D68">
      <w:pPr>
        <w:spacing w:line="250" w:lineRule="auto"/>
      </w:pPr>
    </w:p>
    <w:p w14:paraId="2843D406" w14:textId="77777777" w:rsidR="00F900C9" w:rsidRPr="00836A58" w:rsidRDefault="00F900C9" w:rsidP="00B50D68">
      <w:pPr>
        <w:spacing w:line="250" w:lineRule="auto"/>
      </w:pPr>
    </w:p>
    <w:p w14:paraId="3B6D7479" w14:textId="77777777" w:rsidR="00280F29" w:rsidRPr="00836A58" w:rsidRDefault="00280F29" w:rsidP="00B50D68">
      <w:pPr>
        <w:pStyle w:val="TOCDescription"/>
        <w:keepNext/>
        <w:keepLines/>
        <w:spacing w:line="221" w:lineRule="auto"/>
        <w:rPr>
          <w:smallCaps/>
          <w:sz w:val="23"/>
        </w:rPr>
      </w:pPr>
      <w:r w:rsidRPr="00836A58">
        <w:rPr>
          <w:smallCaps/>
          <w:sz w:val="23"/>
        </w:rPr>
        <w:lastRenderedPageBreak/>
        <w:t>Chapter 8</w:t>
      </w:r>
    </w:p>
    <w:p w14:paraId="711A2590" w14:textId="77777777" w:rsidR="00280F29" w:rsidRPr="00836A58" w:rsidRDefault="00280F29" w:rsidP="00C20FDB">
      <w:pPr>
        <w:pStyle w:val="TOCDescription"/>
        <w:keepNext/>
        <w:keepLines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Multiple Appeals</w:t>
      </w:r>
    </w:p>
    <w:p w14:paraId="3F596A4E" w14:textId="07CED401" w:rsidR="0089514D" w:rsidRPr="00836A58" w:rsidRDefault="0089514D" w:rsidP="00C20FDB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8.1]</w:t>
      </w:r>
    </w:p>
    <w:p w14:paraId="6450026F" w14:textId="24A7EE2D" w:rsidR="0089514D" w:rsidRPr="00836A58" w:rsidRDefault="0089514D" w:rsidP="00C20FDB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Joint Appeals and Co-Appeals [§ 8.2]</w:t>
      </w:r>
    </w:p>
    <w:p w14:paraId="6C7A484B" w14:textId="5968F695" w:rsidR="0089514D" w:rsidRPr="00836A58" w:rsidRDefault="0089514D" w:rsidP="00C20FDB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ross-Appeals [§ 8.3]</w:t>
      </w:r>
    </w:p>
    <w:p w14:paraId="2A345BA2" w14:textId="2AC8A1D9" w:rsidR="0089514D" w:rsidRPr="00836A58" w:rsidRDefault="0089514D" w:rsidP="00C20FDB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onsolidated Appeals [§ 8.4]</w:t>
      </w:r>
    </w:p>
    <w:p w14:paraId="35AC2F64" w14:textId="18C5BDAD" w:rsidR="0089514D" w:rsidRPr="00836A58" w:rsidRDefault="0089514D" w:rsidP="00C20FDB">
      <w:pPr>
        <w:spacing w:line="250" w:lineRule="auto"/>
      </w:pPr>
    </w:p>
    <w:p w14:paraId="29A2EB7E" w14:textId="77777777" w:rsidR="0089514D" w:rsidRPr="00836A58" w:rsidRDefault="0089514D" w:rsidP="00C20FDB">
      <w:pPr>
        <w:spacing w:line="250" w:lineRule="auto"/>
      </w:pPr>
    </w:p>
    <w:p w14:paraId="1F020334" w14:textId="77777777" w:rsidR="0076039A" w:rsidRPr="00836A58" w:rsidRDefault="0076039A" w:rsidP="00C20FDB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Chapter 9</w:t>
      </w:r>
    </w:p>
    <w:p w14:paraId="2B41A22E" w14:textId="77777777" w:rsidR="0076039A" w:rsidRPr="00836A58" w:rsidRDefault="0076039A" w:rsidP="00C20FDB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Appeals by Permission from Nonfinal Orders or Judgments</w:t>
      </w:r>
    </w:p>
    <w:p w14:paraId="02326C7E" w14:textId="6DF5D500" w:rsidR="00915F92" w:rsidRPr="00836A58" w:rsidRDefault="00915F92" w:rsidP="00C20FDB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9.1]</w:t>
      </w:r>
    </w:p>
    <w:p w14:paraId="6378D42B" w14:textId="0AF952AB" w:rsidR="00915F92" w:rsidRPr="00836A58" w:rsidRDefault="00915F92" w:rsidP="00C20FDB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riteria for Permissive Appeals [§ 9.2]</w:t>
      </w:r>
    </w:p>
    <w:p w14:paraId="2D7070E2" w14:textId="19E532BB" w:rsidR="00915F92" w:rsidRPr="00836A58" w:rsidRDefault="00915F92" w:rsidP="00C20FDB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Factors Under Wis. Stat. § 808.03(2) [§ 9.3]</w:t>
      </w:r>
    </w:p>
    <w:p w14:paraId="4DA750DD" w14:textId="08D7E3CA" w:rsidR="00915F92" w:rsidRPr="00836A58" w:rsidRDefault="00915F92" w:rsidP="00C20FDB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ubstantial Likelihood of Success on Merits [§ 9.4]</w:t>
      </w:r>
    </w:p>
    <w:p w14:paraId="26D6020F" w14:textId="5D4A642B" w:rsidR="00915F92" w:rsidRPr="00836A58" w:rsidRDefault="00915F92" w:rsidP="00C20FDB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olicy Against Permissive Appeals [§ 9.5]</w:t>
      </w:r>
    </w:p>
    <w:p w14:paraId="7B19AFC5" w14:textId="09F1B0C6" w:rsidR="00915F92" w:rsidRPr="00836A58" w:rsidRDefault="00915F92" w:rsidP="00C20FDB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pecific Cases Favoring Permissive Appeal [§ 9.6]</w:t>
      </w:r>
    </w:p>
    <w:p w14:paraId="23790CDB" w14:textId="181745AB" w:rsidR="00915F92" w:rsidRPr="00836A58" w:rsidRDefault="00915F92" w:rsidP="00C20FDB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Form and Filing of Petition for Leave to Appeal [§ 9.7]</w:t>
      </w:r>
    </w:p>
    <w:p w14:paraId="75EF03CC" w14:textId="4FD86B44" w:rsidR="00915F92" w:rsidRPr="00836A58" w:rsidRDefault="00915F92" w:rsidP="00C20FDB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9.8]</w:t>
      </w:r>
    </w:p>
    <w:p w14:paraId="6D71ABEF" w14:textId="3C97E7BF" w:rsidR="00915F92" w:rsidRPr="00836A58" w:rsidRDefault="00915F92" w:rsidP="00C20FDB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ntents of Petition; Supporting Memorandum [§ 9.9]</w:t>
      </w:r>
    </w:p>
    <w:p w14:paraId="3CDDCF5C" w14:textId="2AA24E46" w:rsidR="00915F92" w:rsidRPr="00836A58" w:rsidRDefault="00915F92" w:rsidP="00C20FDB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sponse to Petition [§ 9.10]</w:t>
      </w:r>
    </w:p>
    <w:p w14:paraId="2468C6AE" w14:textId="2FA19CA3" w:rsidR="00915F92" w:rsidRPr="00836A58" w:rsidRDefault="00915F92" w:rsidP="00C20FDB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nsideration by Court; Procedures After Grant of Petition [§ 9.11]</w:t>
      </w:r>
    </w:p>
    <w:p w14:paraId="629AB4E9" w14:textId="6602DE72" w:rsidR="00915F92" w:rsidRPr="00836A58" w:rsidRDefault="00915F92" w:rsidP="00C20FDB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lief Pending Petition for Leave to Appeal [§ 9.12]</w:t>
      </w:r>
    </w:p>
    <w:p w14:paraId="641B3538" w14:textId="1BFC9016" w:rsidR="00915F92" w:rsidRPr="00836A58" w:rsidRDefault="00915F92" w:rsidP="00C20FDB">
      <w:pPr>
        <w:spacing w:line="250" w:lineRule="auto"/>
      </w:pPr>
    </w:p>
    <w:p w14:paraId="02D598BD" w14:textId="77777777" w:rsidR="00915F92" w:rsidRPr="00836A58" w:rsidRDefault="00915F92" w:rsidP="00C20FDB">
      <w:pPr>
        <w:spacing w:line="250" w:lineRule="auto"/>
      </w:pPr>
    </w:p>
    <w:p w14:paraId="2F727C86" w14:textId="77777777" w:rsidR="00242081" w:rsidRPr="00836A58" w:rsidRDefault="00242081" w:rsidP="00C20FDB">
      <w:pPr>
        <w:pStyle w:val="TOCDescription"/>
        <w:keepNext/>
        <w:keepLines/>
        <w:spacing w:line="228" w:lineRule="auto"/>
        <w:rPr>
          <w:smallCaps/>
          <w:sz w:val="23"/>
        </w:rPr>
      </w:pPr>
      <w:r w:rsidRPr="00836A58">
        <w:rPr>
          <w:smallCaps/>
          <w:sz w:val="23"/>
        </w:rPr>
        <w:lastRenderedPageBreak/>
        <w:t>Chapter 10</w:t>
      </w:r>
    </w:p>
    <w:p w14:paraId="561FED2E" w14:textId="77777777" w:rsidR="00242081" w:rsidRPr="00836A58" w:rsidRDefault="00242081" w:rsidP="00C20FDB">
      <w:pPr>
        <w:pStyle w:val="TOCDescription"/>
        <w:keepNext/>
        <w:keepLines/>
        <w:spacing w:line="228" w:lineRule="auto"/>
        <w:rPr>
          <w:smallCaps/>
          <w:sz w:val="23"/>
        </w:rPr>
      </w:pPr>
      <w:r w:rsidRPr="00836A58">
        <w:rPr>
          <w:smallCaps/>
          <w:sz w:val="23"/>
        </w:rPr>
        <w:t>Supervisory Relief in the Court of Appeals</w:t>
      </w:r>
    </w:p>
    <w:p w14:paraId="5EB6DCDB" w14:textId="171CB553" w:rsidR="003166D4" w:rsidRPr="00836A58" w:rsidRDefault="003166D4" w:rsidP="00C20F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0.1]</w:t>
      </w:r>
    </w:p>
    <w:p w14:paraId="2843A1F7" w14:textId="4364F8EF" w:rsidR="003166D4" w:rsidRPr="00836A58" w:rsidRDefault="003166D4" w:rsidP="003166D4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upervisory Writs: Mandamus and Prohibition [§ 10.2]</w:t>
      </w:r>
    </w:p>
    <w:p w14:paraId="45A9437E" w14:textId="13AEC31E" w:rsidR="003166D4" w:rsidRPr="00836A58" w:rsidRDefault="003166D4" w:rsidP="003166D4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rocedure for Review by Supervisory Writ [§ 10.3]</w:t>
      </w:r>
    </w:p>
    <w:p w14:paraId="098F0C8C" w14:textId="328004A8" w:rsidR="003166D4" w:rsidRPr="00836A58" w:rsidRDefault="003166D4" w:rsidP="003166D4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Temporary Relief Pending Petition for Supervisory Writ [§ 10.4]</w:t>
      </w:r>
    </w:p>
    <w:p w14:paraId="4FE10D2F" w14:textId="283C5CEC" w:rsidR="003166D4" w:rsidRPr="00836A58" w:rsidRDefault="003166D4" w:rsidP="003166D4"/>
    <w:p w14:paraId="07C39201" w14:textId="77777777" w:rsidR="003166D4" w:rsidRPr="00836A58" w:rsidRDefault="003166D4" w:rsidP="003166D4"/>
    <w:p w14:paraId="50369F43" w14:textId="77777777" w:rsidR="00905E95" w:rsidRPr="00836A58" w:rsidRDefault="00905E95" w:rsidP="000D60F2">
      <w:pPr>
        <w:pStyle w:val="TOCDescription"/>
        <w:spacing w:line="228" w:lineRule="auto"/>
        <w:rPr>
          <w:smallCaps/>
          <w:sz w:val="23"/>
        </w:rPr>
      </w:pPr>
      <w:r w:rsidRPr="00836A58">
        <w:rPr>
          <w:smallCaps/>
          <w:sz w:val="23"/>
        </w:rPr>
        <w:t>Chapter 11</w:t>
      </w:r>
    </w:p>
    <w:p w14:paraId="5A889D2C" w14:textId="77777777" w:rsidR="00905E95" w:rsidRPr="00836A58" w:rsidRDefault="00905E95" w:rsidP="000D60F2">
      <w:pPr>
        <w:pStyle w:val="TOCDescription"/>
        <w:spacing w:line="228" w:lineRule="auto"/>
        <w:rPr>
          <w:smallCaps/>
          <w:sz w:val="23"/>
        </w:rPr>
      </w:pPr>
      <w:r w:rsidRPr="00836A58">
        <w:rPr>
          <w:smallCaps/>
          <w:sz w:val="23"/>
        </w:rPr>
        <w:t>Briefing</w:t>
      </w:r>
    </w:p>
    <w:p w14:paraId="140532BF" w14:textId="743F61B1" w:rsidR="009066E3" w:rsidRPr="00836A58" w:rsidRDefault="009066E3" w:rsidP="009066E3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1.1]</w:t>
      </w:r>
    </w:p>
    <w:p w14:paraId="26787B71" w14:textId="3E93BA23" w:rsidR="009066E3" w:rsidRPr="00836A58" w:rsidRDefault="009066E3" w:rsidP="009066E3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General Format Requirements—Wis. Stat. § 809.19(8)(b) [§ 11.2]</w:t>
      </w:r>
    </w:p>
    <w:p w14:paraId="77245E69" w14:textId="4458ADDA" w:rsidR="009066E3" w:rsidRPr="00836A58" w:rsidRDefault="009066E3" w:rsidP="009066E3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Appellant’s Brief and Appendix—Wis. Stat. § 809.19 [§ 11.3]</w:t>
      </w:r>
    </w:p>
    <w:p w14:paraId="4946E378" w14:textId="19125592" w:rsidR="009066E3" w:rsidRPr="00836A58" w:rsidRDefault="009066E3" w:rsidP="009066E3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Time [§ 11.4]</w:t>
      </w:r>
    </w:p>
    <w:p w14:paraId="3F916037" w14:textId="6F697F8D" w:rsidR="009066E3" w:rsidRPr="00836A58" w:rsidRDefault="009066E3" w:rsidP="009066E3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Length [§ 11.5]</w:t>
      </w:r>
    </w:p>
    <w:p w14:paraId="4724EDDB" w14:textId="3D4F494C" w:rsidR="009066E3" w:rsidRPr="00836A58" w:rsidRDefault="009066E3" w:rsidP="009066E3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umber [§ 11.6]</w:t>
      </w:r>
    </w:p>
    <w:p w14:paraId="6EC5B629" w14:textId="25BBB2DE" w:rsidR="009066E3" w:rsidRPr="00836A58" w:rsidRDefault="009066E3" w:rsidP="009066E3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ver [§ 11.7]</w:t>
      </w:r>
    </w:p>
    <w:p w14:paraId="31EA274D" w14:textId="2CC9A25A" w:rsidR="009066E3" w:rsidRPr="00836A58" w:rsidRDefault="009066E3" w:rsidP="009066E3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E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ntents [§ 11.8]</w:t>
      </w:r>
    </w:p>
    <w:p w14:paraId="7EF277BB" w14:textId="4E6616E9" w:rsidR="009066E3" w:rsidRPr="00836A58" w:rsidRDefault="009066E3" w:rsidP="009066E3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11.9]</w:t>
      </w:r>
    </w:p>
    <w:p w14:paraId="36E83B11" w14:textId="3D89B5AC" w:rsidR="009066E3" w:rsidRPr="00836A58" w:rsidRDefault="009066E3" w:rsidP="009066E3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Tables [§ 11.10]</w:t>
      </w:r>
    </w:p>
    <w:p w14:paraId="062ED804" w14:textId="670B56D5" w:rsidR="009066E3" w:rsidRPr="00836A58" w:rsidRDefault="009066E3" w:rsidP="009066E3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ssues [§ 11.11]</w:t>
      </w:r>
    </w:p>
    <w:p w14:paraId="4E21C6F4" w14:textId="390F10EE" w:rsidR="009066E3" w:rsidRPr="00836A58" w:rsidRDefault="009066E3" w:rsidP="009066E3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4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tatement on Oral Argument and Publication [§ 11.12]</w:t>
      </w:r>
    </w:p>
    <w:p w14:paraId="00DA4CA5" w14:textId="1209555A" w:rsidR="009066E3" w:rsidRPr="00836A58" w:rsidRDefault="009066E3" w:rsidP="009066E3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5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Facts [§ 11.13]</w:t>
      </w:r>
    </w:p>
    <w:p w14:paraId="51BB0CCA" w14:textId="7A15B2AA" w:rsidR="009066E3" w:rsidRPr="00836A58" w:rsidRDefault="009066E3" w:rsidP="009066E3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6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rgument [§ 11.14]</w:t>
      </w:r>
    </w:p>
    <w:p w14:paraId="0FE679BA" w14:textId="2D7426CF" w:rsidR="009066E3" w:rsidRPr="00836A58" w:rsidRDefault="009066E3" w:rsidP="009066E3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7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nclusion [§ 11.15]</w:t>
      </w:r>
    </w:p>
    <w:p w14:paraId="17D8996F" w14:textId="5C01A133" w:rsidR="009066E3" w:rsidRPr="00836A58" w:rsidRDefault="009066E3" w:rsidP="009066E3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8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ertification [§ 11.16]</w:t>
      </w:r>
    </w:p>
    <w:p w14:paraId="6B82E806" w14:textId="4591FEBD" w:rsidR="009066E3" w:rsidRPr="00836A58" w:rsidRDefault="009066E3" w:rsidP="009066E3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9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nfidential References [§ 11.17]</w:t>
      </w:r>
    </w:p>
    <w:p w14:paraId="180C30EF" w14:textId="0CE67101" w:rsidR="009066E3" w:rsidRPr="00836A58" w:rsidRDefault="009066E3" w:rsidP="009066E3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0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ppendix [§ 11.18]</w:t>
      </w:r>
    </w:p>
    <w:p w14:paraId="26BDF2F4" w14:textId="7F89ECC1" w:rsidR="009066E3" w:rsidRPr="00836A58" w:rsidRDefault="009066E3" w:rsidP="009066E3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spondent’s Brief—Wis. Stat. § 809.19(3) [§ 11.19]</w:t>
      </w:r>
    </w:p>
    <w:p w14:paraId="601E41F9" w14:textId="694CAD8F" w:rsidR="009066E3" w:rsidRPr="00836A58" w:rsidRDefault="009066E3" w:rsidP="009066E3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Time [§ 11.20]</w:t>
      </w:r>
    </w:p>
    <w:p w14:paraId="03D5C44E" w14:textId="3DAB341F" w:rsidR="009066E3" w:rsidRPr="00836A58" w:rsidRDefault="009066E3" w:rsidP="003175B7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lastRenderedPageBreak/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Length, Number, Appendix, and Cover [§ 11.21]</w:t>
      </w:r>
    </w:p>
    <w:p w14:paraId="3AD88574" w14:textId="6BFB55B0" w:rsidR="009066E3" w:rsidRPr="00836A58" w:rsidRDefault="009066E3" w:rsidP="003175B7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urpose of Respondent’s Brief [§ 11.22]</w:t>
      </w:r>
    </w:p>
    <w:p w14:paraId="1F8497EC" w14:textId="24132545" w:rsidR="009066E3" w:rsidRPr="00836A58" w:rsidRDefault="009066E3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ply Brief—Wis. Stat. § 809.19(4) [§ 11.23]</w:t>
      </w:r>
    </w:p>
    <w:p w14:paraId="3CC4F7F9" w14:textId="0D8983F0" w:rsidR="009066E3" w:rsidRPr="00836A58" w:rsidRDefault="009066E3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Multiple-Party Briefing [§ 11.24]</w:t>
      </w:r>
    </w:p>
    <w:p w14:paraId="6B69F0FC" w14:textId="6F9746AE" w:rsidR="009066E3" w:rsidRPr="00836A58" w:rsidRDefault="009066E3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ross-Appeal Briefing—Wis. Stat. § 809.19(6) [§ 11.25]</w:t>
      </w:r>
    </w:p>
    <w:p w14:paraId="5A4ED21B" w14:textId="02386A53" w:rsidR="009066E3" w:rsidRPr="00836A58" w:rsidRDefault="009066E3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Amicus Curiae Briefing—Wis. Stat. § 809.19(7) [§ 11.26]</w:t>
      </w:r>
    </w:p>
    <w:p w14:paraId="1CDF38A4" w14:textId="4953B391" w:rsidR="009066E3" w:rsidRPr="00836A58" w:rsidRDefault="009066E3" w:rsidP="003175B7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11.27]</w:t>
      </w:r>
    </w:p>
    <w:p w14:paraId="3A8CB575" w14:textId="2B1C8B1C" w:rsidR="009066E3" w:rsidRPr="00836A58" w:rsidRDefault="009066E3" w:rsidP="003175B7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Guardian ad Litem Briefs [§ 11.28]</w:t>
      </w:r>
    </w:p>
    <w:p w14:paraId="431A2717" w14:textId="01117BF4" w:rsidR="009066E3" w:rsidRPr="00836A58" w:rsidRDefault="009066E3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X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Briefs in Expedited Appeals [§ 11.29]</w:t>
      </w:r>
    </w:p>
    <w:p w14:paraId="5D5A722C" w14:textId="16CCFDC2" w:rsidR="009066E3" w:rsidRPr="00836A58" w:rsidRDefault="009066E3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X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Briefing by Self-Represented Parties [§ 11.30]</w:t>
      </w:r>
    </w:p>
    <w:p w14:paraId="71DAF37F" w14:textId="512FC535" w:rsidR="009066E3" w:rsidRPr="00836A58" w:rsidRDefault="009066E3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X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Newly Discovered Authorities [§ 11.31]</w:t>
      </w:r>
    </w:p>
    <w:p w14:paraId="77BC5674" w14:textId="30AD5D68" w:rsidR="009066E3" w:rsidRPr="00836A58" w:rsidRDefault="009066E3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X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Extension of Briefing Deadlines and Page Limits [§ 11.32]</w:t>
      </w:r>
    </w:p>
    <w:p w14:paraId="0F4DA225" w14:textId="05E5242B" w:rsidR="009066E3" w:rsidRPr="00836A58" w:rsidRDefault="009066E3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X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ractice Tips [§ 11.33]</w:t>
      </w:r>
    </w:p>
    <w:p w14:paraId="30521E9D" w14:textId="1A3CC0EA" w:rsidR="009066E3" w:rsidRPr="00836A58" w:rsidRDefault="009066E3" w:rsidP="003175B7">
      <w:pPr>
        <w:spacing w:line="250" w:lineRule="auto"/>
      </w:pPr>
    </w:p>
    <w:p w14:paraId="596D3737" w14:textId="77777777" w:rsidR="009066E3" w:rsidRPr="00836A58" w:rsidRDefault="009066E3" w:rsidP="003175B7">
      <w:pPr>
        <w:spacing w:line="250" w:lineRule="auto"/>
      </w:pPr>
    </w:p>
    <w:p w14:paraId="0D3E5BC1" w14:textId="77777777" w:rsidR="00DC39B1" w:rsidRPr="00836A58" w:rsidRDefault="00DC39B1" w:rsidP="003175B7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Chapter 12</w:t>
      </w:r>
    </w:p>
    <w:p w14:paraId="2C52C525" w14:textId="77777777" w:rsidR="00DC39B1" w:rsidRPr="00836A58" w:rsidRDefault="00DC39B1" w:rsidP="003175B7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Oral Argument</w:t>
      </w:r>
    </w:p>
    <w:p w14:paraId="66538327" w14:textId="0B1C1DD6" w:rsidR="00523B27" w:rsidRPr="00836A58" w:rsidRDefault="00523B27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2.1]</w:t>
      </w:r>
    </w:p>
    <w:p w14:paraId="2CDB5466" w14:textId="50B160CD" w:rsidR="00523B27" w:rsidRPr="00836A58" w:rsidRDefault="00523B27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riteria for Oral Argument—Wis. Stat. § 809.22; Location of Argument [§ 12.2]</w:t>
      </w:r>
    </w:p>
    <w:p w14:paraId="75418FBD" w14:textId="3FDB6BF1" w:rsidR="00523B27" w:rsidRPr="00836A58" w:rsidRDefault="00523B27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Timing Issues [§ 12.3]</w:t>
      </w:r>
    </w:p>
    <w:p w14:paraId="6F3438D3" w14:textId="5FC8E3BA" w:rsidR="00523B27" w:rsidRPr="00836A58" w:rsidRDefault="00523B27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ractice Tips [§ 12.4]</w:t>
      </w:r>
    </w:p>
    <w:p w14:paraId="4174D789" w14:textId="6A1384B8" w:rsidR="00523B27" w:rsidRPr="00836A58" w:rsidRDefault="00523B27" w:rsidP="003175B7">
      <w:pPr>
        <w:spacing w:line="250" w:lineRule="auto"/>
      </w:pPr>
    </w:p>
    <w:p w14:paraId="743253E3" w14:textId="77777777" w:rsidR="00A73F92" w:rsidRPr="00836A58" w:rsidRDefault="00A73F92" w:rsidP="003175B7">
      <w:pPr>
        <w:spacing w:line="250" w:lineRule="auto"/>
      </w:pPr>
    </w:p>
    <w:p w14:paraId="49C91962" w14:textId="77777777" w:rsidR="003F4887" w:rsidRPr="00836A58" w:rsidRDefault="003F4887" w:rsidP="003175B7">
      <w:pPr>
        <w:pStyle w:val="TOCDescription"/>
        <w:keepNext/>
        <w:keepLines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lastRenderedPageBreak/>
        <w:t>Chapter 13</w:t>
      </w:r>
    </w:p>
    <w:p w14:paraId="42DFB06C" w14:textId="77777777" w:rsidR="003F4887" w:rsidRPr="00836A58" w:rsidRDefault="003F4887" w:rsidP="003175B7">
      <w:pPr>
        <w:pStyle w:val="TOCDescription"/>
        <w:keepNext/>
        <w:keepLines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Motion Practice—</w:t>
      </w:r>
      <w:r w:rsidR="00BB77C0" w:rsidRPr="00836A58">
        <w:rPr>
          <w:smallCaps/>
          <w:sz w:val="23"/>
        </w:rPr>
        <w:t>Wis. Stat. § </w:t>
      </w:r>
      <w:r w:rsidRPr="00836A58">
        <w:rPr>
          <w:smallCaps/>
          <w:sz w:val="23"/>
        </w:rPr>
        <w:t>809.14</w:t>
      </w:r>
    </w:p>
    <w:p w14:paraId="45628239" w14:textId="38D534FB" w:rsidR="00004766" w:rsidRPr="00836A58" w:rsidRDefault="00004766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3.1]</w:t>
      </w:r>
    </w:p>
    <w:p w14:paraId="6F2A958D" w14:textId="665E55ED" w:rsidR="00004766" w:rsidRPr="00836A58" w:rsidRDefault="00004766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ontents of Motion and Response [§ 13.2]</w:t>
      </w:r>
    </w:p>
    <w:p w14:paraId="4FB8420D" w14:textId="4C134FA5" w:rsidR="00004766" w:rsidRPr="00836A58" w:rsidRDefault="00004766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Filing, Service, and Form of Motion [§ 13.3]</w:t>
      </w:r>
    </w:p>
    <w:p w14:paraId="6ACAC210" w14:textId="1BE35206" w:rsidR="00004766" w:rsidRPr="00836A58" w:rsidRDefault="00004766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Effect of Filing Motion on Other Time Periods [§ 13.4]</w:t>
      </w:r>
    </w:p>
    <w:p w14:paraId="7F83DBBE" w14:textId="26353092" w:rsidR="00004766" w:rsidRPr="00836A58" w:rsidRDefault="00004766" w:rsidP="003175B7">
      <w:pPr>
        <w:spacing w:line="250" w:lineRule="auto"/>
      </w:pPr>
    </w:p>
    <w:p w14:paraId="248E765A" w14:textId="77777777" w:rsidR="0003394A" w:rsidRPr="00836A58" w:rsidRDefault="0003394A" w:rsidP="003175B7">
      <w:pPr>
        <w:spacing w:line="250" w:lineRule="auto"/>
      </w:pPr>
    </w:p>
    <w:p w14:paraId="085F2939" w14:textId="77777777" w:rsidR="00504BA0" w:rsidRPr="00836A58" w:rsidRDefault="00504BA0" w:rsidP="003175B7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Chapter 14</w:t>
      </w:r>
    </w:p>
    <w:p w14:paraId="45BD30F8" w14:textId="77777777" w:rsidR="00504BA0" w:rsidRPr="00836A58" w:rsidRDefault="00504BA0" w:rsidP="003175B7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Relief Pending Appeal—</w:t>
      </w:r>
      <w:r w:rsidR="003A5BDE" w:rsidRPr="00836A58">
        <w:rPr>
          <w:smallCaps/>
          <w:sz w:val="23"/>
        </w:rPr>
        <w:t xml:space="preserve"> Wis. Stat. §§ </w:t>
      </w:r>
      <w:r w:rsidRPr="00836A58">
        <w:rPr>
          <w:smallCaps/>
          <w:sz w:val="23"/>
        </w:rPr>
        <w:t>809.12 and 808.07</w:t>
      </w:r>
    </w:p>
    <w:p w14:paraId="090EFA37" w14:textId="77777777" w:rsidR="00BF58F1" w:rsidRPr="00836A58" w:rsidRDefault="00BF58F1" w:rsidP="003175B7">
      <w:pPr>
        <w:spacing w:line="250" w:lineRule="auto"/>
      </w:pPr>
    </w:p>
    <w:p w14:paraId="6054BB33" w14:textId="7ACE64ED" w:rsidR="00E40BD9" w:rsidRPr="00836A58" w:rsidRDefault="00E40BD9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4.1]</w:t>
      </w:r>
    </w:p>
    <w:p w14:paraId="2D9E76A9" w14:textId="5B02D381" w:rsidR="00E40BD9" w:rsidRPr="00836A58" w:rsidRDefault="00E40BD9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Authority to Grant Relief Pending Appeal [§ 14.2]</w:t>
      </w:r>
    </w:p>
    <w:p w14:paraId="333AF0C9" w14:textId="1678DC00" w:rsidR="00E40BD9" w:rsidRPr="00836A58" w:rsidRDefault="00E40BD9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ontents of Motion for Relief Pending Appeal [§ 14.3]</w:t>
      </w:r>
    </w:p>
    <w:p w14:paraId="77341C1E" w14:textId="359CA133" w:rsidR="00E40BD9" w:rsidRPr="00836A58" w:rsidRDefault="00E40BD9" w:rsidP="003175B7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Ex Parte and Emergency Relief [§ 14.4]</w:t>
      </w:r>
    </w:p>
    <w:p w14:paraId="2527A795" w14:textId="177CFE10" w:rsidR="00E40BD9" w:rsidRPr="00836A58" w:rsidRDefault="00E40BD9" w:rsidP="003175B7">
      <w:pPr>
        <w:spacing w:line="250" w:lineRule="auto"/>
      </w:pPr>
    </w:p>
    <w:p w14:paraId="7D54BC31" w14:textId="77777777" w:rsidR="00E40BD9" w:rsidRPr="00836A58" w:rsidRDefault="00E40BD9" w:rsidP="003175B7">
      <w:pPr>
        <w:spacing w:line="250" w:lineRule="auto"/>
      </w:pPr>
    </w:p>
    <w:p w14:paraId="0213DB1E" w14:textId="77777777" w:rsidR="00AE7C08" w:rsidRPr="00836A58" w:rsidRDefault="00AE7C08" w:rsidP="003175B7">
      <w:pPr>
        <w:pStyle w:val="TOCDescription"/>
        <w:keepNext/>
        <w:keepLines/>
        <w:rPr>
          <w:smallCaps/>
          <w:sz w:val="23"/>
        </w:rPr>
      </w:pPr>
      <w:r w:rsidRPr="00836A58">
        <w:rPr>
          <w:smallCaps/>
          <w:sz w:val="23"/>
        </w:rPr>
        <w:t>Chapter 15</w:t>
      </w:r>
    </w:p>
    <w:p w14:paraId="4EC9B7C8" w14:textId="77777777" w:rsidR="00AE7C08" w:rsidRPr="00836A58" w:rsidRDefault="00AE7C08" w:rsidP="003175B7">
      <w:pPr>
        <w:pStyle w:val="TOCDescription"/>
        <w:keepNext/>
        <w:keepLines/>
        <w:rPr>
          <w:smallCaps/>
          <w:sz w:val="23"/>
        </w:rPr>
      </w:pPr>
      <w:r w:rsidRPr="00836A58">
        <w:rPr>
          <w:smallCaps/>
          <w:sz w:val="23"/>
        </w:rPr>
        <w:t>Expediting the Appeal</w:t>
      </w:r>
    </w:p>
    <w:p w14:paraId="4F68D1D9" w14:textId="54E0FA04" w:rsidR="00450970" w:rsidRPr="00836A58" w:rsidRDefault="00450970" w:rsidP="003175B7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5.1]</w:t>
      </w:r>
    </w:p>
    <w:p w14:paraId="034753FE" w14:textId="55E45926" w:rsidR="00450970" w:rsidRPr="00836A58" w:rsidRDefault="00450970" w:rsidP="00450970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Assignment and Advancement of Cases—Wis. Stat. § 809.20 [§ 15.2]</w:t>
      </w:r>
    </w:p>
    <w:p w14:paraId="626DE8CD" w14:textId="343CDDA6" w:rsidR="00450970" w:rsidRPr="00836A58" w:rsidRDefault="00450970" w:rsidP="00450970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ummary Disposition—Wis. Stat. § 809.21 [§ 15.3]</w:t>
      </w:r>
    </w:p>
    <w:p w14:paraId="2D88DCCA" w14:textId="1E0FF0CA" w:rsidR="00450970" w:rsidRPr="00836A58" w:rsidRDefault="00450970" w:rsidP="00450970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Bypass—Wis. Stat. §§ 809.60 and 809.61 [§ 15.4]</w:t>
      </w:r>
    </w:p>
    <w:p w14:paraId="768AF377" w14:textId="649533CC" w:rsidR="00450970" w:rsidRPr="00836A58" w:rsidRDefault="00450970" w:rsidP="00450970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tatutes Requiring Preferential Disposition [§ 15.5]</w:t>
      </w:r>
    </w:p>
    <w:p w14:paraId="4BAB2460" w14:textId="4AF0FEB6" w:rsidR="00450970" w:rsidRPr="00836A58" w:rsidRDefault="00450970" w:rsidP="00450970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Expedited Appeals (Fast-Track) Case Management [§ 15.6]</w:t>
      </w:r>
    </w:p>
    <w:p w14:paraId="7F9F525C" w14:textId="1A6871A6" w:rsidR="00450970" w:rsidRPr="00836A58" w:rsidRDefault="00450970" w:rsidP="00450970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15.7]</w:t>
      </w:r>
    </w:p>
    <w:p w14:paraId="1E278B4F" w14:textId="33DCA581" w:rsidR="00450970" w:rsidRPr="00836A58" w:rsidRDefault="00450970" w:rsidP="00656383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lastRenderedPageBreak/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Eligible Cases [§ 15.8]</w:t>
      </w:r>
    </w:p>
    <w:p w14:paraId="6E182126" w14:textId="32C6022F" w:rsidR="00450970" w:rsidRPr="00836A58" w:rsidRDefault="00450970" w:rsidP="00656383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ocketing Statement and Response [§ 15.9]</w:t>
      </w:r>
    </w:p>
    <w:p w14:paraId="2EBCABA3" w14:textId="42A940BD" w:rsidR="00450970" w:rsidRPr="00836A58" w:rsidRDefault="00450970" w:rsidP="00656383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resubmission Conference [§ 15.10]</w:t>
      </w:r>
    </w:p>
    <w:p w14:paraId="1711575F" w14:textId="7225788F" w:rsidR="00450970" w:rsidRPr="00836A58" w:rsidRDefault="00450970" w:rsidP="00656383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E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Briefing and Decision [§ 15.11]</w:t>
      </w:r>
    </w:p>
    <w:p w14:paraId="0F51921C" w14:textId="228F075A" w:rsidR="00450970" w:rsidRPr="00836A58" w:rsidRDefault="00450970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Appellate Mediation [§ 15.12]</w:t>
      </w:r>
    </w:p>
    <w:p w14:paraId="475EF14C" w14:textId="682D9935" w:rsidR="00450970" w:rsidRPr="00836A58" w:rsidRDefault="00450970" w:rsidP="00656383">
      <w:pPr>
        <w:spacing w:line="250" w:lineRule="auto"/>
      </w:pPr>
    </w:p>
    <w:p w14:paraId="205BC222" w14:textId="77777777" w:rsidR="00450970" w:rsidRPr="00836A58" w:rsidRDefault="00450970" w:rsidP="00656383">
      <w:pPr>
        <w:spacing w:line="250" w:lineRule="auto"/>
        <w:rPr>
          <w:spacing w:val="-3"/>
        </w:rPr>
      </w:pPr>
    </w:p>
    <w:p w14:paraId="02B61693" w14:textId="77777777" w:rsidR="005751EB" w:rsidRPr="00836A58" w:rsidRDefault="005751EB" w:rsidP="00656383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Chapter 16</w:t>
      </w:r>
    </w:p>
    <w:p w14:paraId="1E8CA94C" w14:textId="77777777" w:rsidR="005751EB" w:rsidRPr="00836A58" w:rsidRDefault="005751EB" w:rsidP="00656383">
      <w:pPr>
        <w:pStyle w:val="TOCDescription"/>
        <w:spacing w:line="250" w:lineRule="auto"/>
        <w:rPr>
          <w:smallCaps/>
          <w:sz w:val="23"/>
        </w:rPr>
      </w:pPr>
      <w:proofErr w:type="spellStart"/>
      <w:r w:rsidRPr="00836A58">
        <w:rPr>
          <w:smallCaps/>
          <w:sz w:val="23"/>
        </w:rPr>
        <w:t>Postdecision</w:t>
      </w:r>
      <w:proofErr w:type="spellEnd"/>
      <w:r w:rsidRPr="00836A58">
        <w:rPr>
          <w:smallCaps/>
          <w:sz w:val="23"/>
        </w:rPr>
        <w:t xml:space="preserve"> Procedures</w:t>
      </w:r>
    </w:p>
    <w:p w14:paraId="38D363D6" w14:textId="714E8104" w:rsidR="00CC3809" w:rsidRPr="00836A58" w:rsidRDefault="00CC3809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6.1]</w:t>
      </w:r>
    </w:p>
    <w:p w14:paraId="20A9DE9D" w14:textId="6BB85C47" w:rsidR="00CC3809" w:rsidRPr="00836A58" w:rsidRDefault="00CC3809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consideration—Wis. Stat. § 809.24 [§ 16.2]</w:t>
      </w:r>
    </w:p>
    <w:p w14:paraId="2FCDE6A8" w14:textId="1AB90A4E" w:rsidR="00CC3809" w:rsidRPr="00836A58" w:rsidRDefault="00CC3809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osts—Wis. Stat. § 809.25 [§ 16.3]</w:t>
      </w:r>
    </w:p>
    <w:p w14:paraId="091688A9" w14:textId="47CD0536" w:rsidR="00CC3809" w:rsidRPr="00836A58" w:rsidRDefault="00CC3809" w:rsidP="00656383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16.4]</w:t>
      </w:r>
    </w:p>
    <w:p w14:paraId="408575C4" w14:textId="1F4DCF45" w:rsidR="00CC3809" w:rsidRPr="00836A58" w:rsidRDefault="00CC3809" w:rsidP="00656383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Frivolous Appeals [§ 16.5]</w:t>
      </w:r>
    </w:p>
    <w:p w14:paraId="5B03A6C9" w14:textId="07155E11" w:rsidR="00CC3809" w:rsidRPr="00836A58" w:rsidRDefault="00CC3809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mittitur—Wis. Stat. § 809.26 [§ 16.6]</w:t>
      </w:r>
    </w:p>
    <w:p w14:paraId="36224AE8" w14:textId="59C6570A" w:rsidR="00CC3809" w:rsidRPr="00836A58" w:rsidRDefault="00CC3809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roceedings and Substitution on Remand [§ 16.7]</w:t>
      </w:r>
    </w:p>
    <w:p w14:paraId="5CA0709C" w14:textId="6419D5D8" w:rsidR="00CC3809" w:rsidRPr="00836A58" w:rsidRDefault="00CC3809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troactive Versus Prospective Application [§ 16.8]</w:t>
      </w:r>
    </w:p>
    <w:p w14:paraId="120CF1B5" w14:textId="57F6AA59" w:rsidR="00CC3809" w:rsidRPr="00836A58" w:rsidRDefault="00CC3809" w:rsidP="00656383">
      <w:pPr>
        <w:spacing w:line="250" w:lineRule="auto"/>
      </w:pPr>
    </w:p>
    <w:p w14:paraId="15A168D9" w14:textId="77777777" w:rsidR="00CC3809" w:rsidRPr="00836A58" w:rsidRDefault="00CC3809" w:rsidP="00656383">
      <w:pPr>
        <w:spacing w:line="250" w:lineRule="auto"/>
      </w:pPr>
    </w:p>
    <w:p w14:paraId="1A0DFFC1" w14:textId="77777777" w:rsidR="00BB2A83" w:rsidRPr="00836A58" w:rsidRDefault="00BB2A83" w:rsidP="00656383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Chapter 17</w:t>
      </w:r>
    </w:p>
    <w:p w14:paraId="26195B2B" w14:textId="77777777" w:rsidR="00BB2A83" w:rsidRPr="00836A58" w:rsidRDefault="00BB2A83" w:rsidP="00656383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Publication of Opinions</w:t>
      </w:r>
    </w:p>
    <w:p w14:paraId="192825BB" w14:textId="2906028F" w:rsidR="001D3CBF" w:rsidRPr="00836A58" w:rsidRDefault="001D3CBF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7.1]</w:t>
      </w:r>
    </w:p>
    <w:p w14:paraId="343C235E" w14:textId="669CFF50" w:rsidR="001D3CBF" w:rsidRPr="00836A58" w:rsidRDefault="001D3CBF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riteria for Publication; Motions to Publish [§ 17.2]</w:t>
      </w:r>
    </w:p>
    <w:p w14:paraId="02259BFA" w14:textId="2FFB9853" w:rsidR="001D3CBF" w:rsidRPr="00836A58" w:rsidRDefault="001D3CBF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rocedure for Deciding Whether to Publish [§ 17.3]</w:t>
      </w:r>
    </w:p>
    <w:p w14:paraId="77DD7C97" w14:textId="620F7015" w:rsidR="001D3CBF" w:rsidRPr="00836A58" w:rsidRDefault="001D3CBF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ule Allowing Limited Citation of Unpublished Opinions [§ 17.4]</w:t>
      </w:r>
    </w:p>
    <w:p w14:paraId="0701A499" w14:textId="054BBDDC" w:rsidR="001D3CBF" w:rsidRPr="00836A58" w:rsidRDefault="001D3CBF" w:rsidP="00656383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ublication of Supreme Court Opinions, Orders, and Rules [§ 17.5]</w:t>
      </w:r>
    </w:p>
    <w:p w14:paraId="65142FD0" w14:textId="4FCD4756" w:rsidR="001D3CBF" w:rsidRPr="00836A58" w:rsidRDefault="001D3CBF" w:rsidP="00656383">
      <w:pPr>
        <w:spacing w:line="250" w:lineRule="auto"/>
      </w:pPr>
    </w:p>
    <w:p w14:paraId="79DAF94A" w14:textId="77777777" w:rsidR="00EC0B9D" w:rsidRPr="00836A58" w:rsidRDefault="00EC0B9D" w:rsidP="00656383">
      <w:pPr>
        <w:pStyle w:val="TOCDescription"/>
        <w:keepNext/>
        <w:keepLines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lastRenderedPageBreak/>
        <w:t>Chapter 18</w:t>
      </w:r>
    </w:p>
    <w:p w14:paraId="609A9394" w14:textId="77777777" w:rsidR="00EC0B9D" w:rsidRPr="00836A58" w:rsidRDefault="00EC0B9D" w:rsidP="00656383">
      <w:pPr>
        <w:pStyle w:val="TOCDescription"/>
        <w:keepNext/>
        <w:keepLines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Miscellaneous Procedures in the Court of Appeals and Supreme Court</w:t>
      </w:r>
    </w:p>
    <w:p w14:paraId="27335288" w14:textId="45BF476F" w:rsidR="00672AEE" w:rsidRPr="00836A58" w:rsidRDefault="00672AEE" w:rsidP="00656383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8.1]</w:t>
      </w:r>
    </w:p>
    <w:p w14:paraId="76F1F668" w14:textId="56245519" w:rsidR="00672AEE" w:rsidRPr="00836A58" w:rsidRDefault="00672AEE" w:rsidP="00672AEE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Filing Procedures [§ 18.2]</w:t>
      </w:r>
    </w:p>
    <w:p w14:paraId="3B86ED2A" w14:textId="4AE18FE0" w:rsidR="00672AEE" w:rsidRPr="00836A58" w:rsidRDefault="00672AEE" w:rsidP="00672AEE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Electronic Filing [§ 18.3]</w:t>
      </w:r>
    </w:p>
    <w:p w14:paraId="424547FD" w14:textId="4A595E83" w:rsidR="00672AEE" w:rsidRPr="00836A58" w:rsidRDefault="00672AEE" w:rsidP="00672AEE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aper Filing [§ 18.4]</w:t>
      </w:r>
    </w:p>
    <w:p w14:paraId="76E785AE" w14:textId="618BB522" w:rsidR="00672AEE" w:rsidRPr="00836A58" w:rsidRDefault="00672AEE" w:rsidP="00672AEE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ervice [§ 18.5]</w:t>
      </w:r>
    </w:p>
    <w:p w14:paraId="2B005D12" w14:textId="47B0C89F" w:rsidR="00672AEE" w:rsidRPr="00836A58" w:rsidRDefault="00672AEE" w:rsidP="00672AEE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ervice on E-filing Parties [§ 18.6]</w:t>
      </w:r>
    </w:p>
    <w:p w14:paraId="47FF54EE" w14:textId="640D4B7C" w:rsidR="00672AEE" w:rsidRPr="00836A58" w:rsidRDefault="00672AEE" w:rsidP="00672AEE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ervice by Traditional Methods [§ 18.7]</w:t>
      </w:r>
    </w:p>
    <w:p w14:paraId="2969FCB0" w14:textId="6D15B813" w:rsidR="00672AEE" w:rsidRPr="00836A58" w:rsidRDefault="00672AEE" w:rsidP="00672AEE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Form of Documents [§ 18.8]</w:t>
      </w:r>
    </w:p>
    <w:p w14:paraId="620FB7B0" w14:textId="75439D8C" w:rsidR="00672AEE" w:rsidRPr="00836A58" w:rsidRDefault="00672AEE" w:rsidP="00672AEE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omputation and Enlargement of Time—Wis. Stat. § 809.82 [§ 18.9]</w:t>
      </w:r>
    </w:p>
    <w:p w14:paraId="1006CD48" w14:textId="4E2DAA9E" w:rsidR="00672AEE" w:rsidRPr="00836A58" w:rsidRDefault="00672AEE" w:rsidP="00672AEE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enalties for Delay—Wis. Stat. § 809.83(1) [§ 18.10]</w:t>
      </w:r>
    </w:p>
    <w:p w14:paraId="6FFDFDAC" w14:textId="48F73F7F" w:rsidR="00672AEE" w:rsidRPr="00836A58" w:rsidRDefault="00672AEE" w:rsidP="00672AEE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enalties for Rule Violations—Wis. Stat. § 809.83(2) [§ 18.11]</w:t>
      </w:r>
    </w:p>
    <w:p w14:paraId="7DF9AA5D" w14:textId="504BCBA5" w:rsidR="00672AEE" w:rsidRPr="00836A58" w:rsidRDefault="00672AEE" w:rsidP="00672AEE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When Rules of Civil Procedure Apply [§ 18.12]</w:t>
      </w:r>
    </w:p>
    <w:p w14:paraId="6E09ADCA" w14:textId="06D050FC" w:rsidR="00672AEE" w:rsidRPr="00836A58" w:rsidRDefault="00672AEE" w:rsidP="00672AEE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X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Duties of Appellate Counsel [§ 18.13]</w:t>
      </w:r>
    </w:p>
    <w:p w14:paraId="045D0FE7" w14:textId="75121240" w:rsidR="00672AEE" w:rsidRPr="00836A58" w:rsidRDefault="00672AEE" w:rsidP="00672AEE"/>
    <w:p w14:paraId="0137CB97" w14:textId="77777777" w:rsidR="00672AEE" w:rsidRPr="00836A58" w:rsidRDefault="00672AEE" w:rsidP="00672AEE"/>
    <w:p w14:paraId="3F3DA898" w14:textId="77777777" w:rsidR="00985688" w:rsidRPr="00836A58" w:rsidRDefault="00985688" w:rsidP="004D5176">
      <w:pPr>
        <w:pStyle w:val="TOCDescription"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>Chapter 19</w:t>
      </w:r>
    </w:p>
    <w:p w14:paraId="3B799A73" w14:textId="77777777" w:rsidR="00985688" w:rsidRPr="00836A58" w:rsidRDefault="00985688" w:rsidP="004D5176">
      <w:pPr>
        <w:pStyle w:val="TOCDescription"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 xml:space="preserve">Review in Criminal Cases and </w:t>
      </w:r>
      <w:proofErr w:type="spellStart"/>
      <w:r w:rsidRPr="00836A58">
        <w:rPr>
          <w:smallCaps/>
          <w:sz w:val="23"/>
        </w:rPr>
        <w:t>Postdisposition</w:t>
      </w:r>
      <w:proofErr w:type="spellEnd"/>
      <w:r w:rsidRPr="00836A58">
        <w:rPr>
          <w:smallCaps/>
          <w:sz w:val="23"/>
        </w:rPr>
        <w:t xml:space="preserve"> Relief</w:t>
      </w:r>
    </w:p>
    <w:p w14:paraId="4326EF57" w14:textId="77777777" w:rsidR="00985688" w:rsidRPr="00836A58" w:rsidRDefault="00985688" w:rsidP="004D5176">
      <w:pPr>
        <w:pStyle w:val="TOCDescription"/>
        <w:spacing w:line="235" w:lineRule="auto"/>
        <w:rPr>
          <w:smallCaps/>
          <w:sz w:val="23"/>
        </w:rPr>
      </w:pPr>
      <w:r w:rsidRPr="00836A58">
        <w:rPr>
          <w:smallCaps/>
          <w:sz w:val="23"/>
        </w:rPr>
        <w:t xml:space="preserve">Under </w:t>
      </w:r>
      <w:r w:rsidR="00F82464" w:rsidRPr="00836A58">
        <w:rPr>
          <w:smallCaps/>
          <w:sz w:val="23"/>
        </w:rPr>
        <w:t>Wis. Stat. § </w:t>
      </w:r>
      <w:r w:rsidRPr="00836A58">
        <w:rPr>
          <w:smallCaps/>
          <w:sz w:val="23"/>
        </w:rPr>
        <w:t>809.30</w:t>
      </w:r>
    </w:p>
    <w:p w14:paraId="339B04C7" w14:textId="3DFFEC63" w:rsidR="002922ED" w:rsidRPr="00836A58" w:rsidRDefault="002922ED" w:rsidP="002922E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19.1]</w:t>
      </w:r>
    </w:p>
    <w:p w14:paraId="5D131DE2" w14:textId="1E1C546E" w:rsidR="002922ED" w:rsidRPr="00836A58" w:rsidRDefault="002922ED" w:rsidP="002922E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Mechanics of Postconviction or Postdisposition Relief [§ 19.2]</w:t>
      </w:r>
    </w:p>
    <w:p w14:paraId="416E4DE7" w14:textId="3FDFB7DC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19.3]</w:t>
      </w:r>
    </w:p>
    <w:p w14:paraId="3FAF78D9" w14:textId="049D39BC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otice of Right to Seek Postconviction Relief—Wis. Stat. § 973.18 and Form CR-233 [§ 19.4]</w:t>
      </w:r>
    </w:p>
    <w:p w14:paraId="49BC062E" w14:textId="1EBC875D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ppeal; Postconviction or Postdisposition Motion—Wis. Stat. § 809.30 [§ 19.5]</w:t>
      </w:r>
    </w:p>
    <w:p w14:paraId="4D45FB63" w14:textId="41A1B8C0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lastRenderedPageBreak/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teps in Postconviction or Postdisposition Relief Process [§ 19.6]</w:t>
      </w:r>
    </w:p>
    <w:p w14:paraId="10C9D54B" w14:textId="74397FE7" w:rsidR="002922ED" w:rsidRPr="00836A58" w:rsidRDefault="002922ED" w:rsidP="002922ED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19.7]</w:t>
      </w:r>
    </w:p>
    <w:p w14:paraId="2A0846EF" w14:textId="5CECBF2C" w:rsidR="002922ED" w:rsidRPr="00836A58" w:rsidRDefault="002922ED" w:rsidP="002922ED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Filing and Serving Notice of Intent [§ 19.8]</w:t>
      </w:r>
    </w:p>
    <w:p w14:paraId="1A960A81" w14:textId="016ED760" w:rsidR="002922ED" w:rsidRPr="00836A58" w:rsidRDefault="002922ED" w:rsidP="002922ED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ction by Clerk of Circuit Court [§ 19.9]</w:t>
      </w:r>
    </w:p>
    <w:p w14:paraId="091DBBE0" w14:textId="00BF9770" w:rsidR="002922ED" w:rsidRPr="00836A58" w:rsidRDefault="002922ED" w:rsidP="002922ED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4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digency Determinations for Appointment of Counsel [§ 19.10]</w:t>
      </w:r>
    </w:p>
    <w:p w14:paraId="54BD3F04" w14:textId="51214687" w:rsidR="002922ED" w:rsidRPr="00836A58" w:rsidRDefault="002922ED" w:rsidP="002922ED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5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ppointing Counsel and Requesting Transcripts and Case Record [§ 19.11]</w:t>
      </w:r>
    </w:p>
    <w:p w14:paraId="7B275098" w14:textId="049B94A5" w:rsidR="002922ED" w:rsidRPr="00836A58" w:rsidRDefault="002922ED" w:rsidP="002922ED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6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Filing and Serving Transcript and Case Record [§ 19.12]</w:t>
      </w:r>
    </w:p>
    <w:p w14:paraId="2E4BD6C0" w14:textId="5FA23696" w:rsidR="002922ED" w:rsidRPr="00836A58" w:rsidRDefault="002922ED" w:rsidP="002922E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Filing Notice of Appeal or Motion for Postconviction or Postdisposition Relief [§ 19.13]</w:t>
      </w:r>
    </w:p>
    <w:p w14:paraId="2E7A3D39" w14:textId="6D14FE9E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19.14]</w:t>
      </w:r>
    </w:p>
    <w:p w14:paraId="228B7366" w14:textId="5978E357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otice of Appeal [§ 19.15]</w:t>
      </w:r>
    </w:p>
    <w:p w14:paraId="5AD6D2AA" w14:textId="0DB668D6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ostconviction or Postdisposition Motions Under Wis. Stat. § 809.30 [§ 19.16]</w:t>
      </w:r>
    </w:p>
    <w:p w14:paraId="7E5CAFF3" w14:textId="29E08042" w:rsidR="002922ED" w:rsidRPr="00836A58" w:rsidRDefault="002922ED" w:rsidP="002922E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Motion to Modify Sentence—Wis. Stat. § 973.19; Other Sentence Challenges [§ 19.17]</w:t>
      </w:r>
    </w:p>
    <w:p w14:paraId="44D70892" w14:textId="24A52564" w:rsidR="002922ED" w:rsidRPr="00836A58" w:rsidRDefault="002922ED" w:rsidP="002922E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lease on Bond Pending Postconviction Relief—Wis. Stat. § 809.31 [§ 19.18]</w:t>
      </w:r>
    </w:p>
    <w:p w14:paraId="0870964B" w14:textId="6E9836C1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When Release May Be Sought [§ 19.19]</w:t>
      </w:r>
    </w:p>
    <w:p w14:paraId="62427923" w14:textId="60798A9D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rocedure for Seeking Release [§ 19.20]</w:t>
      </w:r>
    </w:p>
    <w:p w14:paraId="2B2E0EE7" w14:textId="31C796A8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tays of Sentence [§ 19.21]</w:t>
      </w:r>
    </w:p>
    <w:p w14:paraId="20FE8FEF" w14:textId="50EB7AE7" w:rsidR="002922ED" w:rsidRPr="00836A58" w:rsidRDefault="002922ED" w:rsidP="002922E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Habeas Corpus and Postconviction Relief Under Wis. Stat. § 974.06 [§ 19.22]</w:t>
      </w:r>
    </w:p>
    <w:p w14:paraId="60E47965" w14:textId="74D6E1E2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19.23]</w:t>
      </w:r>
    </w:p>
    <w:p w14:paraId="38121306" w14:textId="72A47F81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Habeas Corpus [§ 19.24]</w:t>
      </w:r>
    </w:p>
    <w:p w14:paraId="2870A645" w14:textId="2BBC60FD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Motions Under Wis. Stat. § 974.06 [§ 19.25]</w:t>
      </w:r>
    </w:p>
    <w:p w14:paraId="04A77DC9" w14:textId="74E19DC1" w:rsidR="002922ED" w:rsidRPr="00836A58" w:rsidRDefault="002922ED" w:rsidP="002922E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tate’s Appeals—Wis. Stat. § 974.05 [§ 19.26]</w:t>
      </w:r>
    </w:p>
    <w:p w14:paraId="28913DE5" w14:textId="0E6DD8C5" w:rsidR="002922ED" w:rsidRPr="00836A58" w:rsidRDefault="002922ED" w:rsidP="002922E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No-Merit Reports and No-Merit Petitions for Review—Wis. Stat. § 809.32 [§ 19.27]</w:t>
      </w:r>
    </w:p>
    <w:p w14:paraId="670044AB" w14:textId="2721C786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o-Merit Reports [§ 19.28]</w:t>
      </w:r>
    </w:p>
    <w:p w14:paraId="10574318" w14:textId="55F01DDF" w:rsidR="002922ED" w:rsidRPr="00836A58" w:rsidRDefault="002922ED" w:rsidP="002922ED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o-Merit Petitions for Review [§ 19.29]</w:t>
      </w:r>
    </w:p>
    <w:p w14:paraId="7EB5A391" w14:textId="77B6C4B5" w:rsidR="002922ED" w:rsidRPr="00836A58" w:rsidRDefault="002922ED" w:rsidP="002922ED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lastRenderedPageBreak/>
        <w:t>IX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Extending Time Limits for Appeals Under Wis. Stat. § 809.30 [§ 19.30]</w:t>
      </w:r>
    </w:p>
    <w:p w14:paraId="1950E631" w14:textId="59A6B56A" w:rsidR="002922ED" w:rsidRPr="00836A58" w:rsidRDefault="002922ED" w:rsidP="002922ED"/>
    <w:p w14:paraId="4F9BAAA9" w14:textId="77777777" w:rsidR="002922ED" w:rsidRPr="00836A58" w:rsidRDefault="002922ED" w:rsidP="002922ED"/>
    <w:p w14:paraId="1356C6E7" w14:textId="77777777" w:rsidR="00DC6B07" w:rsidRPr="00836A58" w:rsidRDefault="00DC6B07" w:rsidP="00193A88">
      <w:pPr>
        <w:pStyle w:val="TOCDescription"/>
        <w:rPr>
          <w:smallCaps/>
          <w:sz w:val="23"/>
        </w:rPr>
      </w:pPr>
      <w:r w:rsidRPr="00836A58">
        <w:rPr>
          <w:smallCaps/>
          <w:sz w:val="23"/>
        </w:rPr>
        <w:t>Chapter 20</w:t>
      </w:r>
    </w:p>
    <w:p w14:paraId="03194FCF" w14:textId="77777777" w:rsidR="00DC6B07" w:rsidRPr="00836A58" w:rsidRDefault="00DC6B07" w:rsidP="00193A88">
      <w:pPr>
        <w:pStyle w:val="TOCDescription"/>
        <w:rPr>
          <w:smallCaps/>
          <w:sz w:val="23"/>
        </w:rPr>
      </w:pPr>
      <w:r w:rsidRPr="00836A58">
        <w:rPr>
          <w:smallCaps/>
          <w:sz w:val="23"/>
        </w:rPr>
        <w:t>One-Judge Appeals</w:t>
      </w:r>
    </w:p>
    <w:p w14:paraId="7DF85D3D" w14:textId="14492FEE" w:rsidR="00FC5E65" w:rsidRPr="00836A58" w:rsidRDefault="00FC5E65" w:rsidP="00FC5E65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20.1]</w:t>
      </w:r>
    </w:p>
    <w:p w14:paraId="3C1DEBA4" w14:textId="56C07DD3" w:rsidR="00FC5E65" w:rsidRPr="00836A58" w:rsidRDefault="00FC5E65" w:rsidP="00FC5E65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rocedure in Small Claims, Traffic-Regulation, and Municipal-Ordinance Cases [§ 20.2]</w:t>
      </w:r>
    </w:p>
    <w:p w14:paraId="62E5BD6E" w14:textId="31A7EE1E" w:rsidR="00FC5E65" w:rsidRPr="00836A58" w:rsidRDefault="00FC5E65" w:rsidP="00FC5E65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rocedure in Termination-of-Parental-Rights and Parental-Consent-to-Abortion Cases [§ 20.3]</w:t>
      </w:r>
    </w:p>
    <w:p w14:paraId="22A11069" w14:textId="1266CA9F" w:rsidR="00FC5E65" w:rsidRPr="00836A58" w:rsidRDefault="00FC5E65" w:rsidP="00FC5E65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Motion for Three-Judge Panel or Hearing in County of Origin—Wis. Stat. § 809.41 [§ 20.4]</w:t>
      </w:r>
    </w:p>
    <w:p w14:paraId="17FF51C1" w14:textId="0C77E173" w:rsidR="00FC5E65" w:rsidRPr="00836A58" w:rsidRDefault="00FC5E65" w:rsidP="00FC5E6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20.5]</w:t>
      </w:r>
    </w:p>
    <w:p w14:paraId="38F02923" w14:textId="6E10A848" w:rsidR="00FC5E65" w:rsidRPr="00836A58" w:rsidRDefault="00FC5E65" w:rsidP="00FC5E6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asons for Choosing One Judge or Three Judges [§ 20.6]</w:t>
      </w:r>
    </w:p>
    <w:p w14:paraId="7066FD40" w14:textId="1014B225" w:rsidR="00FC5E65" w:rsidRPr="00836A58" w:rsidRDefault="00FC5E65" w:rsidP="00FC5E65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rocedure for Requesting Three-Judge Panel [§ 20.7]</w:t>
      </w:r>
    </w:p>
    <w:p w14:paraId="3A0E82C7" w14:textId="18803DF2" w:rsidR="00FC5E65" w:rsidRPr="00836A58" w:rsidRDefault="00FC5E65" w:rsidP="00FC5E65">
      <w:pPr>
        <w:spacing w:line="226" w:lineRule="auto"/>
      </w:pPr>
    </w:p>
    <w:p w14:paraId="59BBCFF4" w14:textId="77777777" w:rsidR="00FC5E65" w:rsidRPr="00836A58" w:rsidRDefault="00FC5E65" w:rsidP="00FC5E65">
      <w:pPr>
        <w:spacing w:line="226" w:lineRule="auto"/>
      </w:pPr>
    </w:p>
    <w:p w14:paraId="58B8E0CF" w14:textId="77777777" w:rsidR="00794EEB" w:rsidRPr="00836A58" w:rsidRDefault="00794EEB" w:rsidP="00B44C99">
      <w:pPr>
        <w:pStyle w:val="TOCDescription"/>
        <w:spacing w:line="223" w:lineRule="auto"/>
        <w:rPr>
          <w:smallCaps/>
          <w:sz w:val="23"/>
        </w:rPr>
      </w:pPr>
      <w:r w:rsidRPr="00836A58">
        <w:rPr>
          <w:smallCaps/>
          <w:sz w:val="23"/>
        </w:rPr>
        <w:t>Chapter 21</w:t>
      </w:r>
    </w:p>
    <w:p w14:paraId="47955657" w14:textId="77777777" w:rsidR="00794EEB" w:rsidRPr="00836A58" w:rsidRDefault="00794EEB" w:rsidP="00B44C99">
      <w:pPr>
        <w:pStyle w:val="TOCDescription"/>
        <w:spacing w:line="223" w:lineRule="auto"/>
        <w:rPr>
          <w:smallCaps/>
          <w:sz w:val="23"/>
        </w:rPr>
      </w:pPr>
      <w:r w:rsidRPr="00836A58">
        <w:rPr>
          <w:smallCaps/>
          <w:sz w:val="23"/>
        </w:rPr>
        <w:t>Internal Operating Procedures:</w:t>
      </w:r>
      <w:r w:rsidR="006C30AB" w:rsidRPr="00836A58">
        <w:rPr>
          <w:smallCaps/>
          <w:sz w:val="23"/>
        </w:rPr>
        <w:t xml:space="preserve"> </w:t>
      </w:r>
      <w:r w:rsidRPr="00836A58">
        <w:rPr>
          <w:smallCaps/>
          <w:sz w:val="23"/>
        </w:rPr>
        <w:t>Court of Appeals</w:t>
      </w:r>
    </w:p>
    <w:p w14:paraId="18538251" w14:textId="0502DCC8" w:rsidR="005D7307" w:rsidRPr="00836A58" w:rsidRDefault="005D7307" w:rsidP="005D7307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21.1]</w:t>
      </w:r>
    </w:p>
    <w:p w14:paraId="56BB18D8" w14:textId="59DCA5FE" w:rsidR="005D7307" w:rsidRPr="00836A58" w:rsidRDefault="005D7307" w:rsidP="005D7307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ersonnel [§ 21.2]</w:t>
      </w:r>
    </w:p>
    <w:p w14:paraId="62B4F1E1" w14:textId="00D8EA1A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hief Judge [§ 21.3]</w:t>
      </w:r>
    </w:p>
    <w:p w14:paraId="52B035A8" w14:textId="1C999F58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eputy Chief Judge (SCR 70.37) [§ 21.4]</w:t>
      </w:r>
    </w:p>
    <w:p w14:paraId="4D073D9B" w14:textId="4C82B9C7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dministrative Assistant to the Chief Judge [§ 21.5]</w:t>
      </w:r>
    </w:p>
    <w:p w14:paraId="29D33967" w14:textId="4E1DDF39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residing Judge [§ 21.6]</w:t>
      </w:r>
    </w:p>
    <w:p w14:paraId="274DF2F2" w14:textId="6B095A48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E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lerk [§ 21.7]</w:t>
      </w:r>
    </w:p>
    <w:p w14:paraId="746DEF2C" w14:textId="60D96E6C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F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hief Deputy Clerk [§ 21.8]</w:t>
      </w:r>
    </w:p>
    <w:p w14:paraId="387D7334" w14:textId="106DFF3A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G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entral Legal Staff [§ 21.9]</w:t>
      </w:r>
    </w:p>
    <w:p w14:paraId="3FB9746C" w14:textId="66E50D50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H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hief Staff Attorney [§ 21.10]</w:t>
      </w:r>
    </w:p>
    <w:p w14:paraId="48B4279A" w14:textId="7C3CAD92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entral Staff Attorneys [§ 21.11]</w:t>
      </w:r>
    </w:p>
    <w:p w14:paraId="42602D04" w14:textId="3EDBAF61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J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istrict Staff Attorneys [§ 21.12]</w:t>
      </w:r>
    </w:p>
    <w:p w14:paraId="7EABC5C5" w14:textId="0CE3E11A" w:rsidR="005D7307" w:rsidRPr="00836A58" w:rsidRDefault="005D7307" w:rsidP="005D7307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K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Law Clerks [§ 21.13]</w:t>
      </w:r>
    </w:p>
    <w:p w14:paraId="1ECF162C" w14:textId="1D3F5327" w:rsidR="005D7307" w:rsidRPr="00836A58" w:rsidRDefault="005D7307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lastRenderedPageBreak/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Decisional Process [§ 21.14]</w:t>
      </w:r>
    </w:p>
    <w:p w14:paraId="0992565A" w14:textId="2165B532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creening [§ 21.15]</w:t>
      </w:r>
    </w:p>
    <w:p w14:paraId="4E076F4B" w14:textId="55E4F137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ssignment of Cases to Submission Calendars [§ 21.16]</w:t>
      </w:r>
    </w:p>
    <w:p w14:paraId="0E457DB8" w14:textId="39A545A5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Motions and Petitions for Leave to Appeal [§ 21.17]</w:t>
      </w:r>
    </w:p>
    <w:p w14:paraId="1AF4BDC9" w14:textId="146DA861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ubmission [§ 21.18]</w:t>
      </w:r>
    </w:p>
    <w:p w14:paraId="3A217580" w14:textId="4DE1581F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E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Opinions [§ 21.19]</w:t>
      </w:r>
    </w:p>
    <w:p w14:paraId="30A59328" w14:textId="58FE70A8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F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consideration [§ 21.20]</w:t>
      </w:r>
    </w:p>
    <w:p w14:paraId="5B0B2F56" w14:textId="3434BD3D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G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ublication [§ 21.21]</w:t>
      </w:r>
    </w:p>
    <w:p w14:paraId="5723CCDC" w14:textId="664CAFB0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H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mittitur [§ 21.22]</w:t>
      </w:r>
    </w:p>
    <w:p w14:paraId="1376ECDD" w14:textId="26FCEDAC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mand from Supreme Court [§ 21.23]</w:t>
      </w:r>
    </w:p>
    <w:p w14:paraId="5469A510" w14:textId="5036A731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J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etitions for Supervisory Writs and Original Jurisdiction Prerogative Writs [§ 21.24]</w:t>
      </w:r>
    </w:p>
    <w:p w14:paraId="73EE3B4A" w14:textId="5BB8D61F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K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o Merit Reports [§ 21.25]</w:t>
      </w:r>
    </w:p>
    <w:p w14:paraId="156575FA" w14:textId="5CFB3C80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L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One-Judge Appeals [§ 21.26]</w:t>
      </w:r>
    </w:p>
    <w:p w14:paraId="706BC777" w14:textId="2D4CE127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M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digency [§ 21.27]</w:t>
      </w:r>
    </w:p>
    <w:p w14:paraId="71D023A7" w14:textId="79666929" w:rsidR="005D7307" w:rsidRPr="00836A58" w:rsidRDefault="005D7307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Expedited Appeals [§ 21.28]</w:t>
      </w:r>
    </w:p>
    <w:p w14:paraId="58F4AE95" w14:textId="68DD3B7C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Eligible Cases [§ 21.29]</w:t>
      </w:r>
    </w:p>
    <w:p w14:paraId="3DDA8024" w14:textId="0A3FEBFA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ocketing Statement [§ 21.30]</w:t>
      </w:r>
    </w:p>
    <w:p w14:paraId="0272C225" w14:textId="514C86D3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Time Limits for Records and Briefs [§ 21.31]</w:t>
      </w:r>
    </w:p>
    <w:p w14:paraId="078EA97C" w14:textId="7FDD1E8C" w:rsidR="005D7307" w:rsidRPr="00836A58" w:rsidRDefault="005D730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resubmission Conference [§ 21.32]</w:t>
      </w:r>
    </w:p>
    <w:p w14:paraId="0708BBB1" w14:textId="09788D6C" w:rsidR="005D7307" w:rsidRPr="00836A58" w:rsidRDefault="005D7307" w:rsidP="00AD7BB2">
      <w:pPr>
        <w:spacing w:line="250" w:lineRule="auto"/>
      </w:pPr>
    </w:p>
    <w:p w14:paraId="75151DE6" w14:textId="77777777" w:rsidR="005D7307" w:rsidRPr="00836A58" w:rsidRDefault="005D7307" w:rsidP="00AD7BB2">
      <w:pPr>
        <w:spacing w:line="250" w:lineRule="auto"/>
      </w:pPr>
    </w:p>
    <w:p w14:paraId="11466130" w14:textId="77777777" w:rsidR="008F3486" w:rsidRPr="00836A58" w:rsidRDefault="008F3486" w:rsidP="00AD7BB2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Chapter 22</w:t>
      </w:r>
    </w:p>
    <w:p w14:paraId="540B382B" w14:textId="77777777" w:rsidR="008F3486" w:rsidRPr="00836A58" w:rsidRDefault="008F3486" w:rsidP="00AD7BB2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Introduction to Supreme Court Review</w:t>
      </w:r>
    </w:p>
    <w:p w14:paraId="57B808F1" w14:textId="4B06B1B5" w:rsidR="00CB10A9" w:rsidRPr="00836A58" w:rsidRDefault="00CB10A9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22.1]</w:t>
      </w:r>
    </w:p>
    <w:p w14:paraId="4A3BEF46" w14:textId="5ADC47B7" w:rsidR="00CB10A9" w:rsidRPr="00836A58" w:rsidRDefault="00CB10A9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upreme Court Function [§ 22.2]</w:t>
      </w:r>
    </w:p>
    <w:p w14:paraId="78573594" w14:textId="4FB824F3" w:rsidR="00CB10A9" w:rsidRPr="00836A58" w:rsidRDefault="00CB10A9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General Supreme Court Procedure [§ 22.3]</w:t>
      </w:r>
    </w:p>
    <w:p w14:paraId="44AF7736" w14:textId="666E6693" w:rsidR="00CB10A9" w:rsidRPr="00836A58" w:rsidRDefault="00CB10A9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E-filing [§ 22.4]</w:t>
      </w:r>
    </w:p>
    <w:p w14:paraId="1A7D239E" w14:textId="34620F9D" w:rsidR="00CB10A9" w:rsidRPr="00836A58" w:rsidRDefault="00CB10A9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consideration [§ 22.5]</w:t>
      </w:r>
    </w:p>
    <w:p w14:paraId="4DCC2570" w14:textId="6523B612" w:rsidR="00CB10A9" w:rsidRPr="00836A58" w:rsidRDefault="00CB10A9" w:rsidP="00AD7BB2">
      <w:pPr>
        <w:spacing w:line="250" w:lineRule="auto"/>
      </w:pPr>
    </w:p>
    <w:p w14:paraId="2BC506A4" w14:textId="77777777" w:rsidR="00CB10A9" w:rsidRPr="00836A58" w:rsidRDefault="00CB10A9" w:rsidP="00AD7BB2">
      <w:pPr>
        <w:spacing w:line="250" w:lineRule="auto"/>
      </w:pPr>
    </w:p>
    <w:p w14:paraId="11C9228C" w14:textId="77777777" w:rsidR="00063548" w:rsidRPr="00836A58" w:rsidRDefault="00063548" w:rsidP="00AD7BB2">
      <w:pPr>
        <w:pStyle w:val="TOCDescription"/>
        <w:keepNext/>
        <w:keepLines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lastRenderedPageBreak/>
        <w:t>Chapter 23</w:t>
      </w:r>
    </w:p>
    <w:p w14:paraId="6C3F0D21" w14:textId="77777777" w:rsidR="00063548" w:rsidRPr="00836A58" w:rsidRDefault="00063548" w:rsidP="00AD7BB2">
      <w:pPr>
        <w:pStyle w:val="TOCDescription"/>
        <w:keepNext/>
        <w:keepLines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Petition for Supreme Court Review—</w:t>
      </w:r>
      <w:r w:rsidR="001A54E8" w:rsidRPr="00836A58">
        <w:rPr>
          <w:smallCaps/>
          <w:sz w:val="23"/>
        </w:rPr>
        <w:t>Wis. Stat. § </w:t>
      </w:r>
      <w:r w:rsidRPr="00836A58">
        <w:rPr>
          <w:smallCaps/>
          <w:sz w:val="23"/>
        </w:rPr>
        <w:t>809.62</w:t>
      </w:r>
    </w:p>
    <w:p w14:paraId="54813023" w14:textId="30FDB754" w:rsidR="009B5D77" w:rsidRPr="00836A58" w:rsidRDefault="009B5D77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23.1]</w:t>
      </w:r>
    </w:p>
    <w:p w14:paraId="7B208C39" w14:textId="106EDB53" w:rsidR="009B5D77" w:rsidRPr="00836A58" w:rsidRDefault="009B5D77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Matters That May Be Reviewed [§ 23.2]</w:t>
      </w:r>
    </w:p>
    <w:p w14:paraId="2AB05AEC" w14:textId="07E0AF69" w:rsidR="009B5D77" w:rsidRPr="00836A58" w:rsidRDefault="009B5D77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Filing and Service [§ 23.3]</w:t>
      </w:r>
    </w:p>
    <w:p w14:paraId="4A9CDF15" w14:textId="51B601B8" w:rsidR="009B5D77" w:rsidRPr="00836A58" w:rsidRDefault="009B5D77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Form and Contents [§ 23.4]</w:t>
      </w:r>
    </w:p>
    <w:p w14:paraId="7F27102D" w14:textId="4E6CE0FC" w:rsidR="009B5D77" w:rsidRPr="00836A58" w:rsidRDefault="009B5D7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23.5]</w:t>
      </w:r>
    </w:p>
    <w:p w14:paraId="18A48F9A" w14:textId="42000807" w:rsidR="009B5D77" w:rsidRPr="00836A58" w:rsidRDefault="009B5D7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ver [§ 23.6]</w:t>
      </w:r>
    </w:p>
    <w:p w14:paraId="7C25C728" w14:textId="1640BE46" w:rsidR="009B5D77" w:rsidRPr="00836A58" w:rsidRDefault="009B5D7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Table of Contents [§ 23.7]</w:t>
      </w:r>
    </w:p>
    <w:p w14:paraId="50563CEC" w14:textId="4CD05314" w:rsidR="009B5D77" w:rsidRPr="00836A58" w:rsidRDefault="009B5D7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tatement of Issues [§ 23.8]</w:t>
      </w:r>
    </w:p>
    <w:p w14:paraId="176BF916" w14:textId="6F100353" w:rsidR="009B5D77" w:rsidRPr="00836A58" w:rsidRDefault="009B5D7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E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tatement of Criteria for Review [§ 23.9]</w:t>
      </w:r>
    </w:p>
    <w:p w14:paraId="243F822F" w14:textId="60E9CF27" w:rsidR="009B5D77" w:rsidRPr="00836A58" w:rsidRDefault="009B5D7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F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tatement of Case [§ 23.10]</w:t>
      </w:r>
    </w:p>
    <w:p w14:paraId="3371F99A" w14:textId="04BCF366" w:rsidR="009B5D77" w:rsidRPr="00836A58" w:rsidRDefault="009B5D7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G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rgument [§ 23.11]</w:t>
      </w:r>
    </w:p>
    <w:p w14:paraId="36814916" w14:textId="5FD23691" w:rsidR="009B5D77" w:rsidRPr="00836A58" w:rsidRDefault="009B5D77" w:rsidP="00AD7BB2">
      <w:pPr>
        <w:pStyle w:val="TOC2"/>
        <w:spacing w:line="250" w:lineRule="auto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H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ppendix [§ 23.12]</w:t>
      </w:r>
    </w:p>
    <w:p w14:paraId="18DD970E" w14:textId="1E844074" w:rsidR="009B5D77" w:rsidRPr="00836A58" w:rsidRDefault="009B5D77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esponse and Cross-Review [§ 23.13]</w:t>
      </w:r>
    </w:p>
    <w:p w14:paraId="07F8A132" w14:textId="52A96B92" w:rsidR="009B5D77" w:rsidRPr="00836A58" w:rsidRDefault="009B5D77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Decision on Petition [§ 23.14]</w:t>
      </w:r>
    </w:p>
    <w:p w14:paraId="684CBBFA" w14:textId="048D7198" w:rsidR="009B5D77" w:rsidRPr="00836A58" w:rsidRDefault="009B5D77" w:rsidP="00AD7BB2">
      <w:pPr>
        <w:spacing w:line="250" w:lineRule="auto"/>
        <w:rPr>
          <w:sz w:val="20"/>
        </w:rPr>
      </w:pPr>
    </w:p>
    <w:p w14:paraId="62D4443A" w14:textId="77777777" w:rsidR="009B5D77" w:rsidRPr="00836A58" w:rsidRDefault="009B5D77" w:rsidP="00AD7BB2">
      <w:pPr>
        <w:spacing w:line="250" w:lineRule="auto"/>
        <w:rPr>
          <w:sz w:val="20"/>
        </w:rPr>
      </w:pPr>
    </w:p>
    <w:p w14:paraId="31CB15A8" w14:textId="77777777" w:rsidR="007710DD" w:rsidRPr="00836A58" w:rsidRDefault="007710DD" w:rsidP="00AD7BB2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Chapter 24</w:t>
      </w:r>
    </w:p>
    <w:p w14:paraId="570AA7A5" w14:textId="77777777" w:rsidR="007710DD" w:rsidRPr="00836A58" w:rsidRDefault="007710DD" w:rsidP="00AD7BB2">
      <w:pPr>
        <w:pStyle w:val="TOCDescription"/>
        <w:spacing w:line="250" w:lineRule="auto"/>
        <w:rPr>
          <w:smallCaps/>
          <w:sz w:val="23"/>
        </w:rPr>
      </w:pPr>
      <w:r w:rsidRPr="00836A58">
        <w:rPr>
          <w:smallCaps/>
          <w:sz w:val="23"/>
        </w:rPr>
        <w:t>Bypass to the Supreme Court</w:t>
      </w:r>
    </w:p>
    <w:p w14:paraId="118B6CA0" w14:textId="545C77EB" w:rsidR="00852AC4" w:rsidRPr="00836A58" w:rsidRDefault="00852AC4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24.1]</w:t>
      </w:r>
    </w:p>
    <w:p w14:paraId="2CD2E0E9" w14:textId="7A715A71" w:rsidR="00852AC4" w:rsidRPr="00836A58" w:rsidRDefault="00852AC4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riteria for Bypass [§ 24.2]</w:t>
      </w:r>
    </w:p>
    <w:p w14:paraId="310B199F" w14:textId="69A7ACB7" w:rsidR="00852AC4" w:rsidRPr="00836A58" w:rsidRDefault="00852AC4" w:rsidP="00AD7BB2">
      <w:pPr>
        <w:pStyle w:val="TOC1"/>
        <w:spacing w:line="250" w:lineRule="auto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etition for Bypass [§ 24.3]</w:t>
      </w:r>
    </w:p>
    <w:p w14:paraId="11E2AD79" w14:textId="092B48DB" w:rsidR="00852AC4" w:rsidRPr="00836A58" w:rsidRDefault="00852AC4" w:rsidP="00AD7BB2">
      <w:pPr>
        <w:spacing w:line="250" w:lineRule="auto"/>
      </w:pPr>
    </w:p>
    <w:p w14:paraId="24E059BD" w14:textId="77777777" w:rsidR="006C7E5C" w:rsidRPr="00836A58" w:rsidRDefault="006C7E5C" w:rsidP="00AD7BB2">
      <w:pPr>
        <w:spacing w:line="250" w:lineRule="auto"/>
      </w:pPr>
    </w:p>
    <w:p w14:paraId="4DDF5C8F" w14:textId="77777777" w:rsidR="000C5DD5" w:rsidRPr="00836A58" w:rsidRDefault="000C5DD5" w:rsidP="00AD7BB2">
      <w:pPr>
        <w:pStyle w:val="TOCDescription"/>
        <w:keepNext/>
        <w:keepLines/>
        <w:spacing w:line="233" w:lineRule="auto"/>
        <w:rPr>
          <w:smallCaps/>
          <w:sz w:val="23"/>
        </w:rPr>
      </w:pPr>
      <w:r w:rsidRPr="00836A58">
        <w:rPr>
          <w:smallCaps/>
          <w:sz w:val="23"/>
        </w:rPr>
        <w:lastRenderedPageBreak/>
        <w:t>Chapter 25</w:t>
      </w:r>
    </w:p>
    <w:p w14:paraId="0CEEBCEF" w14:textId="77777777" w:rsidR="000C5DD5" w:rsidRPr="00836A58" w:rsidRDefault="000C5DD5" w:rsidP="00AD7BB2">
      <w:pPr>
        <w:pStyle w:val="TOCDescription"/>
        <w:keepNext/>
        <w:keepLines/>
        <w:spacing w:line="233" w:lineRule="auto"/>
      </w:pPr>
      <w:r w:rsidRPr="00836A58">
        <w:rPr>
          <w:smallCaps/>
          <w:sz w:val="23"/>
        </w:rPr>
        <w:t>Original Actions in the Supreme Court</w:t>
      </w:r>
    </w:p>
    <w:p w14:paraId="5D7019AE" w14:textId="6099D87F" w:rsidR="00A72B8F" w:rsidRPr="00836A58" w:rsidRDefault="00A72B8F" w:rsidP="00AD7BB2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25.1]</w:t>
      </w:r>
    </w:p>
    <w:p w14:paraId="3096020D" w14:textId="09136F2F" w:rsidR="00A72B8F" w:rsidRPr="00836A58" w:rsidRDefault="00A72B8F" w:rsidP="00A72B8F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Extent of Original Jurisdiction [§ 25.2]</w:t>
      </w:r>
    </w:p>
    <w:p w14:paraId="05D989DD" w14:textId="499D18E5" w:rsidR="00A72B8F" w:rsidRPr="00836A58" w:rsidRDefault="00A72B8F" w:rsidP="00A72B8F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Procedure [§ 25.3]</w:t>
      </w:r>
    </w:p>
    <w:p w14:paraId="058A8E4C" w14:textId="4DE123F0" w:rsidR="00A72B8F" w:rsidRPr="00836A58" w:rsidRDefault="00A72B8F" w:rsidP="00A72B8F"/>
    <w:p w14:paraId="2F81B720" w14:textId="77777777" w:rsidR="00A72B8F" w:rsidRPr="00836A58" w:rsidRDefault="00A72B8F" w:rsidP="00A72B8F"/>
    <w:p w14:paraId="690C49D0" w14:textId="77777777" w:rsidR="00AD606E" w:rsidRPr="00836A58" w:rsidRDefault="00AD606E" w:rsidP="00193A88">
      <w:pPr>
        <w:pStyle w:val="TOCDescription"/>
        <w:rPr>
          <w:smallCaps/>
          <w:sz w:val="23"/>
        </w:rPr>
      </w:pPr>
      <w:r w:rsidRPr="00836A58">
        <w:rPr>
          <w:smallCaps/>
          <w:sz w:val="23"/>
        </w:rPr>
        <w:t>Chapter 26</w:t>
      </w:r>
    </w:p>
    <w:p w14:paraId="1778AB99" w14:textId="77777777" w:rsidR="00AD606E" w:rsidRPr="00836A58" w:rsidRDefault="00AD606E" w:rsidP="00193A88">
      <w:pPr>
        <w:pStyle w:val="TOCDescription"/>
        <w:rPr>
          <w:smallCaps/>
          <w:sz w:val="23"/>
        </w:rPr>
      </w:pPr>
      <w:r w:rsidRPr="00836A58">
        <w:rPr>
          <w:smallCaps/>
          <w:sz w:val="23"/>
        </w:rPr>
        <w:t>Supervisory Relief in the Supreme Court</w:t>
      </w:r>
    </w:p>
    <w:p w14:paraId="26E7BE92" w14:textId="2AD0D339" w:rsidR="004B4E16" w:rsidRPr="00836A58" w:rsidRDefault="004B4E16" w:rsidP="004B4E16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26.1]</w:t>
      </w:r>
    </w:p>
    <w:p w14:paraId="2386C095" w14:textId="2843F6DE" w:rsidR="004B4E16" w:rsidRPr="00836A58" w:rsidRDefault="004B4E16" w:rsidP="004B4E16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General Prerequisites and Procedures [§ 26.2]</w:t>
      </w:r>
    </w:p>
    <w:p w14:paraId="0396C9EE" w14:textId="3C0F08C8" w:rsidR="004B4E16" w:rsidRPr="00836A58" w:rsidRDefault="004B4E16" w:rsidP="004B4E16">
      <w:pPr>
        <w:spacing w:line="226" w:lineRule="auto"/>
      </w:pPr>
    </w:p>
    <w:p w14:paraId="3947ED71" w14:textId="77777777" w:rsidR="000F4AAE" w:rsidRPr="00836A58" w:rsidRDefault="000F4AAE" w:rsidP="00193A88"/>
    <w:p w14:paraId="1F8F81EA" w14:textId="77777777" w:rsidR="0041729D" w:rsidRPr="00836A58" w:rsidRDefault="0041729D" w:rsidP="00193A88">
      <w:pPr>
        <w:pStyle w:val="TOCDescription"/>
        <w:rPr>
          <w:smallCaps/>
          <w:sz w:val="23"/>
        </w:rPr>
      </w:pPr>
      <w:r w:rsidRPr="00836A58">
        <w:rPr>
          <w:smallCaps/>
          <w:sz w:val="23"/>
        </w:rPr>
        <w:t>Chapter 27</w:t>
      </w:r>
    </w:p>
    <w:p w14:paraId="5F77C0BA" w14:textId="77777777" w:rsidR="0041729D" w:rsidRPr="00836A58" w:rsidRDefault="0041729D" w:rsidP="00193A88">
      <w:pPr>
        <w:pStyle w:val="TOCDescription"/>
        <w:rPr>
          <w:smallCaps/>
          <w:sz w:val="23"/>
        </w:rPr>
      </w:pPr>
      <w:r w:rsidRPr="00836A58">
        <w:rPr>
          <w:smallCaps/>
          <w:sz w:val="23"/>
        </w:rPr>
        <w:t>Wisconsin Supreme Court Internal Operating Procedures</w:t>
      </w:r>
    </w:p>
    <w:p w14:paraId="4B712377" w14:textId="52626F39" w:rsidR="00CE148A" w:rsidRPr="00836A58" w:rsidRDefault="00CE148A" w:rsidP="00CE148A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Introduction [§ 27.1]</w:t>
      </w:r>
    </w:p>
    <w:p w14:paraId="4E6A5D27" w14:textId="2551CFFA" w:rsidR="00CE148A" w:rsidRPr="00836A58" w:rsidRDefault="00CE148A" w:rsidP="00CE148A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hief Justice [§ 27.2]</w:t>
      </w:r>
    </w:p>
    <w:p w14:paraId="61848199" w14:textId="4EA45D5F" w:rsidR="00CE148A" w:rsidRPr="00836A58" w:rsidRDefault="00CE148A" w:rsidP="00CE148A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taff [§ 27.3]</w:t>
      </w:r>
    </w:p>
    <w:p w14:paraId="336CC205" w14:textId="129EDE28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dministrative [§ 27.4]</w:t>
      </w:r>
    </w:p>
    <w:p w14:paraId="6E5C01D2" w14:textId="73BD536F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irector of State Courts [§ 27.5]</w:t>
      </w:r>
    </w:p>
    <w:p w14:paraId="5ABEC47B" w14:textId="4136BE4A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lerk [§ 27.6]</w:t>
      </w:r>
    </w:p>
    <w:p w14:paraId="638491CD" w14:textId="6C2EE530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hief Deputy Clerk [§ 27.7]</w:t>
      </w:r>
    </w:p>
    <w:p w14:paraId="6FDA4D9F" w14:textId="5E1B4724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4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Marshal [§ 27.8]</w:t>
      </w:r>
    </w:p>
    <w:p w14:paraId="24E0B909" w14:textId="57850EB6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5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eputy Marshal [§ 27.9]</w:t>
      </w:r>
    </w:p>
    <w:p w14:paraId="5C2753E0" w14:textId="269245C5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Legal [§ 27.10]</w:t>
      </w:r>
    </w:p>
    <w:p w14:paraId="6BC9AEC2" w14:textId="548B4E63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upreme Court Commissioners [§ 27.11]</w:t>
      </w:r>
    </w:p>
    <w:p w14:paraId="33424861" w14:textId="7F4B122A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Law Clerks [§ 27.12]</w:t>
      </w:r>
    </w:p>
    <w:p w14:paraId="10DF8D7A" w14:textId="7E04CC2A" w:rsidR="00CE148A" w:rsidRPr="00836A58" w:rsidRDefault="00CE148A" w:rsidP="00CE148A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Decisional Process—Appellate and Original Jurisdiction [§ 27.13]</w:t>
      </w:r>
    </w:p>
    <w:p w14:paraId="6B434BCC" w14:textId="191971A7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urt Schedule [§ 27.14]</w:t>
      </w:r>
    </w:p>
    <w:p w14:paraId="0FBFC015" w14:textId="0029DA08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taff Analysis and Reporting [§ 27.15]</w:t>
      </w:r>
    </w:p>
    <w:p w14:paraId="4A38998E" w14:textId="609E0785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etition for Review [§ 27.16]</w:t>
      </w:r>
    </w:p>
    <w:p w14:paraId="7867B1B4" w14:textId="29937660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Wis. Stat. § (Rule) 809.105(11) Petition [§ 27.17]</w:t>
      </w:r>
    </w:p>
    <w:p w14:paraId="3D192D6B" w14:textId="193108CF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lastRenderedPageBreak/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etition to Bypass, Certification and Direct Review [§ 27.18]</w:t>
      </w:r>
    </w:p>
    <w:p w14:paraId="09F0326C" w14:textId="092BAF11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4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Original Action [§ 27.19]</w:t>
      </w:r>
    </w:p>
    <w:p w14:paraId="5ECB16D3" w14:textId="48909A2D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5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etition for Supervisory Writ; Petition for Writ of Mandamus, Prohibition, Quo Warranto, Habeas Corpus [§ 27.20]</w:t>
      </w:r>
    </w:p>
    <w:p w14:paraId="30378255" w14:textId="6E779DE4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6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Mail-in Conference Procedures [§ 27.21]</w:t>
      </w:r>
    </w:p>
    <w:p w14:paraId="5C8FBD03" w14:textId="7DF12318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7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gulatory Jurisdiction [§ 27.22]</w:t>
      </w:r>
    </w:p>
    <w:p w14:paraId="1152F688" w14:textId="26DC45E2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8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Motions [§ 27.23]</w:t>
      </w:r>
    </w:p>
    <w:p w14:paraId="36C87C19" w14:textId="6B71B3CF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ubmission Calendar [§ 27.24]</w:t>
      </w:r>
    </w:p>
    <w:p w14:paraId="444DA9DE" w14:textId="040BFBB2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Oral Argument [§ 27.25]</w:t>
      </w:r>
    </w:p>
    <w:p w14:paraId="727A7ADE" w14:textId="5AC399EE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E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ost-argument Decision Conference [§ 27.26]</w:t>
      </w:r>
    </w:p>
    <w:p w14:paraId="5FC892F4" w14:textId="1CF51721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F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ssignment of Cases [§ 27.27]</w:t>
      </w:r>
    </w:p>
    <w:p w14:paraId="2CBA81AB" w14:textId="01851466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G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Opinion [§ 27.28]</w:t>
      </w:r>
    </w:p>
    <w:p w14:paraId="0A0D4D99" w14:textId="696C4480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First Circulation Dates for Majority Opinions [§ 27.29]</w:t>
      </w:r>
    </w:p>
    <w:p w14:paraId="3B669D35" w14:textId="798CCC39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Majority Opinion Declarations [§ 27.30]</w:t>
      </w:r>
    </w:p>
    <w:p w14:paraId="6AA9BDB0" w14:textId="29839753" w:rsidR="00CE148A" w:rsidRPr="00836A58" w:rsidRDefault="00CE148A" w:rsidP="00CE148A">
      <w:pPr>
        <w:pStyle w:val="TOC4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itial Declarations [§ 27.31]</w:t>
      </w:r>
    </w:p>
    <w:p w14:paraId="0CDEF510" w14:textId="3851254B" w:rsidR="00CE148A" w:rsidRPr="00836A58" w:rsidRDefault="00CE148A" w:rsidP="00CE148A">
      <w:pPr>
        <w:pStyle w:val="TOC4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econd Circulation of Majority Opinion [§ 27.32]</w:t>
      </w:r>
    </w:p>
    <w:p w14:paraId="606C1E68" w14:textId="1C10756E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eparate Writings [§ 27.33]</w:t>
      </w:r>
    </w:p>
    <w:p w14:paraId="2ED77371" w14:textId="3E75C5DE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4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visions to Majority Opinions/Separate Writings; Procedure for Mandating Opinions [§ 27.34]</w:t>
      </w:r>
    </w:p>
    <w:p w14:paraId="1A7492F7" w14:textId="4734A55F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5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eparate Writings to Follow [§ 27.35]</w:t>
      </w:r>
    </w:p>
    <w:p w14:paraId="0536CA34" w14:textId="49B9118A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6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Holds; Tying Together Release of Two Pending Cases [§ 27.36]</w:t>
      </w:r>
    </w:p>
    <w:p w14:paraId="21F7D069" w14:textId="5BE2C7C7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7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urt Conferences on Circulated Opinions [§ 27.37]</w:t>
      </w:r>
    </w:p>
    <w:p w14:paraId="3B03035E" w14:textId="261705AC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8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ext Business Day Deadline Extension [§ 27.38]</w:t>
      </w:r>
    </w:p>
    <w:p w14:paraId="7DA501F7" w14:textId="5C414BEF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H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er Curiam Opinion [§ 27.39]</w:t>
      </w:r>
    </w:p>
    <w:p w14:paraId="3E49523F" w14:textId="500AEF5B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Mandate [§ 27.40]</w:t>
      </w:r>
    </w:p>
    <w:p w14:paraId="1DE51BEC" w14:textId="4E8D669A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J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consideration [§ 27.41]</w:t>
      </w:r>
    </w:p>
    <w:p w14:paraId="796CE8D3" w14:textId="21A5F50B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K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mittitur [§ 27.42]</w:t>
      </w:r>
    </w:p>
    <w:p w14:paraId="622CDA6A" w14:textId="76B66B54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L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Miscellaneous [§ 27.43]</w:t>
      </w:r>
    </w:p>
    <w:p w14:paraId="6DC406C5" w14:textId="4F406888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cusal or Disqualification of Justices [§ 27.44]</w:t>
      </w:r>
    </w:p>
    <w:p w14:paraId="1444B3D9" w14:textId="74F6FC59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digency [§ 27.45]</w:t>
      </w:r>
    </w:p>
    <w:p w14:paraId="2AB43E1C" w14:textId="423BE575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tatistics [§ 27.46]</w:t>
      </w:r>
    </w:p>
    <w:p w14:paraId="5FBF8D70" w14:textId="0EDE8E8D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4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Voluntary Dismissal [§ 27.47]</w:t>
      </w:r>
    </w:p>
    <w:p w14:paraId="52A1F6A6" w14:textId="0B0F70EC" w:rsidR="00CE148A" w:rsidRPr="00836A58" w:rsidRDefault="00CE148A" w:rsidP="00CE148A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Rule-Making Process [§ 27.48]</w:t>
      </w:r>
    </w:p>
    <w:p w14:paraId="2A802CE7" w14:textId="6A6BBBF6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ublic Hearing [§ 27.49]</w:t>
      </w:r>
    </w:p>
    <w:p w14:paraId="1247514B" w14:textId="4216CF58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losed Conference [§ 27.50]</w:t>
      </w:r>
    </w:p>
    <w:p w14:paraId="550666A3" w14:textId="001D29EE" w:rsidR="00CE148A" w:rsidRPr="00836A58" w:rsidRDefault="00CE148A" w:rsidP="00CE148A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lastRenderedPageBreak/>
        <w:t>V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Appointment Process [§ 27.51]</w:t>
      </w:r>
    </w:p>
    <w:p w14:paraId="719C647D" w14:textId="79DE4375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Appointment Selection Committee [§ 27.52]</w:t>
      </w:r>
    </w:p>
    <w:p w14:paraId="17C7F11F" w14:textId="5ECEE1F4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Meetings [§ 27.53]</w:t>
      </w:r>
    </w:p>
    <w:p w14:paraId="6C79E057" w14:textId="41BF3F02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omination Procedure [§ 27.54]</w:t>
      </w:r>
    </w:p>
    <w:p w14:paraId="1AA05EA5" w14:textId="60E102BF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otice of Vacancy [§ 27.55]</w:t>
      </w:r>
    </w:p>
    <w:p w14:paraId="155BAF4B" w14:textId="33333D1E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formation to and Solicitation of Interested Persons [§ 27.56]</w:t>
      </w:r>
    </w:p>
    <w:p w14:paraId="7960916E" w14:textId="4FBC78AC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sumes; Interviews [§ 27.57]</w:t>
      </w:r>
    </w:p>
    <w:p w14:paraId="08B82A37" w14:textId="0C6E30FC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4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Nomination [§ 27.58]</w:t>
      </w:r>
    </w:p>
    <w:p w14:paraId="1C384032" w14:textId="7A59E67F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5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appointment [§ 27.59]</w:t>
      </w:r>
    </w:p>
    <w:p w14:paraId="35038B31" w14:textId="65EC83C1" w:rsidR="00CE148A" w:rsidRPr="00836A58" w:rsidRDefault="00CE148A" w:rsidP="00CE148A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6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riteria [§ 27.60]</w:t>
      </w:r>
    </w:p>
    <w:p w14:paraId="63FFA626" w14:textId="3D87796D" w:rsidR="00CE148A" w:rsidRPr="00836A58" w:rsidRDefault="00CE148A" w:rsidP="00CE148A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imbursement [§ 27.61]</w:t>
      </w:r>
    </w:p>
    <w:p w14:paraId="6195E75B" w14:textId="114A1D2C" w:rsidR="00CE148A" w:rsidRPr="00836A58" w:rsidRDefault="00CE148A" w:rsidP="00CE148A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ourt of Appeals Chief Judge Term Limit [§ 27.62]</w:t>
      </w:r>
    </w:p>
    <w:p w14:paraId="4ED968F2" w14:textId="6EF78B5D" w:rsidR="00CE148A" w:rsidRPr="00836A58" w:rsidRDefault="00CE148A" w:rsidP="00CE148A"/>
    <w:p w14:paraId="059BF26B" w14:textId="77777777" w:rsidR="00CE148A" w:rsidRPr="00836A58" w:rsidRDefault="00CE148A" w:rsidP="00CE148A"/>
    <w:p w14:paraId="28990958" w14:textId="77777777" w:rsidR="005334E5" w:rsidRPr="00836A58" w:rsidRDefault="005334E5" w:rsidP="00193A88">
      <w:pPr>
        <w:pStyle w:val="TOCDescription"/>
        <w:rPr>
          <w:smallCaps/>
          <w:sz w:val="23"/>
        </w:rPr>
      </w:pPr>
      <w:r w:rsidRPr="00836A58">
        <w:rPr>
          <w:smallCaps/>
          <w:sz w:val="23"/>
        </w:rPr>
        <w:t>Chapter 28</w:t>
      </w:r>
    </w:p>
    <w:p w14:paraId="12083F60" w14:textId="77777777" w:rsidR="005334E5" w:rsidRPr="00836A58" w:rsidRDefault="005334E5" w:rsidP="00193A88">
      <w:pPr>
        <w:pStyle w:val="TOCDescription"/>
        <w:rPr>
          <w:smallCaps/>
          <w:sz w:val="23"/>
        </w:rPr>
      </w:pPr>
      <w:r w:rsidRPr="00836A58">
        <w:rPr>
          <w:smallCaps/>
          <w:sz w:val="23"/>
        </w:rPr>
        <w:t>Administrative Appeals</w:t>
      </w:r>
    </w:p>
    <w:p w14:paraId="3C000E08" w14:textId="6BE7C5B0" w:rsidR="002463DB" w:rsidRPr="00836A58" w:rsidRDefault="002463DB" w:rsidP="002463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cope [§ 28.1]</w:t>
      </w:r>
    </w:p>
    <w:p w14:paraId="69270DEA" w14:textId="3597D8B7" w:rsidR="002463DB" w:rsidRPr="00836A58" w:rsidRDefault="002463DB" w:rsidP="002463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General Concepts of Administrative Review [§ 28.2]</w:t>
      </w:r>
    </w:p>
    <w:p w14:paraId="1A4DAF04" w14:textId="1D61ADFD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Exclusivity of Statutory Remedies [§ 28.3]</w:t>
      </w:r>
    </w:p>
    <w:p w14:paraId="313FDA3C" w14:textId="475C7DA7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Exhaustion of Administrative Remedies [§ 28.4]</w:t>
      </w:r>
    </w:p>
    <w:p w14:paraId="79A408F5" w14:textId="424D5918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rimary Jurisdiction [§ 28.5]</w:t>
      </w:r>
    </w:p>
    <w:p w14:paraId="24F8A50D" w14:textId="2C5FB700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trict Compliance with Procedural Statutes [§ 28.6]</w:t>
      </w:r>
    </w:p>
    <w:p w14:paraId="71E0BBE9" w14:textId="6EFC4733" w:rsidR="002463DB" w:rsidRPr="00836A58" w:rsidRDefault="002463DB" w:rsidP="002463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Decisions Reviewable Under Wis. Stat. ch. 227 [§ 28.7]</w:t>
      </w:r>
    </w:p>
    <w:p w14:paraId="5595D1D4" w14:textId="5F446550" w:rsidR="002463DB" w:rsidRPr="00836A58" w:rsidRDefault="002463DB" w:rsidP="002463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Standing to Obtain Judicial Review Under Wis. Stat. ch. 227 [§ 28.8]</w:t>
      </w:r>
    </w:p>
    <w:p w14:paraId="6F9F9957" w14:textId="634DDAE7" w:rsidR="002463DB" w:rsidRPr="00836A58" w:rsidRDefault="002463DB" w:rsidP="002463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ommencing Judicial Review Under Wis. Stat. ch. 227 [§ 28.9]</w:t>
      </w:r>
    </w:p>
    <w:p w14:paraId="58CA8AF3" w14:textId="3CD3B96B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28.10]</w:t>
      </w:r>
    </w:p>
    <w:p w14:paraId="6D417F4A" w14:textId="217D0E1F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Venue [§ 28.11]</w:t>
      </w:r>
    </w:p>
    <w:p w14:paraId="04BD331F" w14:textId="55938357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C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ervice [§ 28.12]</w:t>
      </w:r>
    </w:p>
    <w:p w14:paraId="695EDBD7" w14:textId="172296C5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D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Contents of Petition [§ 28.13]</w:t>
      </w:r>
    </w:p>
    <w:p w14:paraId="7724AE0E" w14:textId="24FEC834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E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sponse: Notice of Appearance; Petition to Intervene; Motion to Dismiss [§ 28.14]</w:t>
      </w:r>
    </w:p>
    <w:p w14:paraId="55363EF4" w14:textId="5D53350D" w:rsidR="002463DB" w:rsidRPr="00836A58" w:rsidRDefault="002463DB" w:rsidP="002463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lastRenderedPageBreak/>
        <w:t>V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Judicial Review Under Wis. Stat. ch. 227 [§ 28.15]</w:t>
      </w:r>
    </w:p>
    <w:p w14:paraId="1D19F7D3" w14:textId="5C271C79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A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Record on Review [§ 28.16]</w:t>
      </w:r>
    </w:p>
    <w:p w14:paraId="084523AF" w14:textId="637C253F" w:rsidR="002463DB" w:rsidRPr="00836A58" w:rsidRDefault="002463DB" w:rsidP="002463DB">
      <w:pPr>
        <w:pStyle w:val="TOC2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B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Scope of Review [§ 28.17]</w:t>
      </w:r>
    </w:p>
    <w:p w14:paraId="5F76B5BB" w14:textId="2CADD32E" w:rsidR="002463DB" w:rsidRPr="00836A58" w:rsidRDefault="002463DB" w:rsidP="002463DB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1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In General [§ 28.18]</w:t>
      </w:r>
    </w:p>
    <w:p w14:paraId="6826B9DF" w14:textId="238B57C4" w:rsidR="002463DB" w:rsidRPr="00836A58" w:rsidRDefault="002463DB" w:rsidP="002463DB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2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Procedural Errors: Wis. Stat. § 227.57(4) [§ 28.19]</w:t>
      </w:r>
    </w:p>
    <w:p w14:paraId="30B59247" w14:textId="33B2BBB1" w:rsidR="002463DB" w:rsidRPr="00836A58" w:rsidRDefault="002463DB" w:rsidP="002463DB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3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Errors of Law: Wis. Stat. § 227.57(5) [§ 28.20]</w:t>
      </w:r>
    </w:p>
    <w:p w14:paraId="40B987B5" w14:textId="6AD745B2" w:rsidR="002463DB" w:rsidRPr="00836A58" w:rsidRDefault="002463DB" w:rsidP="002463DB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4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Factual Findings: Wis. Stat. § 227.57(6) [§ 28.21]</w:t>
      </w:r>
    </w:p>
    <w:p w14:paraId="28980365" w14:textId="5F99BA0B" w:rsidR="002463DB" w:rsidRPr="00836A58" w:rsidRDefault="002463DB" w:rsidP="002463DB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5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iscretionary Determinations: Wis. Stat. § 227.57(8) [§ 28.22]</w:t>
      </w:r>
    </w:p>
    <w:p w14:paraId="6AC70EF5" w14:textId="278325EB" w:rsidR="002463DB" w:rsidRPr="00836A58" w:rsidRDefault="002463DB" w:rsidP="002463DB">
      <w:pPr>
        <w:pStyle w:val="TOC3"/>
        <w:rPr>
          <w:rFonts w:eastAsiaTheme="minorEastAsia"/>
          <w:kern w:val="2"/>
          <w:sz w:val="24"/>
          <w:szCs w:val="24"/>
          <w14:ligatures w14:val="standardContextual"/>
        </w:rPr>
      </w:pPr>
      <w:r w:rsidRPr="00836A58">
        <w:t>6.</w:t>
      </w:r>
      <w:r w:rsidRPr="00836A58">
        <w:rPr>
          <w:rFonts w:eastAsiaTheme="minorEastAsia"/>
          <w:kern w:val="2"/>
          <w:sz w:val="24"/>
          <w:szCs w:val="24"/>
          <w14:ligatures w14:val="standardContextual"/>
        </w:rPr>
        <w:tab/>
      </w:r>
      <w:r w:rsidRPr="00836A58">
        <w:t>Disposition [§ 28.23]</w:t>
      </w:r>
    </w:p>
    <w:p w14:paraId="7195C1F7" w14:textId="6D526DC1" w:rsidR="002463DB" w:rsidRPr="00836A58" w:rsidRDefault="002463DB" w:rsidP="002463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Temporary Relief Under Wis. Stat. ch. 227 [§ 28.24]</w:t>
      </w:r>
    </w:p>
    <w:p w14:paraId="193F0F67" w14:textId="0E496699" w:rsidR="002463DB" w:rsidRPr="00836A58" w:rsidRDefault="002463DB" w:rsidP="002463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VIII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Appeal to the Court of Appeals and Supreme Court Under Wis. Stat. ch. 227 [§ 28.25]</w:t>
      </w:r>
    </w:p>
    <w:p w14:paraId="233EA0D6" w14:textId="30F1BB33" w:rsidR="002463DB" w:rsidRPr="00836A58" w:rsidRDefault="002463DB" w:rsidP="002463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IX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Judicial Review of Worker’s Compensation and Unemployment Insurance Cases [§ 28.26]</w:t>
      </w:r>
    </w:p>
    <w:p w14:paraId="34ACF0FC" w14:textId="44A74F2C" w:rsidR="002463DB" w:rsidRPr="00836A58" w:rsidRDefault="002463DB" w:rsidP="002463DB">
      <w:pPr>
        <w:pStyle w:val="TOC1"/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</w:pPr>
      <w:r w:rsidRPr="00836A58">
        <w:t>X.</w:t>
      </w:r>
      <w:r w:rsidRPr="00836A58">
        <w:rPr>
          <w:rFonts w:eastAsiaTheme="minorEastAsia"/>
          <w:b w:val="0"/>
          <w:bCs w:val="0"/>
          <w:kern w:val="2"/>
          <w:sz w:val="24"/>
          <w:szCs w:val="24"/>
          <w14:ligatures w14:val="standardContextual"/>
        </w:rPr>
        <w:tab/>
      </w:r>
      <w:r w:rsidRPr="00836A58">
        <w:t>Certiorari [§ 28.27]</w:t>
      </w:r>
    </w:p>
    <w:p w14:paraId="69A5B2B6" w14:textId="6D6E01FA" w:rsidR="002463DB" w:rsidRPr="00836A58" w:rsidRDefault="002463DB" w:rsidP="002463DB"/>
    <w:p w14:paraId="14C5CEAE" w14:textId="77777777" w:rsidR="002463DB" w:rsidRPr="00836A58" w:rsidRDefault="002463DB" w:rsidP="002463DB"/>
    <w:p w14:paraId="072CF55D" w14:textId="77777777" w:rsidR="005A41FC" w:rsidRPr="00836A58" w:rsidRDefault="005A41FC" w:rsidP="008D7A4C">
      <w:pPr>
        <w:pStyle w:val="TOCDescription"/>
        <w:spacing w:line="223" w:lineRule="auto"/>
        <w:rPr>
          <w:smallCaps/>
          <w:sz w:val="23"/>
        </w:rPr>
      </w:pPr>
      <w:r w:rsidRPr="00836A58">
        <w:rPr>
          <w:smallCaps/>
          <w:sz w:val="23"/>
        </w:rPr>
        <w:t>Appendices</w:t>
      </w:r>
    </w:p>
    <w:p w14:paraId="62CDB784" w14:textId="77777777" w:rsidR="005A41FC" w:rsidRPr="00836A58" w:rsidRDefault="005A41FC" w:rsidP="008D7A4C">
      <w:pPr>
        <w:spacing w:line="223" w:lineRule="auto"/>
      </w:pPr>
    </w:p>
    <w:p w14:paraId="09062EC7" w14:textId="77777777" w:rsidR="005A41FC" w:rsidRPr="00836A58" w:rsidRDefault="005A41FC" w:rsidP="008D7A4C">
      <w:pPr>
        <w:spacing w:line="223" w:lineRule="auto"/>
        <w:ind w:left="1440" w:hanging="1440"/>
        <w:jc w:val="left"/>
      </w:pPr>
      <w:r w:rsidRPr="00836A58">
        <w:t>Appendix A</w:t>
      </w:r>
      <w:r w:rsidRPr="00836A58">
        <w:tab/>
        <w:t>Addresses and Phone Numbers Pertinent to Appellate Practice</w:t>
      </w:r>
    </w:p>
    <w:p w14:paraId="4D3D4A61" w14:textId="77777777" w:rsidR="005A41FC" w:rsidRPr="00836A58" w:rsidRDefault="005A41FC" w:rsidP="008D7A4C">
      <w:pPr>
        <w:spacing w:line="223" w:lineRule="auto"/>
      </w:pPr>
      <w:r w:rsidRPr="00836A58">
        <w:t>Appendix B</w:t>
      </w:r>
      <w:r w:rsidRPr="00836A58">
        <w:tab/>
        <w:t>Clerks of Circuit Court</w:t>
      </w:r>
    </w:p>
    <w:p w14:paraId="435B4D05" w14:textId="77777777" w:rsidR="005A41FC" w:rsidRPr="00836A58" w:rsidRDefault="005A41FC" w:rsidP="008D7A4C">
      <w:pPr>
        <w:spacing w:line="223" w:lineRule="auto"/>
      </w:pPr>
      <w:r w:rsidRPr="00836A58">
        <w:t>Appendix C</w:t>
      </w:r>
      <w:r w:rsidRPr="00836A58">
        <w:tab/>
        <w:t>Standards of Appellate Review</w:t>
      </w:r>
    </w:p>
    <w:p w14:paraId="20A6943B" w14:textId="77777777" w:rsidR="005A41FC" w:rsidRPr="00836A58" w:rsidRDefault="005A41FC" w:rsidP="008D7A4C">
      <w:pPr>
        <w:spacing w:line="223" w:lineRule="auto"/>
      </w:pPr>
      <w:r w:rsidRPr="00836A58">
        <w:t>Appendix D</w:t>
      </w:r>
      <w:r w:rsidRPr="00836A58">
        <w:tab/>
        <w:t>Materials for Expedited Appeals</w:t>
      </w:r>
    </w:p>
    <w:p w14:paraId="319165FD" w14:textId="77777777" w:rsidR="005A41FC" w:rsidRPr="00836A58" w:rsidRDefault="005A41FC" w:rsidP="008D7A4C">
      <w:pPr>
        <w:spacing w:line="223" w:lineRule="auto"/>
        <w:ind w:left="1440" w:hanging="1440"/>
        <w:jc w:val="left"/>
      </w:pPr>
      <w:r w:rsidRPr="00836A58">
        <w:t>Appendix E</w:t>
      </w:r>
      <w:r w:rsidRPr="00836A58">
        <w:tab/>
        <w:t>Forms for Use in Appeals</w:t>
      </w:r>
    </w:p>
    <w:p w14:paraId="32026A7C" w14:textId="77777777" w:rsidR="005A41FC" w:rsidRPr="00836A58" w:rsidRDefault="005A41FC" w:rsidP="008D7A4C">
      <w:pPr>
        <w:spacing w:line="223" w:lineRule="auto"/>
      </w:pPr>
      <w:r w:rsidRPr="00836A58">
        <w:t>Appendix F</w:t>
      </w:r>
      <w:r w:rsidRPr="00836A58">
        <w:tab/>
        <w:t>Wisconsin Rules of Appellate Procedure</w:t>
      </w:r>
    </w:p>
    <w:p w14:paraId="21BBED24" w14:textId="181E2D91" w:rsidR="005A41FC" w:rsidRPr="00836A58" w:rsidRDefault="005A41FC" w:rsidP="00275AA1">
      <w:pPr>
        <w:spacing w:line="223" w:lineRule="auto"/>
        <w:ind w:left="1440" w:hanging="1440"/>
      </w:pPr>
      <w:r w:rsidRPr="00836A58">
        <w:t>Appendix G</w:t>
      </w:r>
      <w:r w:rsidRPr="00836A58">
        <w:tab/>
      </w:r>
      <w:r w:rsidR="0066383F" w:rsidRPr="00836A58">
        <w:t>[</w:t>
      </w:r>
      <w:r w:rsidR="0066383F" w:rsidRPr="00836A58">
        <w:rPr>
          <w:i/>
          <w:iCs/>
        </w:rPr>
        <w:t>Reserved</w:t>
      </w:r>
      <w:r w:rsidR="0066383F" w:rsidRPr="00836A58">
        <w:t>]</w:t>
      </w:r>
    </w:p>
    <w:p w14:paraId="41854C9A" w14:textId="77777777" w:rsidR="005A41FC" w:rsidRPr="00836A58" w:rsidRDefault="005A41FC" w:rsidP="008D7A4C">
      <w:pPr>
        <w:spacing w:line="223" w:lineRule="auto"/>
      </w:pPr>
    </w:p>
    <w:p w14:paraId="31D89793" w14:textId="77777777" w:rsidR="005334E5" w:rsidRPr="00836A58" w:rsidRDefault="005A41FC" w:rsidP="008D7A4C">
      <w:pPr>
        <w:pStyle w:val="TOCDescription"/>
        <w:spacing w:line="223" w:lineRule="auto"/>
        <w:rPr>
          <w:smallCaps/>
          <w:sz w:val="23"/>
        </w:rPr>
      </w:pPr>
      <w:r w:rsidRPr="00836A58">
        <w:rPr>
          <w:smallCaps/>
          <w:sz w:val="23"/>
        </w:rPr>
        <w:t>Index</w:t>
      </w:r>
    </w:p>
    <w:p w14:paraId="6E9FAB4F" w14:textId="77777777" w:rsidR="008937FE" w:rsidRPr="00836A58" w:rsidRDefault="008937FE" w:rsidP="008937FE"/>
    <w:p w14:paraId="731721F0" w14:textId="77777777" w:rsidR="008937FE" w:rsidRPr="00836A58" w:rsidRDefault="008937FE" w:rsidP="008937FE"/>
    <w:sectPr w:rsidR="008937FE" w:rsidRPr="00836A58" w:rsidSect="003536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296" w:right="4392" w:bottom="3816" w:left="792" w:header="504" w:footer="3168" w:gutter="576"/>
      <w:pgNumType w:start="3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06EB4B" w14:textId="77777777" w:rsidR="001225E0" w:rsidRDefault="001225E0">
      <w:r>
        <w:separator/>
      </w:r>
    </w:p>
    <w:p w14:paraId="047D9269" w14:textId="77777777" w:rsidR="001225E0" w:rsidRDefault="001225E0"/>
    <w:p w14:paraId="60668AC7" w14:textId="77777777" w:rsidR="001225E0" w:rsidRDefault="001225E0"/>
    <w:p w14:paraId="58E6DCD1" w14:textId="77777777" w:rsidR="001225E0" w:rsidRDefault="001225E0"/>
  </w:endnote>
  <w:endnote w:type="continuationSeparator" w:id="0">
    <w:p w14:paraId="6C829223" w14:textId="77777777" w:rsidR="001225E0" w:rsidRDefault="001225E0">
      <w:r>
        <w:continuationSeparator/>
      </w:r>
    </w:p>
    <w:p w14:paraId="682D3A01" w14:textId="77777777" w:rsidR="001225E0" w:rsidRDefault="001225E0"/>
    <w:p w14:paraId="2A172AC8" w14:textId="77777777" w:rsidR="001225E0" w:rsidRDefault="001225E0"/>
    <w:p w14:paraId="55D0FC24" w14:textId="77777777" w:rsidR="001225E0" w:rsidRDefault="001225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140EE" w14:textId="462472BB" w:rsidR="00711B90" w:rsidRDefault="00711B90" w:rsidP="00A02A4C">
    <w:pPr>
      <w:pStyle w:val="Footer"/>
      <w:rPr>
        <w:sz w:val="14"/>
        <w:szCs w:val="14"/>
      </w:rPr>
    </w:pPr>
    <w:r w:rsidRPr="00CF31FB">
      <w:rPr>
        <w:sz w:val="20"/>
      </w:rPr>
      <w:t>TOC-</w:t>
    </w:r>
    <w:r w:rsidRPr="00CF31FB">
      <w:rPr>
        <w:rStyle w:val="PageNumber"/>
        <w:sz w:val="20"/>
      </w:rPr>
      <w:fldChar w:fldCharType="begin"/>
    </w:r>
    <w:r w:rsidRPr="00CF31FB">
      <w:rPr>
        <w:rStyle w:val="PageNumber"/>
        <w:sz w:val="20"/>
      </w:rPr>
      <w:instrText xml:space="preserve"> PAGE </w:instrText>
    </w:r>
    <w:r w:rsidRPr="00CF31FB">
      <w:rPr>
        <w:rStyle w:val="PageNumber"/>
        <w:sz w:val="20"/>
      </w:rPr>
      <w:fldChar w:fldCharType="separate"/>
    </w:r>
    <w:r w:rsidR="003A5AF0">
      <w:rPr>
        <w:rStyle w:val="PageNumber"/>
        <w:noProof/>
        <w:sz w:val="20"/>
      </w:rPr>
      <w:t>18</w:t>
    </w:r>
    <w:r w:rsidRPr="00CF31FB">
      <w:rPr>
        <w:rStyle w:val="PageNumber"/>
        <w:sz w:val="20"/>
      </w:rPr>
      <w:fldChar w:fldCharType="end"/>
    </w:r>
    <w:r>
      <w:rPr>
        <w:sz w:val="14"/>
        <w:szCs w:val="14"/>
      </w:rPr>
      <w:tab/>
    </w:r>
    <w:r>
      <w:rPr>
        <w:sz w:val="14"/>
        <w:szCs w:val="14"/>
      </w:rPr>
      <w:tab/>
    </w:r>
    <w:r w:rsidRPr="003A433C">
      <w:rPr>
        <w:sz w:val="14"/>
        <w:szCs w:val="14"/>
      </w:rPr>
      <w:t xml:space="preserve">© </w:t>
    </w:r>
    <w:r w:rsidR="000B48E7">
      <w:rPr>
        <w:sz w:val="14"/>
        <w:szCs w:val="14"/>
      </w:rPr>
      <w:t>February</w:t>
    </w:r>
    <w:r w:rsidR="005F63C6">
      <w:rPr>
        <w:sz w:val="14"/>
        <w:szCs w:val="14"/>
      </w:rPr>
      <w:t xml:space="preserve"> 202</w:t>
    </w:r>
    <w:r w:rsidR="000B48E7">
      <w:rPr>
        <w:sz w:val="14"/>
        <w:szCs w:val="14"/>
      </w:rPr>
      <w:t>5</w:t>
    </w:r>
    <w:r w:rsidR="0086158A">
      <w:rPr>
        <w:sz w:val="14"/>
        <w:szCs w:val="14"/>
      </w:rPr>
      <w:t>, State Bar of Wisconsin</w:t>
    </w:r>
  </w:p>
  <w:p w14:paraId="4EF4CA98" w14:textId="77777777" w:rsidR="00711B90" w:rsidRPr="00AF3E50" w:rsidRDefault="00711B90" w:rsidP="00DC7BD9">
    <w:pPr>
      <w:pStyle w:val="Footer"/>
      <w:rPr>
        <w:color w:val="FFFFFF"/>
        <w:sz w:val="14"/>
        <w:szCs w:val="14"/>
      </w:rPr>
    </w:pPr>
    <w:r w:rsidRPr="00AF3E50">
      <w:rPr>
        <w:color w:val="FFFFFF"/>
        <w:sz w:val="14"/>
        <w:szCs w:val="14"/>
      </w:rPr>
      <w:tab/>
    </w:r>
    <w:r w:rsidRPr="00AF3E50">
      <w:rPr>
        <w:color w:val="FFFFFF"/>
        <w:sz w:val="14"/>
        <w:szCs w:val="14"/>
      </w:rPr>
      <w:tab/>
      <w:t>9/11/0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D4526" w14:textId="3E5F7AE6" w:rsidR="00711B90" w:rsidRDefault="00711B90" w:rsidP="003A433C">
    <w:pPr>
      <w:pStyle w:val="Footer"/>
      <w:rPr>
        <w:sz w:val="14"/>
        <w:szCs w:val="14"/>
      </w:rPr>
    </w:pPr>
    <w:r w:rsidRPr="003A433C">
      <w:rPr>
        <w:sz w:val="14"/>
        <w:szCs w:val="14"/>
      </w:rPr>
      <w:t xml:space="preserve">© </w:t>
    </w:r>
    <w:r w:rsidR="00966976">
      <w:rPr>
        <w:sz w:val="14"/>
        <w:szCs w:val="14"/>
      </w:rPr>
      <w:t>February</w:t>
    </w:r>
    <w:r w:rsidR="005F63C6">
      <w:rPr>
        <w:sz w:val="14"/>
        <w:szCs w:val="14"/>
      </w:rPr>
      <w:t xml:space="preserve"> 202</w:t>
    </w:r>
    <w:r w:rsidR="00966976">
      <w:rPr>
        <w:sz w:val="14"/>
        <w:szCs w:val="14"/>
      </w:rPr>
      <w:t>5</w:t>
    </w:r>
    <w:r w:rsidRPr="003A433C">
      <w:rPr>
        <w:sz w:val="14"/>
        <w:szCs w:val="14"/>
      </w:rPr>
      <w:t>, State Bar of Wisconsin</w:t>
    </w:r>
    <w:r>
      <w:rPr>
        <w:sz w:val="14"/>
        <w:szCs w:val="14"/>
      </w:rPr>
      <w:tab/>
    </w:r>
    <w:r>
      <w:rPr>
        <w:sz w:val="14"/>
        <w:szCs w:val="14"/>
      </w:rPr>
      <w:tab/>
    </w:r>
    <w:r w:rsidRPr="00CF31FB">
      <w:rPr>
        <w:sz w:val="20"/>
      </w:rPr>
      <w:t>TOC-</w:t>
    </w:r>
    <w:r w:rsidRPr="00CF31FB">
      <w:rPr>
        <w:rStyle w:val="PageNumber"/>
        <w:sz w:val="20"/>
      </w:rPr>
      <w:fldChar w:fldCharType="begin"/>
    </w:r>
    <w:r w:rsidRPr="00CF31FB">
      <w:rPr>
        <w:rStyle w:val="PageNumber"/>
        <w:sz w:val="20"/>
      </w:rPr>
      <w:instrText xml:space="preserve"> PAGE </w:instrText>
    </w:r>
    <w:r w:rsidRPr="00CF31FB">
      <w:rPr>
        <w:rStyle w:val="PageNumber"/>
        <w:sz w:val="20"/>
      </w:rPr>
      <w:fldChar w:fldCharType="separate"/>
    </w:r>
    <w:r w:rsidR="003A5AF0">
      <w:rPr>
        <w:rStyle w:val="PageNumber"/>
        <w:noProof/>
        <w:sz w:val="20"/>
      </w:rPr>
      <w:t>19</w:t>
    </w:r>
    <w:r w:rsidRPr="00CF31FB">
      <w:rPr>
        <w:rStyle w:val="PageNumber"/>
        <w:sz w:val="20"/>
      </w:rPr>
      <w:fldChar w:fldCharType="end"/>
    </w:r>
  </w:p>
  <w:p w14:paraId="16D28A24" w14:textId="77777777" w:rsidR="00711B90" w:rsidRPr="00AF3E50" w:rsidRDefault="00711B90" w:rsidP="00DC7BD9">
    <w:pPr>
      <w:pStyle w:val="Footer"/>
      <w:rPr>
        <w:color w:val="FFFFFF"/>
        <w:sz w:val="14"/>
        <w:szCs w:val="14"/>
      </w:rPr>
    </w:pPr>
    <w:r w:rsidRPr="00AF3E50">
      <w:rPr>
        <w:color w:val="FFFFFF"/>
        <w:sz w:val="14"/>
        <w:szCs w:val="14"/>
      </w:rPr>
      <w:tab/>
    </w:r>
    <w:r w:rsidRPr="00AF3E50">
      <w:rPr>
        <w:color w:val="FFFFFF"/>
        <w:sz w:val="14"/>
        <w:szCs w:val="14"/>
      </w:rPr>
      <w:tab/>
      <w:t>9/11/0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E77D1" w14:textId="2D26BEE4" w:rsidR="00711B90" w:rsidRDefault="00711B90" w:rsidP="00EA64F3">
    <w:pPr>
      <w:pStyle w:val="Footer"/>
      <w:rPr>
        <w:sz w:val="14"/>
        <w:szCs w:val="14"/>
      </w:rPr>
    </w:pPr>
    <w:r w:rsidRPr="003A433C">
      <w:rPr>
        <w:sz w:val="14"/>
        <w:szCs w:val="14"/>
      </w:rPr>
      <w:t xml:space="preserve">© </w:t>
    </w:r>
    <w:r w:rsidR="000B48E7">
      <w:rPr>
        <w:sz w:val="14"/>
        <w:szCs w:val="14"/>
      </w:rPr>
      <w:t>February</w:t>
    </w:r>
    <w:r w:rsidR="005F63C6">
      <w:rPr>
        <w:sz w:val="14"/>
        <w:szCs w:val="14"/>
      </w:rPr>
      <w:t xml:space="preserve"> 202</w:t>
    </w:r>
    <w:r w:rsidR="000B48E7">
      <w:rPr>
        <w:sz w:val="14"/>
        <w:szCs w:val="14"/>
      </w:rPr>
      <w:t>5</w:t>
    </w:r>
    <w:r w:rsidRPr="003A433C">
      <w:rPr>
        <w:sz w:val="14"/>
        <w:szCs w:val="14"/>
      </w:rPr>
      <w:t>, State Bar of Wisconsin</w:t>
    </w:r>
    <w:r>
      <w:rPr>
        <w:sz w:val="14"/>
        <w:szCs w:val="14"/>
      </w:rPr>
      <w:tab/>
    </w:r>
    <w:r>
      <w:rPr>
        <w:sz w:val="14"/>
        <w:szCs w:val="14"/>
      </w:rPr>
      <w:tab/>
    </w:r>
    <w:r w:rsidRPr="00CF31FB">
      <w:rPr>
        <w:sz w:val="20"/>
      </w:rPr>
      <w:t>TOC-</w:t>
    </w:r>
    <w:r w:rsidRPr="00CF31FB">
      <w:rPr>
        <w:rStyle w:val="PageNumber"/>
        <w:sz w:val="20"/>
      </w:rPr>
      <w:fldChar w:fldCharType="begin"/>
    </w:r>
    <w:r w:rsidRPr="00CF31FB">
      <w:rPr>
        <w:rStyle w:val="PageNumber"/>
        <w:sz w:val="20"/>
      </w:rPr>
      <w:instrText xml:space="preserve"> PAGE </w:instrText>
    </w:r>
    <w:r w:rsidRPr="00CF31FB">
      <w:rPr>
        <w:rStyle w:val="PageNumber"/>
        <w:sz w:val="20"/>
      </w:rPr>
      <w:fldChar w:fldCharType="separate"/>
    </w:r>
    <w:r w:rsidR="001225E0">
      <w:rPr>
        <w:rStyle w:val="PageNumber"/>
        <w:noProof/>
        <w:sz w:val="20"/>
      </w:rPr>
      <w:t>3</w:t>
    </w:r>
    <w:r w:rsidRPr="00CF31FB">
      <w:rPr>
        <w:rStyle w:val="PageNumber"/>
        <w:sz w:val="20"/>
      </w:rPr>
      <w:fldChar w:fldCharType="end"/>
    </w:r>
  </w:p>
  <w:p w14:paraId="10A7480C" w14:textId="77777777" w:rsidR="00711B90" w:rsidRPr="00AF3E50" w:rsidRDefault="00711B90" w:rsidP="00DC7BD9">
    <w:pPr>
      <w:pStyle w:val="Footer"/>
      <w:rPr>
        <w:color w:val="FFFFFF"/>
        <w:sz w:val="14"/>
        <w:szCs w:val="14"/>
      </w:rPr>
    </w:pPr>
    <w:r w:rsidRPr="00AF3E50">
      <w:rPr>
        <w:color w:val="FFFFFF"/>
        <w:sz w:val="14"/>
        <w:szCs w:val="14"/>
      </w:rPr>
      <w:tab/>
    </w:r>
    <w:r w:rsidRPr="00AF3E50">
      <w:rPr>
        <w:color w:val="FFFFFF"/>
        <w:sz w:val="14"/>
        <w:szCs w:val="14"/>
      </w:rPr>
      <w:tab/>
      <w:t>9/11/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253C92" w14:textId="77777777" w:rsidR="001225E0" w:rsidRDefault="001225E0">
      <w:r>
        <w:separator/>
      </w:r>
    </w:p>
  </w:footnote>
  <w:footnote w:type="continuationSeparator" w:id="0">
    <w:p w14:paraId="2AC776B1" w14:textId="77777777" w:rsidR="001225E0" w:rsidRDefault="001225E0">
      <w:r>
        <w:continuationSeparator/>
      </w:r>
    </w:p>
    <w:p w14:paraId="412136DF" w14:textId="77777777" w:rsidR="001225E0" w:rsidRDefault="001225E0"/>
    <w:p w14:paraId="3242E94C" w14:textId="77777777" w:rsidR="001225E0" w:rsidRDefault="001225E0"/>
    <w:p w14:paraId="4BFCCBBF" w14:textId="77777777" w:rsidR="001225E0" w:rsidRDefault="001225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BF91F" w14:textId="48405115" w:rsidR="00711B90" w:rsidRPr="009771BF" w:rsidRDefault="00711B90" w:rsidP="00A02A4C">
    <w:pPr>
      <w:pStyle w:val="Header"/>
      <w:rPr>
        <w:sz w:val="23"/>
      </w:rPr>
    </w:pPr>
    <w:r>
      <w:rPr>
        <w:sz w:val="23"/>
      </w:rPr>
      <w:t>Table of Contents</w:t>
    </w:r>
  </w:p>
  <w:p w14:paraId="0411082F" w14:textId="72FD998A" w:rsidR="00711B90" w:rsidRPr="009771BF" w:rsidRDefault="00413D75" w:rsidP="000B48E7">
    <w:r w:rsidRPr="009771BF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0EEA5F" wp14:editId="285F81A7">
              <wp:simplePos x="0" y="0"/>
              <wp:positionH relativeFrom="column">
                <wp:posOffset>-19050</wp:posOffset>
              </wp:positionH>
              <wp:positionV relativeFrom="paragraph">
                <wp:posOffset>0</wp:posOffset>
              </wp:positionV>
              <wp:extent cx="4114800" cy="0"/>
              <wp:effectExtent l="9525" t="9525" r="9525" b="9525"/>
              <wp:wrapNone/>
              <wp:docPr id="1888098444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114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7AA633" id="Line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0" to="322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"/>
          </w:pict>
        </mc:Fallback>
      </mc:AlternateContent>
    </w:r>
  </w:p>
  <w:p w14:paraId="1C73B876" w14:textId="77777777" w:rsidR="00711B90" w:rsidRDefault="00711B9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884674" w14:textId="0A7CB105" w:rsidR="00711B90" w:rsidRPr="009771BF" w:rsidRDefault="00711B90" w:rsidP="006809CE">
    <w:pPr>
      <w:pStyle w:val="Header"/>
      <w:rPr>
        <w:b/>
        <w:sz w:val="23"/>
      </w:rPr>
    </w:pPr>
    <w:r w:rsidRPr="009771BF">
      <w:rPr>
        <w:sz w:val="23"/>
      </w:rPr>
      <w:t>Table of Contents</w:t>
    </w:r>
  </w:p>
  <w:p w14:paraId="350384D1" w14:textId="565B0F5F" w:rsidR="00711B90" w:rsidRPr="009771BF" w:rsidRDefault="00413D75" w:rsidP="000B48E7">
    <w:r w:rsidRPr="009771BF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42034D" wp14:editId="022EBED1">
              <wp:simplePos x="0" y="0"/>
              <wp:positionH relativeFrom="column">
                <wp:posOffset>-19050</wp:posOffset>
              </wp:positionH>
              <wp:positionV relativeFrom="paragraph">
                <wp:posOffset>0</wp:posOffset>
              </wp:positionV>
              <wp:extent cx="4114800" cy="0"/>
              <wp:effectExtent l="9525" t="9525" r="9525" b="9525"/>
              <wp:wrapNone/>
              <wp:docPr id="26801044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114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971739" id="Line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0" to="322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"/>
          </w:pict>
        </mc:Fallback>
      </mc:AlternateContent>
    </w:r>
  </w:p>
  <w:p w14:paraId="630B1400" w14:textId="77777777" w:rsidR="00711B90" w:rsidRDefault="00711B9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2306E" w14:textId="77777777" w:rsidR="00711B90" w:rsidRPr="009771BF" w:rsidRDefault="00711B90" w:rsidP="000B48E7"/>
  <w:p w14:paraId="7C08D0BC" w14:textId="77777777" w:rsidR="00711B90" w:rsidRDefault="00711B9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CE6679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8E81FE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9841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6DC3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1204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E2A3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F0D6D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CAE7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6207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C2E2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554DB"/>
    <w:multiLevelType w:val="hybridMultilevel"/>
    <w:tmpl w:val="5034445C"/>
    <w:lvl w:ilvl="0" w:tplc="02B41612">
      <w:start w:val="1"/>
      <w:numFmt w:val="upperLetter"/>
      <w:pStyle w:val="QuotedList8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25829F2"/>
    <w:multiLevelType w:val="hybridMultilevel"/>
    <w:tmpl w:val="C84A6368"/>
    <w:lvl w:ilvl="0" w:tplc="EC62FC4E">
      <w:start w:val="1"/>
      <w:numFmt w:val="decimal"/>
      <w:pStyle w:val="Outline3"/>
      <w:lvlText w:val="%1."/>
      <w:lvlJc w:val="left"/>
      <w:pPr>
        <w:tabs>
          <w:tab w:val="num" w:pos="648"/>
        </w:tabs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031E50C3"/>
    <w:multiLevelType w:val="hybridMultilevel"/>
    <w:tmpl w:val="9192F5D0"/>
    <w:lvl w:ilvl="0" w:tplc="ADD0812C">
      <w:start w:val="1"/>
      <w:numFmt w:val="decimal"/>
      <w:pStyle w:val="ExcerptListNum3b"/>
      <w:lvlText w:val="(%1)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6" w:hanging="360"/>
      </w:pPr>
    </w:lvl>
    <w:lvl w:ilvl="2" w:tplc="0409001B" w:tentative="1">
      <w:start w:val="1"/>
      <w:numFmt w:val="lowerRoman"/>
      <w:lvlText w:val="%3."/>
      <w:lvlJc w:val="right"/>
      <w:pPr>
        <w:ind w:left="2606" w:hanging="180"/>
      </w:pPr>
    </w:lvl>
    <w:lvl w:ilvl="3" w:tplc="0409000F" w:tentative="1">
      <w:start w:val="1"/>
      <w:numFmt w:val="decimal"/>
      <w:lvlText w:val="%4."/>
      <w:lvlJc w:val="left"/>
      <w:pPr>
        <w:ind w:left="3326" w:hanging="360"/>
      </w:pPr>
    </w:lvl>
    <w:lvl w:ilvl="4" w:tplc="04090019" w:tentative="1">
      <w:start w:val="1"/>
      <w:numFmt w:val="lowerLetter"/>
      <w:lvlText w:val="%5."/>
      <w:lvlJc w:val="left"/>
      <w:pPr>
        <w:ind w:left="4046" w:hanging="360"/>
      </w:pPr>
    </w:lvl>
    <w:lvl w:ilvl="5" w:tplc="0409001B" w:tentative="1">
      <w:start w:val="1"/>
      <w:numFmt w:val="lowerRoman"/>
      <w:lvlText w:val="%6."/>
      <w:lvlJc w:val="right"/>
      <w:pPr>
        <w:ind w:left="4766" w:hanging="180"/>
      </w:pPr>
    </w:lvl>
    <w:lvl w:ilvl="6" w:tplc="0409000F" w:tentative="1">
      <w:start w:val="1"/>
      <w:numFmt w:val="decimal"/>
      <w:lvlText w:val="%7."/>
      <w:lvlJc w:val="left"/>
      <w:pPr>
        <w:ind w:left="5486" w:hanging="360"/>
      </w:pPr>
    </w:lvl>
    <w:lvl w:ilvl="7" w:tplc="04090019" w:tentative="1">
      <w:start w:val="1"/>
      <w:numFmt w:val="lowerLetter"/>
      <w:lvlText w:val="%8."/>
      <w:lvlJc w:val="left"/>
      <w:pPr>
        <w:ind w:left="6206" w:hanging="360"/>
      </w:pPr>
    </w:lvl>
    <w:lvl w:ilvl="8" w:tplc="0409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13" w15:restartNumberingAfterBreak="0">
    <w:nsid w:val="04F00BEF"/>
    <w:multiLevelType w:val="hybridMultilevel"/>
    <w:tmpl w:val="130E6C7E"/>
    <w:lvl w:ilvl="0" w:tplc="A100FBEA">
      <w:start w:val="1"/>
      <w:numFmt w:val="upperRoman"/>
      <w:pStyle w:val="ListRoman1"/>
      <w:lvlText w:val="%1."/>
      <w:lvlJc w:val="left"/>
      <w:pPr>
        <w:tabs>
          <w:tab w:val="num" w:pos="0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AA6371A"/>
    <w:multiLevelType w:val="hybridMultilevel"/>
    <w:tmpl w:val="C2BC62C6"/>
    <w:lvl w:ilvl="0" w:tplc="6E8A467E">
      <w:start w:val="1"/>
      <w:numFmt w:val="upperLetter"/>
      <w:pStyle w:val="ListNum6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F4B5809"/>
    <w:multiLevelType w:val="hybridMultilevel"/>
    <w:tmpl w:val="754C56F0"/>
    <w:lvl w:ilvl="0" w:tplc="160C2F3C">
      <w:start w:val="1"/>
      <w:numFmt w:val="decimal"/>
      <w:pStyle w:val="Outline5"/>
      <w:lvlText w:val="(%1)"/>
      <w:lvlJc w:val="left"/>
      <w:pPr>
        <w:tabs>
          <w:tab w:val="num" w:pos="360"/>
        </w:tabs>
        <w:ind w:left="1800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6" w15:restartNumberingAfterBreak="0">
    <w:nsid w:val="135131E0"/>
    <w:multiLevelType w:val="multilevel"/>
    <w:tmpl w:val="9F0407C0"/>
    <w:styleLink w:val="NumberedList"/>
    <w:lvl w:ilvl="0">
      <w:start w:val="1"/>
      <w:numFmt w:val="decimal"/>
      <w:lvlText w:val="%1."/>
      <w:lvlJc w:val="left"/>
      <w:pPr>
        <w:tabs>
          <w:tab w:val="num" w:pos="346"/>
        </w:tabs>
        <w:ind w:left="346" w:hanging="34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13A01BD2"/>
    <w:multiLevelType w:val="hybridMultilevel"/>
    <w:tmpl w:val="D18C8678"/>
    <w:lvl w:ilvl="0" w:tplc="CD581E18">
      <w:start w:val="1"/>
      <w:numFmt w:val="lowerLetter"/>
      <w:pStyle w:val="ExcerptListNum2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7D91AD3"/>
    <w:multiLevelType w:val="hybridMultilevel"/>
    <w:tmpl w:val="B6F2D3E2"/>
    <w:lvl w:ilvl="0" w:tplc="43B26C06">
      <w:start w:val="1"/>
      <w:numFmt w:val="bullet"/>
      <w:pStyle w:val="ListNumBox2"/>
      <w:lvlText w:val=""/>
      <w:lvlJc w:val="left"/>
      <w:pPr>
        <w:tabs>
          <w:tab w:val="num" w:pos="576"/>
        </w:tabs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B652890"/>
    <w:multiLevelType w:val="hybridMultilevel"/>
    <w:tmpl w:val="BEF4414E"/>
    <w:lvl w:ilvl="0" w:tplc="8C761294">
      <w:start w:val="1"/>
      <w:numFmt w:val="decimal"/>
      <w:pStyle w:val="ExcerptListNum3c"/>
      <w:lvlText w:val="(%1)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BE72CE1"/>
    <w:multiLevelType w:val="hybridMultilevel"/>
    <w:tmpl w:val="737CC708"/>
    <w:lvl w:ilvl="0" w:tplc="A6A81568">
      <w:start w:val="1"/>
      <w:numFmt w:val="lowerLetter"/>
      <w:pStyle w:val="ListNum2"/>
      <w:lvlText w:val="%1.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1CC151F6"/>
    <w:multiLevelType w:val="hybridMultilevel"/>
    <w:tmpl w:val="3A24D286"/>
    <w:lvl w:ilvl="0" w:tplc="663693D0">
      <w:start w:val="1"/>
      <w:numFmt w:val="bullet"/>
      <w:pStyle w:val="CheckListItemLevel3"/>
      <w:lvlText w:val=""/>
      <w:lvlJc w:val="left"/>
      <w:pPr>
        <w:ind w:left="1872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2" w15:restartNumberingAfterBreak="0">
    <w:nsid w:val="2167182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1EE5CCB"/>
    <w:multiLevelType w:val="hybridMultilevel"/>
    <w:tmpl w:val="5A388C52"/>
    <w:lvl w:ilvl="0" w:tplc="07640662">
      <w:start w:val="1"/>
      <w:numFmt w:val="upperRoman"/>
      <w:pStyle w:val="QuotedList6"/>
      <w:lvlText w:val="(%1)"/>
      <w:lvlJc w:val="right"/>
      <w:pPr>
        <w:ind w:left="22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52" w:hanging="360"/>
      </w:pPr>
    </w:lvl>
    <w:lvl w:ilvl="2" w:tplc="0409001B" w:tentative="1">
      <w:start w:val="1"/>
      <w:numFmt w:val="lowerRoman"/>
      <w:lvlText w:val="%3."/>
      <w:lvlJc w:val="right"/>
      <w:pPr>
        <w:ind w:left="3672" w:hanging="180"/>
      </w:pPr>
    </w:lvl>
    <w:lvl w:ilvl="3" w:tplc="0409000F" w:tentative="1">
      <w:start w:val="1"/>
      <w:numFmt w:val="decimal"/>
      <w:lvlText w:val="%4."/>
      <w:lvlJc w:val="left"/>
      <w:pPr>
        <w:ind w:left="4392" w:hanging="360"/>
      </w:pPr>
    </w:lvl>
    <w:lvl w:ilvl="4" w:tplc="04090019" w:tentative="1">
      <w:start w:val="1"/>
      <w:numFmt w:val="lowerLetter"/>
      <w:lvlText w:val="%5."/>
      <w:lvlJc w:val="left"/>
      <w:pPr>
        <w:ind w:left="5112" w:hanging="360"/>
      </w:pPr>
    </w:lvl>
    <w:lvl w:ilvl="5" w:tplc="0409001B" w:tentative="1">
      <w:start w:val="1"/>
      <w:numFmt w:val="lowerRoman"/>
      <w:lvlText w:val="%6."/>
      <w:lvlJc w:val="right"/>
      <w:pPr>
        <w:ind w:left="5832" w:hanging="180"/>
      </w:pPr>
    </w:lvl>
    <w:lvl w:ilvl="6" w:tplc="0409000F" w:tentative="1">
      <w:start w:val="1"/>
      <w:numFmt w:val="decimal"/>
      <w:lvlText w:val="%7."/>
      <w:lvlJc w:val="left"/>
      <w:pPr>
        <w:ind w:left="6552" w:hanging="360"/>
      </w:pPr>
    </w:lvl>
    <w:lvl w:ilvl="7" w:tplc="04090019" w:tentative="1">
      <w:start w:val="1"/>
      <w:numFmt w:val="lowerLetter"/>
      <w:lvlText w:val="%8."/>
      <w:lvlJc w:val="left"/>
      <w:pPr>
        <w:ind w:left="7272" w:hanging="360"/>
      </w:pPr>
    </w:lvl>
    <w:lvl w:ilvl="8" w:tplc="04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24" w15:restartNumberingAfterBreak="0">
    <w:nsid w:val="24045FD7"/>
    <w:multiLevelType w:val="hybridMultilevel"/>
    <w:tmpl w:val="F6AE34C4"/>
    <w:lvl w:ilvl="0" w:tplc="B674FC3C">
      <w:start w:val="1"/>
      <w:numFmt w:val="upperLetter"/>
      <w:pStyle w:val="QuotedList5"/>
      <w:lvlText w:val="(%1)"/>
      <w:lvlJc w:val="left"/>
      <w:pPr>
        <w:ind w:left="1008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5" w15:restartNumberingAfterBreak="0">
    <w:nsid w:val="24E94480"/>
    <w:multiLevelType w:val="hybridMultilevel"/>
    <w:tmpl w:val="731C7E3C"/>
    <w:lvl w:ilvl="0" w:tplc="9DB6C942">
      <w:start w:val="1"/>
      <w:numFmt w:val="lowerLetter"/>
      <w:pStyle w:val="Outline4"/>
      <w:lvlText w:val="%1."/>
      <w:lvlJc w:val="left"/>
      <w:pPr>
        <w:tabs>
          <w:tab w:val="num" w:pos="360"/>
        </w:tabs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26F65E0C"/>
    <w:multiLevelType w:val="hybridMultilevel"/>
    <w:tmpl w:val="95D0D33E"/>
    <w:lvl w:ilvl="0" w:tplc="A2C62F6A">
      <w:start w:val="1"/>
      <w:numFmt w:val="lowerLetter"/>
      <w:pStyle w:val="QuotedList2"/>
      <w:lvlText w:val="(%1)"/>
      <w:lvlJc w:val="left"/>
      <w:pPr>
        <w:tabs>
          <w:tab w:val="num" w:pos="1023"/>
        </w:tabs>
        <w:ind w:left="1023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8"/>
        </w:tabs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8"/>
        </w:tabs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8"/>
        </w:tabs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8"/>
        </w:tabs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8"/>
        </w:tabs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8"/>
        </w:tabs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8"/>
        </w:tabs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8"/>
        </w:tabs>
        <w:ind w:left="6768" w:hanging="180"/>
      </w:pPr>
    </w:lvl>
  </w:abstractNum>
  <w:abstractNum w:abstractNumId="27" w15:restartNumberingAfterBreak="0">
    <w:nsid w:val="290904EE"/>
    <w:multiLevelType w:val="hybridMultilevel"/>
    <w:tmpl w:val="B650C99A"/>
    <w:lvl w:ilvl="0" w:tplc="8AFC5B72">
      <w:start w:val="1"/>
      <w:numFmt w:val="decimal"/>
      <w:pStyle w:val="ListNum9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2AB800EC"/>
    <w:multiLevelType w:val="hybridMultilevel"/>
    <w:tmpl w:val="F4CA9E5E"/>
    <w:lvl w:ilvl="0" w:tplc="0409000F">
      <w:start w:val="1"/>
      <w:numFmt w:val="lowerRoman"/>
      <w:pStyle w:val="QuotedList7"/>
      <w:lvlText w:val="(%1)"/>
      <w:lvlJc w:val="right"/>
      <w:pPr>
        <w:ind w:left="20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9" w:hanging="360"/>
      </w:pPr>
    </w:lvl>
    <w:lvl w:ilvl="2" w:tplc="0409001B" w:tentative="1">
      <w:start w:val="1"/>
      <w:numFmt w:val="lowerRoman"/>
      <w:lvlText w:val="%3."/>
      <w:lvlJc w:val="right"/>
      <w:pPr>
        <w:ind w:left="3319" w:hanging="180"/>
      </w:pPr>
    </w:lvl>
    <w:lvl w:ilvl="3" w:tplc="0409000F" w:tentative="1">
      <w:start w:val="1"/>
      <w:numFmt w:val="decimal"/>
      <w:lvlText w:val="%4."/>
      <w:lvlJc w:val="left"/>
      <w:pPr>
        <w:ind w:left="4039" w:hanging="360"/>
      </w:pPr>
    </w:lvl>
    <w:lvl w:ilvl="4" w:tplc="04090019" w:tentative="1">
      <w:start w:val="1"/>
      <w:numFmt w:val="lowerLetter"/>
      <w:lvlText w:val="%5."/>
      <w:lvlJc w:val="left"/>
      <w:pPr>
        <w:ind w:left="4759" w:hanging="360"/>
      </w:pPr>
    </w:lvl>
    <w:lvl w:ilvl="5" w:tplc="0409001B" w:tentative="1">
      <w:start w:val="1"/>
      <w:numFmt w:val="lowerRoman"/>
      <w:lvlText w:val="%6."/>
      <w:lvlJc w:val="right"/>
      <w:pPr>
        <w:ind w:left="5479" w:hanging="180"/>
      </w:pPr>
    </w:lvl>
    <w:lvl w:ilvl="6" w:tplc="0409000F" w:tentative="1">
      <w:start w:val="1"/>
      <w:numFmt w:val="decimal"/>
      <w:lvlText w:val="%7."/>
      <w:lvlJc w:val="left"/>
      <w:pPr>
        <w:ind w:left="6199" w:hanging="360"/>
      </w:pPr>
    </w:lvl>
    <w:lvl w:ilvl="7" w:tplc="04090019" w:tentative="1">
      <w:start w:val="1"/>
      <w:numFmt w:val="lowerLetter"/>
      <w:lvlText w:val="%8."/>
      <w:lvlJc w:val="left"/>
      <w:pPr>
        <w:ind w:left="6919" w:hanging="360"/>
      </w:pPr>
    </w:lvl>
    <w:lvl w:ilvl="8" w:tplc="0409001B" w:tentative="1">
      <w:start w:val="1"/>
      <w:numFmt w:val="lowerRoman"/>
      <w:lvlText w:val="%9."/>
      <w:lvlJc w:val="right"/>
      <w:pPr>
        <w:ind w:left="7639" w:hanging="180"/>
      </w:pPr>
    </w:lvl>
  </w:abstractNum>
  <w:abstractNum w:abstractNumId="29" w15:restartNumberingAfterBreak="0">
    <w:nsid w:val="2CB85658"/>
    <w:multiLevelType w:val="hybridMultilevel"/>
    <w:tmpl w:val="54546F3C"/>
    <w:lvl w:ilvl="0" w:tplc="0409000F">
      <w:start w:val="1"/>
      <w:numFmt w:val="bullet"/>
      <w:pStyle w:val="ListNumBox5"/>
      <w:lvlText w:val=""/>
      <w:lvlJc w:val="left"/>
      <w:pPr>
        <w:tabs>
          <w:tab w:val="num" w:pos="1152"/>
        </w:tabs>
        <w:ind w:left="1440" w:hanging="288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0F605E9"/>
    <w:multiLevelType w:val="hybridMultilevel"/>
    <w:tmpl w:val="B766504E"/>
    <w:lvl w:ilvl="0" w:tplc="0010B952">
      <w:start w:val="1"/>
      <w:numFmt w:val="lowerLetter"/>
      <w:pStyle w:val="ExcerptListNum2b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337B4195"/>
    <w:multiLevelType w:val="hybridMultilevel"/>
    <w:tmpl w:val="61F43486"/>
    <w:lvl w:ilvl="0" w:tplc="4FF625D2">
      <w:start w:val="1"/>
      <w:numFmt w:val="decimal"/>
      <w:pStyle w:val="ListNum8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34E875E2"/>
    <w:multiLevelType w:val="multilevel"/>
    <w:tmpl w:val="C360BD08"/>
    <w:styleLink w:val="Headings"/>
    <w:lvl w:ilvl="0">
      <w:start w:val="1"/>
      <w:numFmt w:val="upperRoman"/>
      <w:pStyle w:val="Heading1"/>
      <w:lvlText w:val="%1."/>
      <w:lvlJc w:val="left"/>
      <w:pPr>
        <w:tabs>
          <w:tab w:val="num" w:pos="432"/>
        </w:tabs>
        <w:ind w:left="1440" w:hanging="144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1008"/>
        </w:tabs>
        <w:ind w:left="2160" w:hanging="1584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512"/>
        </w:tabs>
        <w:ind w:left="2448" w:hanging="144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1944"/>
        </w:tabs>
        <w:ind w:left="3024" w:hanging="144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2016"/>
        </w:tabs>
        <w:ind w:left="2880" w:hanging="115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3" w15:restartNumberingAfterBreak="0">
    <w:nsid w:val="351A51DB"/>
    <w:multiLevelType w:val="hybridMultilevel"/>
    <w:tmpl w:val="930800E0"/>
    <w:lvl w:ilvl="0" w:tplc="0409000F">
      <w:start w:val="1"/>
      <w:numFmt w:val="decimal"/>
      <w:pStyle w:val="QuotedList1"/>
      <w:lvlText w:val="%1."/>
      <w:lvlJc w:val="left"/>
      <w:pPr>
        <w:tabs>
          <w:tab w:val="num" w:pos="936"/>
        </w:tabs>
        <w:ind w:left="576" w:firstLine="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16"/>
        </w:tabs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36"/>
        </w:tabs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6"/>
        </w:tabs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76"/>
        </w:tabs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96"/>
        </w:tabs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16"/>
        </w:tabs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36"/>
        </w:tabs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56"/>
        </w:tabs>
        <w:ind w:left="7056" w:hanging="180"/>
      </w:pPr>
    </w:lvl>
  </w:abstractNum>
  <w:abstractNum w:abstractNumId="34" w15:restartNumberingAfterBreak="0">
    <w:nsid w:val="36F517C5"/>
    <w:multiLevelType w:val="hybridMultilevel"/>
    <w:tmpl w:val="FFC239D6"/>
    <w:lvl w:ilvl="0" w:tplc="69A8C57A">
      <w:start w:val="1"/>
      <w:numFmt w:val="bullet"/>
      <w:pStyle w:val="ListNumBox1"/>
      <w:lvlText w:val="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84F630A"/>
    <w:multiLevelType w:val="hybridMultilevel"/>
    <w:tmpl w:val="A4FA801C"/>
    <w:lvl w:ilvl="0" w:tplc="F59611A4">
      <w:start w:val="1"/>
      <w:numFmt w:val="bullet"/>
      <w:pStyle w:val="CheckListItemLevel2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E7ADC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066A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B44F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1C36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0E3F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1E2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F215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3473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A631E70"/>
    <w:multiLevelType w:val="hybridMultilevel"/>
    <w:tmpl w:val="C1323684"/>
    <w:lvl w:ilvl="0" w:tplc="F42E3288">
      <w:start w:val="1"/>
      <w:numFmt w:val="upperLetter"/>
      <w:pStyle w:val="Outline2"/>
      <w:lvlText w:val="%1."/>
      <w:lvlJc w:val="left"/>
      <w:pPr>
        <w:tabs>
          <w:tab w:val="num" w:pos="288"/>
        </w:tabs>
        <w:ind w:left="648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3AA86CCD"/>
    <w:multiLevelType w:val="hybridMultilevel"/>
    <w:tmpl w:val="95069012"/>
    <w:lvl w:ilvl="0" w:tplc="44B40E56">
      <w:start w:val="1"/>
      <w:numFmt w:val="lowerLetter"/>
      <w:pStyle w:val="ListNum4"/>
      <w:lvlText w:val="%1."/>
      <w:lvlJc w:val="left"/>
      <w:pPr>
        <w:ind w:left="1296" w:hanging="360"/>
      </w:p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</w:lvl>
    <w:lvl w:ilvl="3" w:tplc="04090001" w:tentative="1">
      <w:start w:val="1"/>
      <w:numFmt w:val="decimal"/>
      <w:lvlText w:val="%4."/>
      <w:lvlJc w:val="left"/>
      <w:pPr>
        <w:ind w:left="3456" w:hanging="360"/>
      </w:p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</w:lvl>
    <w:lvl w:ilvl="6" w:tplc="04090001" w:tentative="1">
      <w:start w:val="1"/>
      <w:numFmt w:val="decimal"/>
      <w:lvlText w:val="%7."/>
      <w:lvlJc w:val="left"/>
      <w:pPr>
        <w:ind w:left="5616" w:hanging="360"/>
      </w:p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8" w15:restartNumberingAfterBreak="0">
    <w:nsid w:val="3BC42125"/>
    <w:multiLevelType w:val="hybridMultilevel"/>
    <w:tmpl w:val="16AC1900"/>
    <w:lvl w:ilvl="0" w:tplc="A01E0D68">
      <w:start w:val="1"/>
      <w:numFmt w:val="bullet"/>
      <w:pStyle w:val="ListNumBox3"/>
      <w:lvlText w:val=""/>
      <w:lvlJc w:val="left"/>
      <w:pPr>
        <w:tabs>
          <w:tab w:val="num" w:pos="864"/>
        </w:tabs>
        <w:ind w:left="864" w:hanging="288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C554DAE"/>
    <w:multiLevelType w:val="hybridMultilevel"/>
    <w:tmpl w:val="604CC494"/>
    <w:lvl w:ilvl="0" w:tplc="3EB40418">
      <w:start w:val="1"/>
      <w:numFmt w:val="bullet"/>
      <w:pStyle w:val="CheckListItemLevel1"/>
      <w:lvlText w:val=""/>
      <w:lvlJc w:val="left"/>
      <w:pPr>
        <w:ind w:left="1224" w:hanging="360"/>
      </w:pPr>
      <w:rPr>
        <w:rFonts w:ascii="Wingdings 2" w:hAnsi="Wingdings 2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FD74D7D"/>
    <w:multiLevelType w:val="hybridMultilevel"/>
    <w:tmpl w:val="93EAFEAC"/>
    <w:lvl w:ilvl="0" w:tplc="E0BAB9B0">
      <w:start w:val="1"/>
      <w:numFmt w:val="upperRoman"/>
      <w:pStyle w:val="Outline1"/>
      <w:lvlText w:val="%1."/>
      <w:lvlJc w:val="left"/>
      <w:pPr>
        <w:tabs>
          <w:tab w:val="num" w:pos="0"/>
        </w:tabs>
        <w:ind w:left="288" w:hanging="288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C5B124F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2" w15:restartNumberingAfterBreak="0">
    <w:nsid w:val="4CBD418A"/>
    <w:multiLevelType w:val="hybridMultilevel"/>
    <w:tmpl w:val="05A4B950"/>
    <w:lvl w:ilvl="0" w:tplc="0CF20BAE">
      <w:start w:val="1"/>
      <w:numFmt w:val="upperLetter"/>
      <w:pStyle w:val="ListNum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4E97311D"/>
    <w:multiLevelType w:val="hybridMultilevel"/>
    <w:tmpl w:val="E6E6C968"/>
    <w:lvl w:ilvl="0" w:tplc="769CDD02">
      <w:start w:val="1"/>
      <w:numFmt w:val="lowerLetter"/>
      <w:pStyle w:val="ExcerptListNum2a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48FEB6B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F4A76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81846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723D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1D849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EEAD9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3AF71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0B274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500B0726"/>
    <w:multiLevelType w:val="hybridMultilevel"/>
    <w:tmpl w:val="BB449E20"/>
    <w:lvl w:ilvl="0" w:tplc="373C7896">
      <w:start w:val="1"/>
      <w:numFmt w:val="bullet"/>
      <w:pStyle w:val="AdmonLis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02E4B27"/>
    <w:multiLevelType w:val="hybridMultilevel"/>
    <w:tmpl w:val="11847896"/>
    <w:lvl w:ilvl="0" w:tplc="1D326170">
      <w:start w:val="1"/>
      <w:numFmt w:val="bullet"/>
      <w:pStyle w:val="CheckBoxList1"/>
      <w:lvlText w:val="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7825B61"/>
    <w:multiLevelType w:val="hybridMultilevel"/>
    <w:tmpl w:val="72208FAC"/>
    <w:lvl w:ilvl="0" w:tplc="AD3678F2">
      <w:start w:val="1"/>
      <w:numFmt w:val="decimal"/>
      <w:pStyle w:val="QuotedList"/>
      <w:lvlText w:val="(%1)"/>
      <w:lvlJc w:val="left"/>
      <w:pPr>
        <w:tabs>
          <w:tab w:val="num" w:pos="720"/>
        </w:tabs>
        <w:ind w:left="360" w:firstLine="0"/>
      </w:pPr>
      <w:rPr>
        <w:rFonts w:hint="default"/>
        <w:b/>
        <w:i w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5CC24A8E"/>
    <w:multiLevelType w:val="hybridMultilevel"/>
    <w:tmpl w:val="85F80B6C"/>
    <w:lvl w:ilvl="0" w:tplc="0409000F">
      <w:start w:val="1"/>
      <w:numFmt w:val="bullet"/>
      <w:pStyle w:val="ListNumBox4"/>
      <w:lvlText w:val=""/>
      <w:lvlJc w:val="left"/>
      <w:pPr>
        <w:tabs>
          <w:tab w:val="num" w:pos="864"/>
        </w:tabs>
        <w:ind w:left="1152" w:hanging="288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E46658F"/>
    <w:multiLevelType w:val="hybridMultilevel"/>
    <w:tmpl w:val="55C25454"/>
    <w:lvl w:ilvl="0" w:tplc="0409000F">
      <w:start w:val="1"/>
      <w:numFmt w:val="decimal"/>
      <w:pStyle w:val="ListNum3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DCB613F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0" w15:restartNumberingAfterBreak="0">
    <w:nsid w:val="701363F8"/>
    <w:multiLevelType w:val="hybridMultilevel"/>
    <w:tmpl w:val="380A472A"/>
    <w:lvl w:ilvl="0" w:tplc="9330470C">
      <w:start w:val="1"/>
      <w:numFmt w:val="decimal"/>
      <w:pStyle w:val="QuotedList3"/>
      <w:lvlText w:val="(%1)"/>
      <w:lvlJc w:val="left"/>
      <w:pPr>
        <w:tabs>
          <w:tab w:val="num" w:pos="648"/>
        </w:tabs>
        <w:ind w:left="288" w:firstLine="0"/>
      </w:pPr>
      <w:rPr>
        <w:rFonts w:hint="default"/>
        <w:b w:val="0"/>
        <w:i w:val="0"/>
      </w:rPr>
    </w:lvl>
    <w:lvl w:ilvl="1" w:tplc="FF50371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EA0E2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368BB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6C5D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936111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D08E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B4B6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574FC4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2295A8A"/>
    <w:multiLevelType w:val="hybridMultilevel"/>
    <w:tmpl w:val="1DBE82C2"/>
    <w:lvl w:ilvl="0" w:tplc="456EF82A">
      <w:start w:val="1"/>
      <w:numFmt w:val="decimal"/>
      <w:pStyle w:val="ListNum1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F452B1E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30E53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CD6D0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C0E35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83C04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18C1D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40C8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F4A82A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6BB249D"/>
    <w:multiLevelType w:val="hybridMultilevel"/>
    <w:tmpl w:val="CCDA5776"/>
    <w:lvl w:ilvl="0" w:tplc="A1745AD2">
      <w:start w:val="1"/>
      <w:numFmt w:val="lowerLetter"/>
      <w:pStyle w:val="ListNum5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ED87995"/>
    <w:multiLevelType w:val="hybridMultilevel"/>
    <w:tmpl w:val="9FCA8578"/>
    <w:lvl w:ilvl="0" w:tplc="52E47C60">
      <w:start w:val="1"/>
      <w:numFmt w:val="lowerRoman"/>
      <w:pStyle w:val="ListRoman3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46649443">
    <w:abstractNumId w:val="41"/>
  </w:num>
  <w:num w:numId="2" w16cid:durableId="477265006">
    <w:abstractNumId w:val="22"/>
  </w:num>
  <w:num w:numId="3" w16cid:durableId="1448238026">
    <w:abstractNumId w:val="49"/>
  </w:num>
  <w:num w:numId="4" w16cid:durableId="190383691">
    <w:abstractNumId w:val="32"/>
  </w:num>
  <w:num w:numId="5" w16cid:durableId="613749309">
    <w:abstractNumId w:val="7"/>
  </w:num>
  <w:num w:numId="6" w16cid:durableId="1336768678">
    <w:abstractNumId w:val="6"/>
  </w:num>
  <w:num w:numId="7" w16cid:durableId="1571428043">
    <w:abstractNumId w:val="5"/>
  </w:num>
  <w:num w:numId="8" w16cid:durableId="605042397">
    <w:abstractNumId w:val="4"/>
  </w:num>
  <w:num w:numId="9" w16cid:durableId="181166524">
    <w:abstractNumId w:val="9"/>
  </w:num>
  <w:num w:numId="10" w16cid:durableId="967321480">
    <w:abstractNumId w:val="8"/>
  </w:num>
  <w:num w:numId="11" w16cid:durableId="1093087105">
    <w:abstractNumId w:val="51"/>
  </w:num>
  <w:num w:numId="12" w16cid:durableId="681515544">
    <w:abstractNumId w:val="13"/>
  </w:num>
  <w:num w:numId="13" w16cid:durableId="1352948525">
    <w:abstractNumId w:val="34"/>
  </w:num>
  <w:num w:numId="14" w16cid:durableId="508102950">
    <w:abstractNumId w:val="18"/>
  </w:num>
  <w:num w:numId="15" w16cid:durableId="345644646">
    <w:abstractNumId w:val="38"/>
  </w:num>
  <w:num w:numId="16" w16cid:durableId="1668246421">
    <w:abstractNumId w:val="47"/>
  </w:num>
  <w:num w:numId="17" w16cid:durableId="1890997984">
    <w:abstractNumId w:val="29"/>
  </w:num>
  <w:num w:numId="18" w16cid:durableId="637491111">
    <w:abstractNumId w:val="3"/>
  </w:num>
  <w:num w:numId="19" w16cid:durableId="1495563546">
    <w:abstractNumId w:val="2"/>
  </w:num>
  <w:num w:numId="20" w16cid:durableId="730924101">
    <w:abstractNumId w:val="1"/>
  </w:num>
  <w:num w:numId="21" w16cid:durableId="1989286115">
    <w:abstractNumId w:val="0"/>
  </w:num>
  <w:num w:numId="22" w16cid:durableId="2124834759">
    <w:abstractNumId w:val="16"/>
  </w:num>
  <w:num w:numId="23" w16cid:durableId="372771185">
    <w:abstractNumId w:val="40"/>
  </w:num>
  <w:num w:numId="24" w16cid:durableId="1845125061">
    <w:abstractNumId w:val="36"/>
  </w:num>
  <w:num w:numId="25" w16cid:durableId="1380009862">
    <w:abstractNumId w:val="11"/>
  </w:num>
  <w:num w:numId="26" w16cid:durableId="745878290">
    <w:abstractNumId w:val="25"/>
  </w:num>
  <w:num w:numId="27" w16cid:durableId="1782408528">
    <w:abstractNumId w:val="15"/>
  </w:num>
  <w:num w:numId="28" w16cid:durableId="1884633789">
    <w:abstractNumId w:val="39"/>
  </w:num>
  <w:num w:numId="29" w16cid:durableId="370957524">
    <w:abstractNumId w:val="35"/>
  </w:num>
  <w:num w:numId="30" w16cid:durableId="1896237135">
    <w:abstractNumId w:val="48"/>
  </w:num>
  <w:num w:numId="31" w16cid:durableId="1145123365">
    <w:abstractNumId w:val="26"/>
  </w:num>
  <w:num w:numId="32" w16cid:durableId="1911230881">
    <w:abstractNumId w:val="46"/>
  </w:num>
  <w:num w:numId="33" w16cid:durableId="1922450758">
    <w:abstractNumId w:val="20"/>
  </w:num>
  <w:num w:numId="34" w16cid:durableId="1478186110">
    <w:abstractNumId w:val="52"/>
  </w:num>
  <w:num w:numId="35" w16cid:durableId="798763580">
    <w:abstractNumId w:val="14"/>
  </w:num>
  <w:num w:numId="36" w16cid:durableId="1768117568">
    <w:abstractNumId w:val="42"/>
  </w:num>
  <w:num w:numId="37" w16cid:durableId="1361974455">
    <w:abstractNumId w:val="31"/>
  </w:num>
  <w:num w:numId="38" w16cid:durableId="1957984239">
    <w:abstractNumId w:val="37"/>
  </w:num>
  <w:num w:numId="39" w16cid:durableId="1466658295">
    <w:abstractNumId w:val="33"/>
  </w:num>
  <w:num w:numId="40" w16cid:durableId="1935088751">
    <w:abstractNumId w:val="50"/>
  </w:num>
  <w:num w:numId="41" w16cid:durableId="1956597842">
    <w:abstractNumId w:val="24"/>
  </w:num>
  <w:num w:numId="42" w16cid:durableId="588201242">
    <w:abstractNumId w:val="28"/>
  </w:num>
  <w:num w:numId="43" w16cid:durableId="1130250822">
    <w:abstractNumId w:val="23"/>
  </w:num>
  <w:num w:numId="44" w16cid:durableId="1264415321">
    <w:abstractNumId w:val="21"/>
  </w:num>
  <w:num w:numId="45" w16cid:durableId="252059412">
    <w:abstractNumId w:val="45"/>
  </w:num>
  <w:num w:numId="46" w16cid:durableId="1743988642">
    <w:abstractNumId w:val="53"/>
  </w:num>
  <w:num w:numId="47" w16cid:durableId="435489012">
    <w:abstractNumId w:val="10"/>
  </w:num>
  <w:num w:numId="48" w16cid:durableId="932935936">
    <w:abstractNumId w:val="44"/>
  </w:num>
  <w:num w:numId="49" w16cid:durableId="1465196304">
    <w:abstractNumId w:val="17"/>
  </w:num>
  <w:num w:numId="50" w16cid:durableId="1325357618">
    <w:abstractNumId w:val="43"/>
  </w:num>
  <w:num w:numId="51" w16cid:durableId="1707637">
    <w:abstractNumId w:val="30"/>
  </w:num>
  <w:num w:numId="52" w16cid:durableId="1357579058">
    <w:abstractNumId w:val="12"/>
  </w:num>
  <w:num w:numId="53" w16cid:durableId="1221676052">
    <w:abstractNumId w:val="19"/>
  </w:num>
  <w:num w:numId="54" w16cid:durableId="1596816634">
    <w:abstractNumId w:val="27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proofState w:spelling="clean" w:grammar="clean"/>
  <w:stylePaneFormatFilter w:val="0208" w:allStyles="0" w:customStyles="0" w:latentStyles="0" w:stylesInUse="1" w:headingStyles="0" w:numberingStyles="0" w:tableStyles="0" w:directFormattingOnRuns="0" w:directFormattingOnParagraphs="1" w:directFormattingOnNumbering="0" w:directFormattingOnTables="0" w:clearFormatting="0" w:top3HeadingStyles="0" w:visibleStyles="0" w:alternateStyleNames="0"/>
  <w:stylePaneSortMethod w:val="0000"/>
  <w:defaultTabStop w:val="720"/>
  <w:doNotHyphenateCaps/>
  <w:evenAndOddHeaders/>
  <w:drawingGridHorizontalSpacing w:val="110"/>
  <w:displayHorizontalDrawingGridEvery w:val="2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szS3MDEyBxIW5ko6SsGpxcWZ+XkgBYa1ANsZlNIsAAAA"/>
  </w:docVars>
  <w:rsids>
    <w:rsidRoot w:val="008978E6"/>
    <w:rsid w:val="00000ED8"/>
    <w:rsid w:val="0000141D"/>
    <w:rsid w:val="00003D27"/>
    <w:rsid w:val="00004766"/>
    <w:rsid w:val="00007A42"/>
    <w:rsid w:val="00010ADC"/>
    <w:rsid w:val="00010AE5"/>
    <w:rsid w:val="00020CEE"/>
    <w:rsid w:val="00021DB4"/>
    <w:rsid w:val="00022194"/>
    <w:rsid w:val="00022667"/>
    <w:rsid w:val="00023389"/>
    <w:rsid w:val="0002426C"/>
    <w:rsid w:val="00025B0C"/>
    <w:rsid w:val="0002641D"/>
    <w:rsid w:val="0002776E"/>
    <w:rsid w:val="00031C1E"/>
    <w:rsid w:val="0003394A"/>
    <w:rsid w:val="000377AF"/>
    <w:rsid w:val="0004084D"/>
    <w:rsid w:val="000416AA"/>
    <w:rsid w:val="00042BBC"/>
    <w:rsid w:val="00045404"/>
    <w:rsid w:val="0005448D"/>
    <w:rsid w:val="00056299"/>
    <w:rsid w:val="00056C68"/>
    <w:rsid w:val="00063548"/>
    <w:rsid w:val="00066637"/>
    <w:rsid w:val="00070DA3"/>
    <w:rsid w:val="000738E7"/>
    <w:rsid w:val="00073EC7"/>
    <w:rsid w:val="00074A1B"/>
    <w:rsid w:val="00074EB2"/>
    <w:rsid w:val="00075363"/>
    <w:rsid w:val="0007565C"/>
    <w:rsid w:val="00081271"/>
    <w:rsid w:val="00083B1A"/>
    <w:rsid w:val="000958E1"/>
    <w:rsid w:val="00096290"/>
    <w:rsid w:val="000B0EFF"/>
    <w:rsid w:val="000B2D5D"/>
    <w:rsid w:val="000B31B9"/>
    <w:rsid w:val="000B3840"/>
    <w:rsid w:val="000B48E7"/>
    <w:rsid w:val="000B6E19"/>
    <w:rsid w:val="000C024C"/>
    <w:rsid w:val="000C19AD"/>
    <w:rsid w:val="000C3778"/>
    <w:rsid w:val="000C5DD5"/>
    <w:rsid w:val="000C77BA"/>
    <w:rsid w:val="000D5EFB"/>
    <w:rsid w:val="000D60F2"/>
    <w:rsid w:val="000E2984"/>
    <w:rsid w:val="000E703E"/>
    <w:rsid w:val="000F130A"/>
    <w:rsid w:val="000F45F3"/>
    <w:rsid w:val="000F4AAE"/>
    <w:rsid w:val="000F640E"/>
    <w:rsid w:val="001041C6"/>
    <w:rsid w:val="001068E9"/>
    <w:rsid w:val="00112059"/>
    <w:rsid w:val="00114338"/>
    <w:rsid w:val="0011454E"/>
    <w:rsid w:val="00114CBA"/>
    <w:rsid w:val="00116D0E"/>
    <w:rsid w:val="0012045D"/>
    <w:rsid w:val="00120C80"/>
    <w:rsid w:val="001225E0"/>
    <w:rsid w:val="00124A3F"/>
    <w:rsid w:val="0012528A"/>
    <w:rsid w:val="00125C0A"/>
    <w:rsid w:val="0012694D"/>
    <w:rsid w:val="001316E0"/>
    <w:rsid w:val="00131CC4"/>
    <w:rsid w:val="00132799"/>
    <w:rsid w:val="001344AD"/>
    <w:rsid w:val="0013508F"/>
    <w:rsid w:val="00143564"/>
    <w:rsid w:val="00144881"/>
    <w:rsid w:val="00145FEF"/>
    <w:rsid w:val="00146B68"/>
    <w:rsid w:val="00151587"/>
    <w:rsid w:val="00151CB4"/>
    <w:rsid w:val="00152981"/>
    <w:rsid w:val="00152B43"/>
    <w:rsid w:val="00160A23"/>
    <w:rsid w:val="00162524"/>
    <w:rsid w:val="00171BD6"/>
    <w:rsid w:val="0018412F"/>
    <w:rsid w:val="001848B7"/>
    <w:rsid w:val="00185D75"/>
    <w:rsid w:val="0019283C"/>
    <w:rsid w:val="00193A88"/>
    <w:rsid w:val="0019468F"/>
    <w:rsid w:val="00196ED3"/>
    <w:rsid w:val="001978E4"/>
    <w:rsid w:val="001A42B8"/>
    <w:rsid w:val="001A54E8"/>
    <w:rsid w:val="001A56C2"/>
    <w:rsid w:val="001B59E1"/>
    <w:rsid w:val="001B646E"/>
    <w:rsid w:val="001C1AFC"/>
    <w:rsid w:val="001C2A5E"/>
    <w:rsid w:val="001C4167"/>
    <w:rsid w:val="001C4516"/>
    <w:rsid w:val="001C4632"/>
    <w:rsid w:val="001D3CBF"/>
    <w:rsid w:val="001D42B5"/>
    <w:rsid w:val="001E002F"/>
    <w:rsid w:val="001E07A9"/>
    <w:rsid w:val="001E4278"/>
    <w:rsid w:val="001E62A8"/>
    <w:rsid w:val="001F54F0"/>
    <w:rsid w:val="001F7C41"/>
    <w:rsid w:val="001F7D90"/>
    <w:rsid w:val="00201F53"/>
    <w:rsid w:val="0021196C"/>
    <w:rsid w:val="0021570D"/>
    <w:rsid w:val="00217DEE"/>
    <w:rsid w:val="00223150"/>
    <w:rsid w:val="00226D79"/>
    <w:rsid w:val="0022795A"/>
    <w:rsid w:val="00227C19"/>
    <w:rsid w:val="00230156"/>
    <w:rsid w:val="002307B4"/>
    <w:rsid w:val="002318BC"/>
    <w:rsid w:val="002323D6"/>
    <w:rsid w:val="00233173"/>
    <w:rsid w:val="00233F66"/>
    <w:rsid w:val="00241BDE"/>
    <w:rsid w:val="00242081"/>
    <w:rsid w:val="00243D3C"/>
    <w:rsid w:val="002452A3"/>
    <w:rsid w:val="002463DB"/>
    <w:rsid w:val="002508FB"/>
    <w:rsid w:val="00251091"/>
    <w:rsid w:val="00251DBF"/>
    <w:rsid w:val="00252326"/>
    <w:rsid w:val="00256D19"/>
    <w:rsid w:val="002570D9"/>
    <w:rsid w:val="002602C8"/>
    <w:rsid w:val="00260372"/>
    <w:rsid w:val="00260B84"/>
    <w:rsid w:val="00263164"/>
    <w:rsid w:val="00263DEB"/>
    <w:rsid w:val="002643A5"/>
    <w:rsid w:val="00265E1D"/>
    <w:rsid w:val="0027286F"/>
    <w:rsid w:val="00272F97"/>
    <w:rsid w:val="00274547"/>
    <w:rsid w:val="00275AA1"/>
    <w:rsid w:val="00276E98"/>
    <w:rsid w:val="00280F29"/>
    <w:rsid w:val="00282840"/>
    <w:rsid w:val="00282A19"/>
    <w:rsid w:val="0029141F"/>
    <w:rsid w:val="00291FB8"/>
    <w:rsid w:val="002922ED"/>
    <w:rsid w:val="002930A9"/>
    <w:rsid w:val="002950F3"/>
    <w:rsid w:val="00295406"/>
    <w:rsid w:val="002A0E43"/>
    <w:rsid w:val="002A204F"/>
    <w:rsid w:val="002A40FF"/>
    <w:rsid w:val="002A54D9"/>
    <w:rsid w:val="002A6D6E"/>
    <w:rsid w:val="002A767F"/>
    <w:rsid w:val="002B565B"/>
    <w:rsid w:val="002B653D"/>
    <w:rsid w:val="002C16CA"/>
    <w:rsid w:val="002C1BA5"/>
    <w:rsid w:val="002C1D12"/>
    <w:rsid w:val="002C1DDC"/>
    <w:rsid w:val="002C2A2D"/>
    <w:rsid w:val="002C7B13"/>
    <w:rsid w:val="002D0FE4"/>
    <w:rsid w:val="002D2BF4"/>
    <w:rsid w:val="002D2E52"/>
    <w:rsid w:val="002D2F4B"/>
    <w:rsid w:val="002D3671"/>
    <w:rsid w:val="002D534D"/>
    <w:rsid w:val="002D5A27"/>
    <w:rsid w:val="002D6C91"/>
    <w:rsid w:val="002D6F0F"/>
    <w:rsid w:val="002E14D0"/>
    <w:rsid w:val="002E21D3"/>
    <w:rsid w:val="002E2530"/>
    <w:rsid w:val="002E4DBA"/>
    <w:rsid w:val="002E66EB"/>
    <w:rsid w:val="002E7C69"/>
    <w:rsid w:val="002F09AB"/>
    <w:rsid w:val="002F11FD"/>
    <w:rsid w:val="002F17BC"/>
    <w:rsid w:val="002F350B"/>
    <w:rsid w:val="002F4E73"/>
    <w:rsid w:val="002F5AD9"/>
    <w:rsid w:val="002F5EA9"/>
    <w:rsid w:val="00304738"/>
    <w:rsid w:val="00306011"/>
    <w:rsid w:val="00307CB2"/>
    <w:rsid w:val="00313251"/>
    <w:rsid w:val="003166D4"/>
    <w:rsid w:val="003175B7"/>
    <w:rsid w:val="00321A54"/>
    <w:rsid w:val="00324614"/>
    <w:rsid w:val="00324B68"/>
    <w:rsid w:val="0033537B"/>
    <w:rsid w:val="003355A7"/>
    <w:rsid w:val="00345C22"/>
    <w:rsid w:val="0035008D"/>
    <w:rsid w:val="0035032A"/>
    <w:rsid w:val="0035095E"/>
    <w:rsid w:val="00353605"/>
    <w:rsid w:val="003657E3"/>
    <w:rsid w:val="00365A8C"/>
    <w:rsid w:val="00365CD1"/>
    <w:rsid w:val="003709A0"/>
    <w:rsid w:val="003726B0"/>
    <w:rsid w:val="00375FA9"/>
    <w:rsid w:val="00376725"/>
    <w:rsid w:val="0038151D"/>
    <w:rsid w:val="00382F53"/>
    <w:rsid w:val="00383EF4"/>
    <w:rsid w:val="00384758"/>
    <w:rsid w:val="00384CD6"/>
    <w:rsid w:val="00390643"/>
    <w:rsid w:val="00394DC3"/>
    <w:rsid w:val="003A091A"/>
    <w:rsid w:val="003A433C"/>
    <w:rsid w:val="003A5AF0"/>
    <w:rsid w:val="003A5BDE"/>
    <w:rsid w:val="003B530E"/>
    <w:rsid w:val="003B55C5"/>
    <w:rsid w:val="003C5041"/>
    <w:rsid w:val="003C5396"/>
    <w:rsid w:val="003C74F0"/>
    <w:rsid w:val="003C7A44"/>
    <w:rsid w:val="003D02D7"/>
    <w:rsid w:val="003D0D86"/>
    <w:rsid w:val="003D1DCD"/>
    <w:rsid w:val="003D3551"/>
    <w:rsid w:val="003D48E2"/>
    <w:rsid w:val="003D5A18"/>
    <w:rsid w:val="003E1427"/>
    <w:rsid w:val="003E37F3"/>
    <w:rsid w:val="003E38FD"/>
    <w:rsid w:val="003E7033"/>
    <w:rsid w:val="003F384B"/>
    <w:rsid w:val="003F44A2"/>
    <w:rsid w:val="003F4887"/>
    <w:rsid w:val="004015A0"/>
    <w:rsid w:val="0040291C"/>
    <w:rsid w:val="00403DF9"/>
    <w:rsid w:val="00405A6F"/>
    <w:rsid w:val="004075C2"/>
    <w:rsid w:val="004112FD"/>
    <w:rsid w:val="00411698"/>
    <w:rsid w:val="00413D75"/>
    <w:rsid w:val="00414563"/>
    <w:rsid w:val="0041576D"/>
    <w:rsid w:val="0041729D"/>
    <w:rsid w:val="0042090E"/>
    <w:rsid w:val="00422342"/>
    <w:rsid w:val="00422949"/>
    <w:rsid w:val="00430BCD"/>
    <w:rsid w:val="00432623"/>
    <w:rsid w:val="004352D0"/>
    <w:rsid w:val="00446ACC"/>
    <w:rsid w:val="00450970"/>
    <w:rsid w:val="00460593"/>
    <w:rsid w:val="00460F2B"/>
    <w:rsid w:val="00461AB1"/>
    <w:rsid w:val="00462EA9"/>
    <w:rsid w:val="00465434"/>
    <w:rsid w:val="0046555A"/>
    <w:rsid w:val="004726BD"/>
    <w:rsid w:val="00473FC5"/>
    <w:rsid w:val="00474395"/>
    <w:rsid w:val="004757A7"/>
    <w:rsid w:val="00475A96"/>
    <w:rsid w:val="004768D5"/>
    <w:rsid w:val="004817D8"/>
    <w:rsid w:val="004836F1"/>
    <w:rsid w:val="00484325"/>
    <w:rsid w:val="00486E51"/>
    <w:rsid w:val="00487F14"/>
    <w:rsid w:val="004914D3"/>
    <w:rsid w:val="00492A73"/>
    <w:rsid w:val="00493516"/>
    <w:rsid w:val="00494C15"/>
    <w:rsid w:val="00495899"/>
    <w:rsid w:val="004977F8"/>
    <w:rsid w:val="00497EAB"/>
    <w:rsid w:val="004A1512"/>
    <w:rsid w:val="004A1B7A"/>
    <w:rsid w:val="004A29CD"/>
    <w:rsid w:val="004A3754"/>
    <w:rsid w:val="004A4D30"/>
    <w:rsid w:val="004A57DA"/>
    <w:rsid w:val="004A773B"/>
    <w:rsid w:val="004B17DF"/>
    <w:rsid w:val="004B32AB"/>
    <w:rsid w:val="004B3726"/>
    <w:rsid w:val="004B4E16"/>
    <w:rsid w:val="004B5DD2"/>
    <w:rsid w:val="004B6356"/>
    <w:rsid w:val="004B7167"/>
    <w:rsid w:val="004C2D05"/>
    <w:rsid w:val="004C5E92"/>
    <w:rsid w:val="004D0937"/>
    <w:rsid w:val="004D5176"/>
    <w:rsid w:val="004D58E3"/>
    <w:rsid w:val="004D66FE"/>
    <w:rsid w:val="004D7187"/>
    <w:rsid w:val="004E363C"/>
    <w:rsid w:val="004F3723"/>
    <w:rsid w:val="004F4539"/>
    <w:rsid w:val="004F5D13"/>
    <w:rsid w:val="00500D4A"/>
    <w:rsid w:val="00504BA0"/>
    <w:rsid w:val="00505605"/>
    <w:rsid w:val="005058FF"/>
    <w:rsid w:val="00505CEE"/>
    <w:rsid w:val="00507B1E"/>
    <w:rsid w:val="00511AD2"/>
    <w:rsid w:val="00513B59"/>
    <w:rsid w:val="00515272"/>
    <w:rsid w:val="005162D1"/>
    <w:rsid w:val="00516806"/>
    <w:rsid w:val="00516E59"/>
    <w:rsid w:val="00516FBF"/>
    <w:rsid w:val="005176D5"/>
    <w:rsid w:val="005219D2"/>
    <w:rsid w:val="00523A5D"/>
    <w:rsid w:val="00523B27"/>
    <w:rsid w:val="00523DC2"/>
    <w:rsid w:val="00525AED"/>
    <w:rsid w:val="0052664A"/>
    <w:rsid w:val="005334E5"/>
    <w:rsid w:val="0054102D"/>
    <w:rsid w:val="005418E0"/>
    <w:rsid w:val="00541E21"/>
    <w:rsid w:val="00545AA9"/>
    <w:rsid w:val="00546880"/>
    <w:rsid w:val="00551B38"/>
    <w:rsid w:val="00552CDC"/>
    <w:rsid w:val="0055717C"/>
    <w:rsid w:val="00557EEF"/>
    <w:rsid w:val="00563E5B"/>
    <w:rsid w:val="005751EB"/>
    <w:rsid w:val="005833C8"/>
    <w:rsid w:val="005842C6"/>
    <w:rsid w:val="005848A9"/>
    <w:rsid w:val="00586964"/>
    <w:rsid w:val="00586F05"/>
    <w:rsid w:val="00590C1A"/>
    <w:rsid w:val="00592242"/>
    <w:rsid w:val="0059309B"/>
    <w:rsid w:val="00593964"/>
    <w:rsid w:val="005941BE"/>
    <w:rsid w:val="005952A0"/>
    <w:rsid w:val="005A3A5F"/>
    <w:rsid w:val="005A41FC"/>
    <w:rsid w:val="005A586F"/>
    <w:rsid w:val="005A7B28"/>
    <w:rsid w:val="005C02D3"/>
    <w:rsid w:val="005C08EE"/>
    <w:rsid w:val="005C187A"/>
    <w:rsid w:val="005C1898"/>
    <w:rsid w:val="005C1AA0"/>
    <w:rsid w:val="005C1CC3"/>
    <w:rsid w:val="005C1D62"/>
    <w:rsid w:val="005C5030"/>
    <w:rsid w:val="005C52EE"/>
    <w:rsid w:val="005C6375"/>
    <w:rsid w:val="005D2641"/>
    <w:rsid w:val="005D7307"/>
    <w:rsid w:val="005D7501"/>
    <w:rsid w:val="005E4FEF"/>
    <w:rsid w:val="005E793A"/>
    <w:rsid w:val="005F18D6"/>
    <w:rsid w:val="005F2DFA"/>
    <w:rsid w:val="005F63C6"/>
    <w:rsid w:val="005F6A94"/>
    <w:rsid w:val="00601AB1"/>
    <w:rsid w:val="006050EE"/>
    <w:rsid w:val="00605EAB"/>
    <w:rsid w:val="00610DAD"/>
    <w:rsid w:val="00611FB8"/>
    <w:rsid w:val="0061424A"/>
    <w:rsid w:val="006145FA"/>
    <w:rsid w:val="00615175"/>
    <w:rsid w:val="00617030"/>
    <w:rsid w:val="006179B3"/>
    <w:rsid w:val="00625F8E"/>
    <w:rsid w:val="00627F64"/>
    <w:rsid w:val="00634626"/>
    <w:rsid w:val="00634A2F"/>
    <w:rsid w:val="0063551E"/>
    <w:rsid w:val="006364E1"/>
    <w:rsid w:val="006374EB"/>
    <w:rsid w:val="00642F22"/>
    <w:rsid w:val="006467D9"/>
    <w:rsid w:val="006478B3"/>
    <w:rsid w:val="006526D5"/>
    <w:rsid w:val="006547E5"/>
    <w:rsid w:val="006549F5"/>
    <w:rsid w:val="00654C45"/>
    <w:rsid w:val="00654D52"/>
    <w:rsid w:val="00656383"/>
    <w:rsid w:val="00657F89"/>
    <w:rsid w:val="00663263"/>
    <w:rsid w:val="0066383F"/>
    <w:rsid w:val="0066517B"/>
    <w:rsid w:val="0066638A"/>
    <w:rsid w:val="00666AF3"/>
    <w:rsid w:val="00667489"/>
    <w:rsid w:val="00672AEE"/>
    <w:rsid w:val="00673082"/>
    <w:rsid w:val="00673140"/>
    <w:rsid w:val="006737AD"/>
    <w:rsid w:val="006809CE"/>
    <w:rsid w:val="006835CC"/>
    <w:rsid w:val="00685AC1"/>
    <w:rsid w:val="00687FB7"/>
    <w:rsid w:val="006910A3"/>
    <w:rsid w:val="00692E3C"/>
    <w:rsid w:val="006938DE"/>
    <w:rsid w:val="00694C35"/>
    <w:rsid w:val="006979CE"/>
    <w:rsid w:val="006A347A"/>
    <w:rsid w:val="006A36A3"/>
    <w:rsid w:val="006A3B74"/>
    <w:rsid w:val="006B08C9"/>
    <w:rsid w:val="006B63FB"/>
    <w:rsid w:val="006C30AB"/>
    <w:rsid w:val="006C7E5C"/>
    <w:rsid w:val="006D0432"/>
    <w:rsid w:val="006D48EA"/>
    <w:rsid w:val="006D4FB0"/>
    <w:rsid w:val="006D51B1"/>
    <w:rsid w:val="006D79E4"/>
    <w:rsid w:val="006E6F5A"/>
    <w:rsid w:val="006F2612"/>
    <w:rsid w:val="006F550F"/>
    <w:rsid w:val="007042C8"/>
    <w:rsid w:val="0070522F"/>
    <w:rsid w:val="00705CAC"/>
    <w:rsid w:val="00705F05"/>
    <w:rsid w:val="007104F2"/>
    <w:rsid w:val="00710C98"/>
    <w:rsid w:val="00711B90"/>
    <w:rsid w:val="00711BE6"/>
    <w:rsid w:val="007130FA"/>
    <w:rsid w:val="0071530E"/>
    <w:rsid w:val="00715ECE"/>
    <w:rsid w:val="00716206"/>
    <w:rsid w:val="0072680D"/>
    <w:rsid w:val="007273DD"/>
    <w:rsid w:val="00731468"/>
    <w:rsid w:val="007320E2"/>
    <w:rsid w:val="007323EB"/>
    <w:rsid w:val="0073293B"/>
    <w:rsid w:val="00732C48"/>
    <w:rsid w:val="007356D7"/>
    <w:rsid w:val="007469D6"/>
    <w:rsid w:val="00753341"/>
    <w:rsid w:val="0075609F"/>
    <w:rsid w:val="0076039A"/>
    <w:rsid w:val="00760C11"/>
    <w:rsid w:val="00765C8D"/>
    <w:rsid w:val="00765E7C"/>
    <w:rsid w:val="00767911"/>
    <w:rsid w:val="00767D12"/>
    <w:rsid w:val="007710DD"/>
    <w:rsid w:val="00776160"/>
    <w:rsid w:val="00777138"/>
    <w:rsid w:val="0078277A"/>
    <w:rsid w:val="00787373"/>
    <w:rsid w:val="0079268F"/>
    <w:rsid w:val="007929BF"/>
    <w:rsid w:val="00794EEB"/>
    <w:rsid w:val="00796690"/>
    <w:rsid w:val="007A05E9"/>
    <w:rsid w:val="007A4190"/>
    <w:rsid w:val="007A5C75"/>
    <w:rsid w:val="007A7369"/>
    <w:rsid w:val="007B0ABC"/>
    <w:rsid w:val="007B1805"/>
    <w:rsid w:val="007B745E"/>
    <w:rsid w:val="007C7254"/>
    <w:rsid w:val="007C765D"/>
    <w:rsid w:val="007D2C0D"/>
    <w:rsid w:val="007D43EF"/>
    <w:rsid w:val="007E4281"/>
    <w:rsid w:val="007E4317"/>
    <w:rsid w:val="007F0556"/>
    <w:rsid w:val="00801D8A"/>
    <w:rsid w:val="00807A9F"/>
    <w:rsid w:val="0081003E"/>
    <w:rsid w:val="0081663C"/>
    <w:rsid w:val="00820C4B"/>
    <w:rsid w:val="008243A4"/>
    <w:rsid w:val="00824418"/>
    <w:rsid w:val="00825380"/>
    <w:rsid w:val="00827E07"/>
    <w:rsid w:val="00830068"/>
    <w:rsid w:val="008349F4"/>
    <w:rsid w:val="00834FD3"/>
    <w:rsid w:val="00836A58"/>
    <w:rsid w:val="00840B85"/>
    <w:rsid w:val="008415B7"/>
    <w:rsid w:val="00844424"/>
    <w:rsid w:val="00844DFA"/>
    <w:rsid w:val="00845541"/>
    <w:rsid w:val="008505F8"/>
    <w:rsid w:val="00852AC4"/>
    <w:rsid w:val="00855E72"/>
    <w:rsid w:val="00860656"/>
    <w:rsid w:val="00860FBC"/>
    <w:rsid w:val="0086158A"/>
    <w:rsid w:val="0086601D"/>
    <w:rsid w:val="0087008E"/>
    <w:rsid w:val="008718CC"/>
    <w:rsid w:val="00874C40"/>
    <w:rsid w:val="00874CD3"/>
    <w:rsid w:val="0089039A"/>
    <w:rsid w:val="008937FE"/>
    <w:rsid w:val="00894317"/>
    <w:rsid w:val="0089514D"/>
    <w:rsid w:val="00895A1C"/>
    <w:rsid w:val="00896183"/>
    <w:rsid w:val="008978E6"/>
    <w:rsid w:val="008A035D"/>
    <w:rsid w:val="008A0C2B"/>
    <w:rsid w:val="008A10DA"/>
    <w:rsid w:val="008A313D"/>
    <w:rsid w:val="008A68BA"/>
    <w:rsid w:val="008A7DD1"/>
    <w:rsid w:val="008A7E46"/>
    <w:rsid w:val="008B08DB"/>
    <w:rsid w:val="008B536D"/>
    <w:rsid w:val="008B6C9F"/>
    <w:rsid w:val="008B7F94"/>
    <w:rsid w:val="008C2EC5"/>
    <w:rsid w:val="008C3343"/>
    <w:rsid w:val="008D1F1B"/>
    <w:rsid w:val="008D23DE"/>
    <w:rsid w:val="008D2D0E"/>
    <w:rsid w:val="008D4B2D"/>
    <w:rsid w:val="008D6069"/>
    <w:rsid w:val="008D66E6"/>
    <w:rsid w:val="008D7A4C"/>
    <w:rsid w:val="008E2002"/>
    <w:rsid w:val="008E5413"/>
    <w:rsid w:val="008E7347"/>
    <w:rsid w:val="008F3486"/>
    <w:rsid w:val="00902B58"/>
    <w:rsid w:val="0090416F"/>
    <w:rsid w:val="009056A6"/>
    <w:rsid w:val="00905E95"/>
    <w:rsid w:val="00906396"/>
    <w:rsid w:val="009066E3"/>
    <w:rsid w:val="00906FCF"/>
    <w:rsid w:val="00912F19"/>
    <w:rsid w:val="009140A9"/>
    <w:rsid w:val="00915F92"/>
    <w:rsid w:val="00916281"/>
    <w:rsid w:val="00920156"/>
    <w:rsid w:val="00925482"/>
    <w:rsid w:val="00927B19"/>
    <w:rsid w:val="0093128F"/>
    <w:rsid w:val="009312A1"/>
    <w:rsid w:val="00931351"/>
    <w:rsid w:val="009375B3"/>
    <w:rsid w:val="00937B18"/>
    <w:rsid w:val="009439C4"/>
    <w:rsid w:val="00944B17"/>
    <w:rsid w:val="00946A12"/>
    <w:rsid w:val="00955CFD"/>
    <w:rsid w:val="0096181B"/>
    <w:rsid w:val="009620A9"/>
    <w:rsid w:val="00962716"/>
    <w:rsid w:val="009657B8"/>
    <w:rsid w:val="0096677F"/>
    <w:rsid w:val="00966976"/>
    <w:rsid w:val="00970315"/>
    <w:rsid w:val="00970AB5"/>
    <w:rsid w:val="00971943"/>
    <w:rsid w:val="00972315"/>
    <w:rsid w:val="00973774"/>
    <w:rsid w:val="009771BF"/>
    <w:rsid w:val="009850ED"/>
    <w:rsid w:val="00985688"/>
    <w:rsid w:val="00986796"/>
    <w:rsid w:val="009901D5"/>
    <w:rsid w:val="00990692"/>
    <w:rsid w:val="009A14E1"/>
    <w:rsid w:val="009A186B"/>
    <w:rsid w:val="009A2916"/>
    <w:rsid w:val="009A3107"/>
    <w:rsid w:val="009A604D"/>
    <w:rsid w:val="009A6445"/>
    <w:rsid w:val="009B086C"/>
    <w:rsid w:val="009B5731"/>
    <w:rsid w:val="009B5D77"/>
    <w:rsid w:val="009C088F"/>
    <w:rsid w:val="009C39E6"/>
    <w:rsid w:val="009C6141"/>
    <w:rsid w:val="009C6184"/>
    <w:rsid w:val="009C7EDC"/>
    <w:rsid w:val="009D0BE4"/>
    <w:rsid w:val="009D2AB7"/>
    <w:rsid w:val="009D599C"/>
    <w:rsid w:val="009E0CF2"/>
    <w:rsid w:val="009E1623"/>
    <w:rsid w:val="009E1B05"/>
    <w:rsid w:val="009E26B1"/>
    <w:rsid w:val="009E2EFA"/>
    <w:rsid w:val="009E7D4F"/>
    <w:rsid w:val="009F1539"/>
    <w:rsid w:val="009F1933"/>
    <w:rsid w:val="009F362D"/>
    <w:rsid w:val="009F5CC2"/>
    <w:rsid w:val="00A00C3C"/>
    <w:rsid w:val="00A01EC9"/>
    <w:rsid w:val="00A02A4C"/>
    <w:rsid w:val="00A03C3F"/>
    <w:rsid w:val="00A04193"/>
    <w:rsid w:val="00A06B11"/>
    <w:rsid w:val="00A07228"/>
    <w:rsid w:val="00A10746"/>
    <w:rsid w:val="00A1130A"/>
    <w:rsid w:val="00A12DFA"/>
    <w:rsid w:val="00A161FC"/>
    <w:rsid w:val="00A20F39"/>
    <w:rsid w:val="00A22505"/>
    <w:rsid w:val="00A23177"/>
    <w:rsid w:val="00A24173"/>
    <w:rsid w:val="00A24C90"/>
    <w:rsid w:val="00A26CB7"/>
    <w:rsid w:val="00A3032B"/>
    <w:rsid w:val="00A303EA"/>
    <w:rsid w:val="00A3134D"/>
    <w:rsid w:val="00A32C49"/>
    <w:rsid w:val="00A330FC"/>
    <w:rsid w:val="00A336E3"/>
    <w:rsid w:val="00A36319"/>
    <w:rsid w:val="00A3796E"/>
    <w:rsid w:val="00A445C9"/>
    <w:rsid w:val="00A44C0A"/>
    <w:rsid w:val="00A60A53"/>
    <w:rsid w:val="00A61A82"/>
    <w:rsid w:val="00A6653E"/>
    <w:rsid w:val="00A66F7D"/>
    <w:rsid w:val="00A72B8F"/>
    <w:rsid w:val="00A733A6"/>
    <w:rsid w:val="00A73F92"/>
    <w:rsid w:val="00A74BD0"/>
    <w:rsid w:val="00A74F9A"/>
    <w:rsid w:val="00A7676E"/>
    <w:rsid w:val="00A8224D"/>
    <w:rsid w:val="00A84039"/>
    <w:rsid w:val="00A86ABE"/>
    <w:rsid w:val="00A86DDB"/>
    <w:rsid w:val="00A876B3"/>
    <w:rsid w:val="00A9050F"/>
    <w:rsid w:val="00A91469"/>
    <w:rsid w:val="00A93D2C"/>
    <w:rsid w:val="00A95FDF"/>
    <w:rsid w:val="00AA37B9"/>
    <w:rsid w:val="00AA4931"/>
    <w:rsid w:val="00AA791A"/>
    <w:rsid w:val="00AB03CA"/>
    <w:rsid w:val="00AB4553"/>
    <w:rsid w:val="00AB70E6"/>
    <w:rsid w:val="00AC0E52"/>
    <w:rsid w:val="00AC2B4F"/>
    <w:rsid w:val="00AC2C7A"/>
    <w:rsid w:val="00AC5FF2"/>
    <w:rsid w:val="00AC7082"/>
    <w:rsid w:val="00AC71E0"/>
    <w:rsid w:val="00AC7355"/>
    <w:rsid w:val="00AD194A"/>
    <w:rsid w:val="00AD3C55"/>
    <w:rsid w:val="00AD407C"/>
    <w:rsid w:val="00AD606E"/>
    <w:rsid w:val="00AD7773"/>
    <w:rsid w:val="00AD7BB2"/>
    <w:rsid w:val="00AE4CC3"/>
    <w:rsid w:val="00AE62C9"/>
    <w:rsid w:val="00AE7BE2"/>
    <w:rsid w:val="00AE7C08"/>
    <w:rsid w:val="00AF3E50"/>
    <w:rsid w:val="00AF42AD"/>
    <w:rsid w:val="00B00C0E"/>
    <w:rsid w:val="00B0470F"/>
    <w:rsid w:val="00B04E0F"/>
    <w:rsid w:val="00B20530"/>
    <w:rsid w:val="00B2191D"/>
    <w:rsid w:val="00B31959"/>
    <w:rsid w:val="00B34CDC"/>
    <w:rsid w:val="00B3592A"/>
    <w:rsid w:val="00B36B21"/>
    <w:rsid w:val="00B42904"/>
    <w:rsid w:val="00B44C99"/>
    <w:rsid w:val="00B45F17"/>
    <w:rsid w:val="00B470B4"/>
    <w:rsid w:val="00B50D68"/>
    <w:rsid w:val="00B52141"/>
    <w:rsid w:val="00B553A6"/>
    <w:rsid w:val="00B57675"/>
    <w:rsid w:val="00B603D0"/>
    <w:rsid w:val="00B61AA3"/>
    <w:rsid w:val="00B62027"/>
    <w:rsid w:val="00B63E12"/>
    <w:rsid w:val="00B67175"/>
    <w:rsid w:val="00B70440"/>
    <w:rsid w:val="00B730D4"/>
    <w:rsid w:val="00B7393D"/>
    <w:rsid w:val="00B77CC6"/>
    <w:rsid w:val="00B819F2"/>
    <w:rsid w:val="00B81DFB"/>
    <w:rsid w:val="00B85B45"/>
    <w:rsid w:val="00B860D1"/>
    <w:rsid w:val="00B92352"/>
    <w:rsid w:val="00B9402E"/>
    <w:rsid w:val="00BA1A22"/>
    <w:rsid w:val="00BA2151"/>
    <w:rsid w:val="00BA25A4"/>
    <w:rsid w:val="00BA2FD8"/>
    <w:rsid w:val="00BA720E"/>
    <w:rsid w:val="00BB2A83"/>
    <w:rsid w:val="00BB34C8"/>
    <w:rsid w:val="00BB405A"/>
    <w:rsid w:val="00BB74D9"/>
    <w:rsid w:val="00BB77C0"/>
    <w:rsid w:val="00BC080F"/>
    <w:rsid w:val="00BC65B6"/>
    <w:rsid w:val="00BC6D45"/>
    <w:rsid w:val="00BC76B6"/>
    <w:rsid w:val="00BD1985"/>
    <w:rsid w:val="00BD324F"/>
    <w:rsid w:val="00BD504C"/>
    <w:rsid w:val="00BD7857"/>
    <w:rsid w:val="00BE1010"/>
    <w:rsid w:val="00BE24C5"/>
    <w:rsid w:val="00BE37F9"/>
    <w:rsid w:val="00BE3D28"/>
    <w:rsid w:val="00BE7953"/>
    <w:rsid w:val="00BF1171"/>
    <w:rsid w:val="00BF1313"/>
    <w:rsid w:val="00BF1B53"/>
    <w:rsid w:val="00BF54E7"/>
    <w:rsid w:val="00BF58F1"/>
    <w:rsid w:val="00BF6074"/>
    <w:rsid w:val="00C0486D"/>
    <w:rsid w:val="00C12402"/>
    <w:rsid w:val="00C14999"/>
    <w:rsid w:val="00C150CF"/>
    <w:rsid w:val="00C17E69"/>
    <w:rsid w:val="00C20FDB"/>
    <w:rsid w:val="00C3281B"/>
    <w:rsid w:val="00C33CC0"/>
    <w:rsid w:val="00C36600"/>
    <w:rsid w:val="00C41F96"/>
    <w:rsid w:val="00C420CC"/>
    <w:rsid w:val="00C42FEF"/>
    <w:rsid w:val="00C468D3"/>
    <w:rsid w:val="00C5019B"/>
    <w:rsid w:val="00C50EEC"/>
    <w:rsid w:val="00C5383F"/>
    <w:rsid w:val="00C619A1"/>
    <w:rsid w:val="00C67024"/>
    <w:rsid w:val="00C76091"/>
    <w:rsid w:val="00C769AC"/>
    <w:rsid w:val="00C83F6B"/>
    <w:rsid w:val="00C874FC"/>
    <w:rsid w:val="00C904E0"/>
    <w:rsid w:val="00C91BE6"/>
    <w:rsid w:val="00C9238E"/>
    <w:rsid w:val="00C92B6F"/>
    <w:rsid w:val="00C93D37"/>
    <w:rsid w:val="00CA05FF"/>
    <w:rsid w:val="00CA26CA"/>
    <w:rsid w:val="00CA3C10"/>
    <w:rsid w:val="00CA4C66"/>
    <w:rsid w:val="00CB10A9"/>
    <w:rsid w:val="00CB12D0"/>
    <w:rsid w:val="00CB3F75"/>
    <w:rsid w:val="00CB5D10"/>
    <w:rsid w:val="00CC02C7"/>
    <w:rsid w:val="00CC042F"/>
    <w:rsid w:val="00CC0A6A"/>
    <w:rsid w:val="00CC32F3"/>
    <w:rsid w:val="00CC3809"/>
    <w:rsid w:val="00CD28F8"/>
    <w:rsid w:val="00CD5DDD"/>
    <w:rsid w:val="00CD6779"/>
    <w:rsid w:val="00CD69ED"/>
    <w:rsid w:val="00CE023A"/>
    <w:rsid w:val="00CE148A"/>
    <w:rsid w:val="00CE3CE7"/>
    <w:rsid w:val="00CE4539"/>
    <w:rsid w:val="00CE7203"/>
    <w:rsid w:val="00CF31FB"/>
    <w:rsid w:val="00D10064"/>
    <w:rsid w:val="00D1109C"/>
    <w:rsid w:val="00D11FFC"/>
    <w:rsid w:val="00D17B7E"/>
    <w:rsid w:val="00D2663C"/>
    <w:rsid w:val="00D270D1"/>
    <w:rsid w:val="00D32CF3"/>
    <w:rsid w:val="00D342D4"/>
    <w:rsid w:val="00D34B4D"/>
    <w:rsid w:val="00D361DE"/>
    <w:rsid w:val="00D40BFE"/>
    <w:rsid w:val="00D468EC"/>
    <w:rsid w:val="00D5045C"/>
    <w:rsid w:val="00D50D4D"/>
    <w:rsid w:val="00D556FD"/>
    <w:rsid w:val="00D6184B"/>
    <w:rsid w:val="00D62D43"/>
    <w:rsid w:val="00D63F13"/>
    <w:rsid w:val="00D64F0A"/>
    <w:rsid w:val="00D67242"/>
    <w:rsid w:val="00D6755C"/>
    <w:rsid w:val="00D712CE"/>
    <w:rsid w:val="00D720EF"/>
    <w:rsid w:val="00D728B2"/>
    <w:rsid w:val="00D73AA2"/>
    <w:rsid w:val="00D83D42"/>
    <w:rsid w:val="00D858DC"/>
    <w:rsid w:val="00D91667"/>
    <w:rsid w:val="00D9436B"/>
    <w:rsid w:val="00D95565"/>
    <w:rsid w:val="00DA2016"/>
    <w:rsid w:val="00DA3376"/>
    <w:rsid w:val="00DA577D"/>
    <w:rsid w:val="00DC39B1"/>
    <w:rsid w:val="00DC6B07"/>
    <w:rsid w:val="00DC7BD9"/>
    <w:rsid w:val="00DD3EE4"/>
    <w:rsid w:val="00DD427E"/>
    <w:rsid w:val="00DD4C62"/>
    <w:rsid w:val="00DD594A"/>
    <w:rsid w:val="00DE1648"/>
    <w:rsid w:val="00DE29D7"/>
    <w:rsid w:val="00DE40BA"/>
    <w:rsid w:val="00DE610E"/>
    <w:rsid w:val="00DF30A3"/>
    <w:rsid w:val="00DF42EC"/>
    <w:rsid w:val="00E0695B"/>
    <w:rsid w:val="00E06C95"/>
    <w:rsid w:val="00E06F3B"/>
    <w:rsid w:val="00E16AE2"/>
    <w:rsid w:val="00E21B5E"/>
    <w:rsid w:val="00E22496"/>
    <w:rsid w:val="00E243A5"/>
    <w:rsid w:val="00E27FCA"/>
    <w:rsid w:val="00E324A4"/>
    <w:rsid w:val="00E352F4"/>
    <w:rsid w:val="00E35B85"/>
    <w:rsid w:val="00E40164"/>
    <w:rsid w:val="00E40BD9"/>
    <w:rsid w:val="00E468AD"/>
    <w:rsid w:val="00E500AA"/>
    <w:rsid w:val="00E53C8F"/>
    <w:rsid w:val="00E5400F"/>
    <w:rsid w:val="00E54C8C"/>
    <w:rsid w:val="00E55CB2"/>
    <w:rsid w:val="00E576F4"/>
    <w:rsid w:val="00E610A9"/>
    <w:rsid w:val="00E61225"/>
    <w:rsid w:val="00E63660"/>
    <w:rsid w:val="00E63F13"/>
    <w:rsid w:val="00E64379"/>
    <w:rsid w:val="00E76F4C"/>
    <w:rsid w:val="00E81D2A"/>
    <w:rsid w:val="00E91406"/>
    <w:rsid w:val="00E914E9"/>
    <w:rsid w:val="00E9159F"/>
    <w:rsid w:val="00E96036"/>
    <w:rsid w:val="00EA1A38"/>
    <w:rsid w:val="00EA2FA5"/>
    <w:rsid w:val="00EA64F3"/>
    <w:rsid w:val="00EB29A4"/>
    <w:rsid w:val="00EB2DD3"/>
    <w:rsid w:val="00EB30F1"/>
    <w:rsid w:val="00EB6AB2"/>
    <w:rsid w:val="00EC0B9D"/>
    <w:rsid w:val="00EC2306"/>
    <w:rsid w:val="00EC41DD"/>
    <w:rsid w:val="00ED23B8"/>
    <w:rsid w:val="00ED2CF5"/>
    <w:rsid w:val="00ED3D8E"/>
    <w:rsid w:val="00ED44F7"/>
    <w:rsid w:val="00EE0899"/>
    <w:rsid w:val="00EE44B5"/>
    <w:rsid w:val="00EE46CC"/>
    <w:rsid w:val="00EE4A86"/>
    <w:rsid w:val="00EE7E4F"/>
    <w:rsid w:val="00EF25AC"/>
    <w:rsid w:val="00EF2837"/>
    <w:rsid w:val="00EF3942"/>
    <w:rsid w:val="00EF3BA3"/>
    <w:rsid w:val="00F00CDA"/>
    <w:rsid w:val="00F0107A"/>
    <w:rsid w:val="00F01DC1"/>
    <w:rsid w:val="00F0206F"/>
    <w:rsid w:val="00F02CC4"/>
    <w:rsid w:val="00F02E46"/>
    <w:rsid w:val="00F06703"/>
    <w:rsid w:val="00F067F8"/>
    <w:rsid w:val="00F06CF9"/>
    <w:rsid w:val="00F1113E"/>
    <w:rsid w:val="00F123A9"/>
    <w:rsid w:val="00F25E57"/>
    <w:rsid w:val="00F3179C"/>
    <w:rsid w:val="00F334CC"/>
    <w:rsid w:val="00F4069E"/>
    <w:rsid w:val="00F42851"/>
    <w:rsid w:val="00F45793"/>
    <w:rsid w:val="00F45EC5"/>
    <w:rsid w:val="00F50295"/>
    <w:rsid w:val="00F519F2"/>
    <w:rsid w:val="00F54BF2"/>
    <w:rsid w:val="00F61970"/>
    <w:rsid w:val="00F64DE1"/>
    <w:rsid w:val="00F66B5F"/>
    <w:rsid w:val="00F66FFC"/>
    <w:rsid w:val="00F70B9A"/>
    <w:rsid w:val="00F73F5B"/>
    <w:rsid w:val="00F740CC"/>
    <w:rsid w:val="00F74887"/>
    <w:rsid w:val="00F763F0"/>
    <w:rsid w:val="00F80F3D"/>
    <w:rsid w:val="00F82464"/>
    <w:rsid w:val="00F83DEF"/>
    <w:rsid w:val="00F84E41"/>
    <w:rsid w:val="00F87B87"/>
    <w:rsid w:val="00F900C9"/>
    <w:rsid w:val="00F9105D"/>
    <w:rsid w:val="00F92FC8"/>
    <w:rsid w:val="00F95673"/>
    <w:rsid w:val="00FA0471"/>
    <w:rsid w:val="00FA0499"/>
    <w:rsid w:val="00FA0C39"/>
    <w:rsid w:val="00FA3361"/>
    <w:rsid w:val="00FA3995"/>
    <w:rsid w:val="00FA724D"/>
    <w:rsid w:val="00FA787F"/>
    <w:rsid w:val="00FB04C1"/>
    <w:rsid w:val="00FB20F9"/>
    <w:rsid w:val="00FB3BD2"/>
    <w:rsid w:val="00FB420B"/>
    <w:rsid w:val="00FB50BC"/>
    <w:rsid w:val="00FC0196"/>
    <w:rsid w:val="00FC3786"/>
    <w:rsid w:val="00FC41F0"/>
    <w:rsid w:val="00FC5E65"/>
    <w:rsid w:val="00FD2B99"/>
    <w:rsid w:val="00FD4B56"/>
    <w:rsid w:val="00FD5382"/>
    <w:rsid w:val="00FE03EB"/>
    <w:rsid w:val="00FE6EE2"/>
    <w:rsid w:val="00FE75F7"/>
    <w:rsid w:val="00FF0E55"/>
    <w:rsid w:val="00FF1431"/>
    <w:rsid w:val="00FF5315"/>
    <w:rsid w:val="00FF7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www.wisbar.org/schema"/>
  <w:attachedSchema w:val="errors@http://www.wisbar.org/schema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4:docId w14:val="478FE243"/>
  <w15:chartTrackingRefBased/>
  <w15:docId w15:val="{8A153842-CE2A-4047-BF1C-9AE6E9928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1091"/>
    <w:pPr>
      <w:tabs>
        <w:tab w:val="left" w:pos="288"/>
      </w:tabs>
      <w:jc w:val="both"/>
    </w:pPr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7A4190"/>
    <w:pPr>
      <w:keepNext/>
      <w:numPr>
        <w:numId w:val="4"/>
      </w:numPr>
      <w:tabs>
        <w:tab w:val="left" w:pos="576"/>
        <w:tab w:val="left" w:pos="648"/>
        <w:tab w:val="left" w:pos="1224"/>
        <w:tab w:val="left" w:pos="1296"/>
        <w:tab w:val="left" w:pos="1368"/>
        <w:tab w:val="left" w:pos="1440"/>
        <w:tab w:val="left" w:pos="1512"/>
        <w:tab w:val="left" w:pos="1584"/>
        <w:tab w:val="left" w:pos="1656"/>
      </w:tabs>
      <w:suppressAutoHyphens/>
      <w:ind w:left="288" w:hanging="288"/>
      <w:jc w:val="left"/>
      <w:outlineLvl w:val="0"/>
    </w:pPr>
    <w:rPr>
      <w:rFonts w:ascii="Palatino Linotype" w:hAnsi="Palatino Linotype" w:cs="Shruti"/>
      <w:b/>
      <w:bCs/>
      <w:sz w:val="24"/>
    </w:rPr>
  </w:style>
  <w:style w:type="paragraph" w:styleId="Heading2">
    <w:name w:val="heading 2"/>
    <w:basedOn w:val="Normal"/>
    <w:next w:val="Normal"/>
    <w:qFormat/>
    <w:rsid w:val="007A4190"/>
    <w:pPr>
      <w:keepNext/>
      <w:numPr>
        <w:ilvl w:val="1"/>
        <w:numId w:val="4"/>
      </w:numPr>
      <w:tabs>
        <w:tab w:val="left" w:pos="648"/>
        <w:tab w:val="left" w:pos="1584"/>
        <w:tab w:val="left" w:pos="1728"/>
        <w:tab w:val="left" w:pos="1872"/>
      </w:tabs>
      <w:suppressAutoHyphens/>
      <w:ind w:left="648" w:hanging="360"/>
      <w:jc w:val="left"/>
      <w:outlineLvl w:val="1"/>
    </w:pPr>
    <w:rPr>
      <w:rFonts w:ascii="Palatino Linotype" w:hAnsi="Palatino Linotype" w:cs="Shruti"/>
      <w:b/>
      <w:bCs/>
      <w:sz w:val="24"/>
    </w:rPr>
  </w:style>
  <w:style w:type="paragraph" w:styleId="Heading3">
    <w:name w:val="heading 3"/>
    <w:basedOn w:val="Normal"/>
    <w:next w:val="Normal"/>
    <w:qFormat/>
    <w:rsid w:val="007A4190"/>
    <w:pPr>
      <w:keepNext/>
      <w:numPr>
        <w:ilvl w:val="2"/>
        <w:numId w:val="4"/>
      </w:numPr>
      <w:tabs>
        <w:tab w:val="left" w:pos="648"/>
        <w:tab w:val="left" w:pos="1008"/>
        <w:tab w:val="left" w:pos="1080"/>
        <w:tab w:val="left" w:pos="1872"/>
        <w:tab w:val="left" w:pos="2016"/>
      </w:tabs>
      <w:suppressAutoHyphens/>
      <w:ind w:left="1008" w:hanging="360"/>
      <w:jc w:val="left"/>
      <w:outlineLvl w:val="2"/>
    </w:pPr>
    <w:rPr>
      <w:rFonts w:ascii="Palatino Linotype" w:hAnsi="Palatino Linotype" w:cs="Palatino"/>
      <w:b/>
      <w:bCs/>
      <w:sz w:val="24"/>
    </w:rPr>
  </w:style>
  <w:style w:type="paragraph" w:styleId="Heading4">
    <w:name w:val="heading 4"/>
    <w:basedOn w:val="Normal"/>
    <w:next w:val="Normal"/>
    <w:qFormat/>
    <w:rsid w:val="007A4190"/>
    <w:pPr>
      <w:keepNext/>
      <w:numPr>
        <w:ilvl w:val="3"/>
        <w:numId w:val="4"/>
      </w:numPr>
      <w:tabs>
        <w:tab w:val="left" w:pos="936"/>
        <w:tab w:val="left" w:pos="1368"/>
        <w:tab w:val="left" w:pos="2232"/>
        <w:tab w:val="left" w:pos="2376"/>
      </w:tabs>
      <w:suppressAutoHyphens/>
      <w:ind w:left="1368" w:hanging="360"/>
      <w:jc w:val="left"/>
      <w:outlineLvl w:val="3"/>
    </w:pPr>
    <w:rPr>
      <w:rFonts w:ascii="Palatino Linotype" w:hAnsi="Palatino Linotype" w:cs="Palatino"/>
      <w:b/>
      <w:bCs/>
      <w:sz w:val="24"/>
    </w:rPr>
  </w:style>
  <w:style w:type="paragraph" w:styleId="Heading5">
    <w:name w:val="heading 5"/>
    <w:basedOn w:val="Normal"/>
    <w:next w:val="Normal"/>
    <w:qFormat/>
    <w:rsid w:val="007A4190"/>
    <w:pPr>
      <w:keepNext/>
      <w:numPr>
        <w:ilvl w:val="4"/>
        <w:numId w:val="4"/>
      </w:numPr>
      <w:tabs>
        <w:tab w:val="left" w:pos="1253"/>
        <w:tab w:val="left" w:pos="1800"/>
        <w:tab w:val="left" w:pos="2549"/>
        <w:tab w:val="left" w:pos="2693"/>
      </w:tabs>
      <w:suppressAutoHyphens/>
      <w:ind w:left="1800" w:hanging="432"/>
      <w:jc w:val="left"/>
      <w:outlineLvl w:val="4"/>
    </w:pPr>
    <w:rPr>
      <w:rFonts w:ascii="Palatino Linotype" w:hAnsi="Palatino Linotype"/>
      <w:b/>
      <w:bCs/>
      <w:iCs/>
      <w:sz w:val="24"/>
      <w:szCs w:val="26"/>
    </w:rPr>
  </w:style>
  <w:style w:type="paragraph" w:styleId="Heading6">
    <w:name w:val="heading 6"/>
    <w:basedOn w:val="Normal"/>
    <w:next w:val="Normal"/>
    <w:qFormat/>
    <w:rsid w:val="00C41F96"/>
    <w:pPr>
      <w:autoSpaceDE w:val="0"/>
      <w:autoSpaceDN w:val="0"/>
      <w:adjustRightInd w:val="0"/>
      <w:spacing w:before="240" w:after="60"/>
      <w:ind w:firstLine="288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C41F96"/>
    <w:pPr>
      <w:autoSpaceDE w:val="0"/>
      <w:autoSpaceDN w:val="0"/>
      <w:adjustRightInd w:val="0"/>
      <w:spacing w:before="240" w:after="60"/>
      <w:ind w:firstLine="288"/>
      <w:outlineLvl w:val="6"/>
    </w:pPr>
  </w:style>
  <w:style w:type="paragraph" w:styleId="Heading8">
    <w:name w:val="heading 8"/>
    <w:basedOn w:val="Normal"/>
    <w:next w:val="Normal"/>
    <w:qFormat/>
    <w:rsid w:val="00C41F96"/>
    <w:pPr>
      <w:autoSpaceDE w:val="0"/>
      <w:autoSpaceDN w:val="0"/>
      <w:adjustRightInd w:val="0"/>
      <w:spacing w:before="240" w:after="60"/>
      <w:ind w:firstLine="288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41F96"/>
    <w:pPr>
      <w:autoSpaceDE w:val="0"/>
      <w:autoSpaceDN w:val="0"/>
      <w:adjustRightInd w:val="0"/>
      <w:spacing w:before="240" w:after="60"/>
      <w:ind w:firstLine="288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C41F96"/>
    <w:pPr>
      <w:numPr>
        <w:numId w:val="1"/>
      </w:numPr>
    </w:pPr>
  </w:style>
  <w:style w:type="numbering" w:styleId="1ai">
    <w:name w:val="Outline List 1"/>
    <w:basedOn w:val="NoList"/>
    <w:semiHidden/>
    <w:rsid w:val="00C41F96"/>
    <w:pPr>
      <w:numPr>
        <w:numId w:val="2"/>
      </w:numPr>
    </w:pPr>
  </w:style>
  <w:style w:type="table" w:customStyle="1" w:styleId="6x9Table">
    <w:name w:val="6x9Table"/>
    <w:basedOn w:val="TableNormal"/>
    <w:rsid w:val="00C41F96"/>
    <w:rPr>
      <w:rFonts w:ascii="Arial" w:hAnsi="Arial"/>
    </w:rPr>
    <w:tblPr>
      <w:tblInd w:w="288" w:type="dxa"/>
      <w:tblBorders>
        <w:top w:val="thinThickSmallGap" w:sz="24" w:space="0" w:color="auto"/>
        <w:left w:val="thinThickSmallGap" w:sz="24" w:space="0" w:color="auto"/>
        <w:bottom w:val="thinThickSmallGap" w:sz="24" w:space="0" w:color="auto"/>
        <w:right w:val="thinThickSmallGap" w:sz="24" w:space="0" w:color="auto"/>
      </w:tblBorders>
      <w:tblCellMar>
        <w:left w:w="115" w:type="dxa"/>
        <w:right w:w="115" w:type="dxa"/>
      </w:tblCellMar>
    </w:tblPr>
    <w:trPr>
      <w:cantSplit/>
    </w:trPr>
    <w:tcPr>
      <w:tcMar>
        <w:top w:w="288" w:type="dxa"/>
        <w:left w:w="288" w:type="dxa"/>
        <w:bottom w:w="288" w:type="dxa"/>
        <w:right w:w="288" w:type="dxa"/>
      </w:tcMar>
    </w:tcPr>
  </w:style>
  <w:style w:type="numbering" w:styleId="ArticleSection">
    <w:name w:val="Outline List 3"/>
    <w:basedOn w:val="NoList"/>
    <w:semiHidden/>
    <w:rsid w:val="00C41F96"/>
    <w:pPr>
      <w:numPr>
        <w:numId w:val="3"/>
      </w:numPr>
    </w:pPr>
  </w:style>
  <w:style w:type="paragraph" w:customStyle="1" w:styleId="Author">
    <w:name w:val="Author"/>
    <w:basedOn w:val="Normal"/>
    <w:rsid w:val="00A01EC9"/>
    <w:pPr>
      <w:tabs>
        <w:tab w:val="left" w:pos="577"/>
        <w:tab w:val="left" w:pos="866"/>
        <w:tab w:val="left" w:pos="1155"/>
        <w:tab w:val="left" w:pos="1444"/>
        <w:tab w:val="left" w:pos="1733"/>
        <w:tab w:val="left" w:pos="2022"/>
        <w:tab w:val="left" w:pos="2311"/>
        <w:tab w:val="left" w:pos="2600"/>
        <w:tab w:val="left" w:pos="2889"/>
        <w:tab w:val="left" w:pos="3178"/>
        <w:tab w:val="left" w:pos="3467"/>
        <w:tab w:val="left" w:pos="3756"/>
        <w:tab w:val="left" w:pos="4045"/>
        <w:tab w:val="left" w:pos="4334"/>
        <w:tab w:val="left" w:pos="4623"/>
        <w:tab w:val="left" w:pos="4912"/>
        <w:tab w:val="left" w:pos="5201"/>
        <w:tab w:val="left" w:pos="5490"/>
        <w:tab w:val="left" w:pos="5779"/>
        <w:tab w:val="left" w:pos="6068"/>
        <w:tab w:val="left" w:pos="6357"/>
      </w:tabs>
      <w:autoSpaceDE w:val="0"/>
      <w:autoSpaceDN w:val="0"/>
      <w:adjustRightInd w:val="0"/>
      <w:ind w:left="360"/>
      <w:jc w:val="left"/>
    </w:pPr>
    <w:rPr>
      <w:rFonts w:ascii="Palatino Linotype" w:hAnsi="Palatino Linotype" w:cs="Shruti"/>
      <w:sz w:val="24"/>
    </w:rPr>
  </w:style>
  <w:style w:type="paragraph" w:styleId="BalloonText">
    <w:name w:val="Balloon Text"/>
    <w:basedOn w:val="Normal"/>
    <w:semiHidden/>
    <w:rsid w:val="00C41F96"/>
    <w:pPr>
      <w:autoSpaceDE w:val="0"/>
      <w:autoSpaceDN w:val="0"/>
      <w:adjustRightInd w:val="0"/>
      <w:ind w:firstLine="288"/>
    </w:pPr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semiHidden/>
    <w:rsid w:val="00C41F96"/>
    <w:pPr>
      <w:autoSpaceDE w:val="0"/>
      <w:autoSpaceDN w:val="0"/>
      <w:adjustRightInd w:val="0"/>
      <w:spacing w:after="120"/>
      <w:ind w:left="1440" w:right="1440" w:firstLine="288"/>
    </w:pPr>
  </w:style>
  <w:style w:type="paragraph" w:styleId="BodyText">
    <w:name w:val="Body Text"/>
    <w:basedOn w:val="Normal"/>
    <w:semiHidden/>
    <w:rsid w:val="00C41F96"/>
    <w:pPr>
      <w:autoSpaceDE w:val="0"/>
      <w:autoSpaceDN w:val="0"/>
      <w:adjustRightInd w:val="0"/>
      <w:spacing w:after="120"/>
      <w:ind w:firstLine="288"/>
    </w:pPr>
  </w:style>
  <w:style w:type="paragraph" w:styleId="BodyText2">
    <w:name w:val="Body Text 2"/>
    <w:basedOn w:val="Normal"/>
    <w:semiHidden/>
    <w:rsid w:val="00C41F96"/>
    <w:pPr>
      <w:autoSpaceDE w:val="0"/>
      <w:autoSpaceDN w:val="0"/>
      <w:adjustRightInd w:val="0"/>
      <w:spacing w:after="120" w:line="480" w:lineRule="auto"/>
      <w:ind w:firstLine="288"/>
    </w:pPr>
  </w:style>
  <w:style w:type="paragraph" w:styleId="BodyText3">
    <w:name w:val="Body Text 3"/>
    <w:basedOn w:val="Normal"/>
    <w:semiHidden/>
    <w:rsid w:val="00C41F96"/>
    <w:pPr>
      <w:autoSpaceDE w:val="0"/>
      <w:autoSpaceDN w:val="0"/>
      <w:adjustRightInd w:val="0"/>
      <w:spacing w:after="120"/>
      <w:ind w:firstLine="288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41F96"/>
    <w:pPr>
      <w:ind w:firstLine="210"/>
    </w:pPr>
  </w:style>
  <w:style w:type="paragraph" w:styleId="BodyTextIndent">
    <w:name w:val="Body Text Indent"/>
    <w:basedOn w:val="Normal"/>
    <w:semiHidden/>
    <w:rsid w:val="00C41F96"/>
    <w:pPr>
      <w:autoSpaceDE w:val="0"/>
      <w:autoSpaceDN w:val="0"/>
      <w:adjustRightInd w:val="0"/>
      <w:spacing w:after="120"/>
      <w:ind w:left="360" w:firstLine="288"/>
    </w:pPr>
  </w:style>
  <w:style w:type="paragraph" w:styleId="BodyTextFirstIndent2">
    <w:name w:val="Body Text First Indent 2"/>
    <w:basedOn w:val="BodyTextIndent"/>
    <w:semiHidden/>
    <w:rsid w:val="00C41F96"/>
    <w:pPr>
      <w:ind w:firstLine="210"/>
    </w:pPr>
  </w:style>
  <w:style w:type="paragraph" w:styleId="BodyTextIndent2">
    <w:name w:val="Body Text Indent 2"/>
    <w:basedOn w:val="Normal"/>
    <w:semiHidden/>
    <w:rsid w:val="00C41F96"/>
    <w:pPr>
      <w:autoSpaceDE w:val="0"/>
      <w:autoSpaceDN w:val="0"/>
      <w:adjustRightInd w:val="0"/>
      <w:spacing w:after="120" w:line="480" w:lineRule="auto"/>
      <w:ind w:left="360" w:firstLine="288"/>
    </w:pPr>
  </w:style>
  <w:style w:type="paragraph" w:styleId="BodyTextIndent3">
    <w:name w:val="Body Text Indent 3"/>
    <w:basedOn w:val="Normal"/>
    <w:semiHidden/>
    <w:rsid w:val="00C41F96"/>
    <w:pPr>
      <w:autoSpaceDE w:val="0"/>
      <w:autoSpaceDN w:val="0"/>
      <w:adjustRightInd w:val="0"/>
      <w:spacing w:after="120"/>
      <w:ind w:left="360" w:firstLine="288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C41F96"/>
    <w:pPr>
      <w:autoSpaceDE w:val="0"/>
      <w:autoSpaceDN w:val="0"/>
      <w:adjustRightInd w:val="0"/>
      <w:spacing w:before="120" w:after="120"/>
      <w:ind w:firstLine="288"/>
    </w:pPr>
    <w:rPr>
      <w:b/>
      <w:bCs/>
      <w:sz w:val="20"/>
    </w:rPr>
  </w:style>
  <w:style w:type="paragraph" w:customStyle="1" w:styleId="ChapNum">
    <w:name w:val="Chap Num"/>
    <w:basedOn w:val="Normal"/>
    <w:rsid w:val="00C41F96"/>
    <w:rPr>
      <w:rFonts w:ascii="Palatino Linotype" w:hAnsi="Palatino Linotype" w:cs="Shruti"/>
      <w:b/>
      <w:bCs/>
      <w:sz w:val="36"/>
      <w:szCs w:val="36"/>
    </w:rPr>
  </w:style>
  <w:style w:type="paragraph" w:customStyle="1" w:styleId="ChapTitle">
    <w:name w:val="Chap Title"/>
    <w:basedOn w:val="Normal"/>
    <w:rsid w:val="00B7393D"/>
    <w:pPr>
      <w:pBdr>
        <w:bottom w:val="single" w:sz="4" w:space="1" w:color="auto"/>
      </w:pBdr>
      <w:tabs>
        <w:tab w:val="left" w:pos="577"/>
        <w:tab w:val="left" w:pos="866"/>
        <w:tab w:val="left" w:pos="1155"/>
        <w:tab w:val="left" w:pos="1444"/>
        <w:tab w:val="left" w:pos="1733"/>
        <w:tab w:val="left" w:pos="2022"/>
        <w:tab w:val="left" w:pos="2311"/>
        <w:tab w:val="left" w:pos="2600"/>
        <w:tab w:val="left" w:pos="2889"/>
        <w:tab w:val="left" w:pos="3178"/>
        <w:tab w:val="left" w:pos="3467"/>
        <w:tab w:val="left" w:pos="3756"/>
        <w:tab w:val="left" w:pos="4045"/>
        <w:tab w:val="left" w:pos="4334"/>
        <w:tab w:val="left" w:pos="4623"/>
        <w:tab w:val="left" w:pos="4912"/>
        <w:tab w:val="left" w:pos="5201"/>
        <w:tab w:val="left" w:pos="5490"/>
        <w:tab w:val="left" w:pos="5779"/>
        <w:tab w:val="left" w:pos="6068"/>
        <w:tab w:val="left" w:pos="6357"/>
      </w:tabs>
      <w:suppressAutoHyphens/>
      <w:autoSpaceDE w:val="0"/>
      <w:autoSpaceDN w:val="0"/>
      <w:adjustRightInd w:val="0"/>
      <w:jc w:val="left"/>
    </w:pPr>
    <w:rPr>
      <w:rFonts w:ascii="Palatino Linotype" w:hAnsi="Palatino Linotype" w:cs="Shruti"/>
      <w:b/>
      <w:bCs/>
      <w:sz w:val="36"/>
      <w:szCs w:val="36"/>
    </w:rPr>
  </w:style>
  <w:style w:type="paragraph" w:styleId="Closing">
    <w:name w:val="Closing"/>
    <w:basedOn w:val="Normal"/>
    <w:semiHidden/>
    <w:rsid w:val="00C41F96"/>
    <w:pPr>
      <w:autoSpaceDE w:val="0"/>
      <w:autoSpaceDN w:val="0"/>
      <w:adjustRightInd w:val="0"/>
      <w:ind w:left="4320" w:firstLine="288"/>
    </w:pPr>
  </w:style>
  <w:style w:type="character" w:styleId="CommentReference">
    <w:name w:val="annotation reference"/>
    <w:semiHidden/>
    <w:rsid w:val="00C41F96"/>
    <w:rPr>
      <w:sz w:val="16"/>
      <w:szCs w:val="16"/>
    </w:rPr>
  </w:style>
  <w:style w:type="paragraph" w:styleId="CommentText">
    <w:name w:val="annotation text"/>
    <w:basedOn w:val="Normal"/>
    <w:semiHidden/>
    <w:rsid w:val="00C41F96"/>
    <w:pPr>
      <w:autoSpaceDE w:val="0"/>
      <w:autoSpaceDN w:val="0"/>
      <w:adjustRightInd w:val="0"/>
      <w:ind w:firstLine="288"/>
    </w:pPr>
    <w:rPr>
      <w:sz w:val="20"/>
    </w:rPr>
  </w:style>
  <w:style w:type="paragraph" w:styleId="CommentSubject">
    <w:name w:val="annotation subject"/>
    <w:basedOn w:val="CommentText"/>
    <w:next w:val="CommentText"/>
    <w:semiHidden/>
    <w:rsid w:val="00C41F96"/>
    <w:rPr>
      <w:b/>
      <w:bCs/>
    </w:rPr>
  </w:style>
  <w:style w:type="character" w:customStyle="1" w:styleId="CounterSet">
    <w:name w:val="Counter Set"/>
    <w:basedOn w:val="DefaultParagraphFont"/>
    <w:semiHidden/>
    <w:rsid w:val="00C41F96"/>
  </w:style>
  <w:style w:type="paragraph" w:styleId="Date">
    <w:name w:val="Date"/>
    <w:basedOn w:val="Normal"/>
    <w:next w:val="Normal"/>
    <w:semiHidden/>
    <w:rsid w:val="00C41F96"/>
    <w:pPr>
      <w:autoSpaceDE w:val="0"/>
      <w:autoSpaceDN w:val="0"/>
      <w:adjustRightInd w:val="0"/>
      <w:ind w:firstLine="288"/>
    </w:pPr>
  </w:style>
  <w:style w:type="paragraph" w:styleId="DocumentMap">
    <w:name w:val="Document Map"/>
    <w:basedOn w:val="Normal"/>
    <w:semiHidden/>
    <w:rsid w:val="00C41F96"/>
    <w:pPr>
      <w:shd w:val="clear" w:color="auto" w:fill="000080"/>
      <w:autoSpaceDE w:val="0"/>
      <w:autoSpaceDN w:val="0"/>
      <w:adjustRightInd w:val="0"/>
      <w:ind w:firstLine="288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C41F96"/>
    <w:pPr>
      <w:autoSpaceDE w:val="0"/>
      <w:autoSpaceDN w:val="0"/>
      <w:adjustRightInd w:val="0"/>
      <w:ind w:firstLine="288"/>
    </w:pPr>
  </w:style>
  <w:style w:type="character" w:styleId="Emphasis">
    <w:name w:val="Emphasis"/>
    <w:qFormat/>
    <w:rsid w:val="00C41F96"/>
    <w:rPr>
      <w:i/>
      <w:iCs/>
    </w:rPr>
  </w:style>
  <w:style w:type="character" w:styleId="EndnoteReference">
    <w:name w:val="endnote reference"/>
    <w:semiHidden/>
    <w:rsid w:val="00C41F96"/>
    <w:rPr>
      <w:vertAlign w:val="superscript"/>
    </w:rPr>
  </w:style>
  <w:style w:type="paragraph" w:styleId="EndnoteText">
    <w:name w:val="endnote text"/>
    <w:basedOn w:val="Normal"/>
    <w:semiHidden/>
    <w:rsid w:val="00C41F96"/>
    <w:pPr>
      <w:autoSpaceDE w:val="0"/>
      <w:autoSpaceDN w:val="0"/>
      <w:adjustRightInd w:val="0"/>
      <w:ind w:firstLine="288"/>
    </w:pPr>
    <w:rPr>
      <w:sz w:val="20"/>
    </w:rPr>
  </w:style>
  <w:style w:type="paragraph" w:styleId="EnvelopeAddress">
    <w:name w:val="envelope address"/>
    <w:basedOn w:val="Normal"/>
    <w:semiHidden/>
    <w:rsid w:val="00C41F96"/>
    <w:pPr>
      <w:framePr w:w="7920" w:h="1980" w:hRule="exact" w:hSpace="180" w:wrap="auto" w:hAnchor="page" w:xAlign="center" w:yAlign="bottom"/>
      <w:autoSpaceDE w:val="0"/>
      <w:autoSpaceDN w:val="0"/>
      <w:adjustRightInd w:val="0"/>
      <w:ind w:left="2880" w:firstLine="288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C41F96"/>
    <w:pPr>
      <w:autoSpaceDE w:val="0"/>
      <w:autoSpaceDN w:val="0"/>
      <w:adjustRightInd w:val="0"/>
      <w:ind w:firstLine="288"/>
    </w:pPr>
    <w:rPr>
      <w:rFonts w:ascii="Arial" w:hAnsi="Arial" w:cs="Arial"/>
      <w:sz w:val="20"/>
    </w:rPr>
  </w:style>
  <w:style w:type="character" w:styleId="FollowedHyperlink">
    <w:name w:val="FollowedHyperlink"/>
    <w:semiHidden/>
    <w:rsid w:val="00C41F96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C41F96"/>
    <w:pPr>
      <w:tabs>
        <w:tab w:val="center" w:pos="3240"/>
        <w:tab w:val="right" w:pos="6480"/>
      </w:tabs>
      <w:autoSpaceDE w:val="0"/>
      <w:autoSpaceDN w:val="0"/>
      <w:adjustRightInd w:val="0"/>
    </w:pPr>
  </w:style>
  <w:style w:type="character" w:styleId="FootnoteReference">
    <w:name w:val="footnote reference"/>
    <w:rsid w:val="00C41F96"/>
    <w:rPr>
      <w:vertAlign w:val="superscript"/>
    </w:rPr>
  </w:style>
  <w:style w:type="paragraph" w:styleId="FootnoteText">
    <w:name w:val="footnote text"/>
    <w:basedOn w:val="Normal"/>
    <w:rsid w:val="00C41F96"/>
    <w:pPr>
      <w:autoSpaceDE w:val="0"/>
      <w:autoSpaceDN w:val="0"/>
      <w:adjustRightInd w:val="0"/>
      <w:spacing w:after="120"/>
      <w:ind w:firstLine="288"/>
    </w:pPr>
    <w:rPr>
      <w:sz w:val="20"/>
    </w:rPr>
  </w:style>
  <w:style w:type="paragraph" w:styleId="Header">
    <w:name w:val="header"/>
    <w:basedOn w:val="Normal"/>
    <w:rsid w:val="000B48E7"/>
    <w:pPr>
      <w:tabs>
        <w:tab w:val="center" w:pos="3240"/>
        <w:tab w:val="right" w:pos="6480"/>
      </w:tabs>
      <w:autoSpaceDE w:val="0"/>
      <w:autoSpaceDN w:val="0"/>
      <w:adjustRightInd w:val="0"/>
      <w:jc w:val="center"/>
    </w:pPr>
    <w:rPr>
      <w:rFonts w:ascii="Palatino Linotype" w:hAnsi="Palatino Linotype"/>
      <w:smallCaps/>
      <w:sz w:val="20"/>
    </w:rPr>
  </w:style>
  <w:style w:type="numbering" w:customStyle="1" w:styleId="Headings">
    <w:name w:val="Headings"/>
    <w:rsid w:val="00C41F96"/>
    <w:pPr>
      <w:numPr>
        <w:numId w:val="4"/>
      </w:numPr>
    </w:pPr>
  </w:style>
  <w:style w:type="paragraph" w:customStyle="1" w:styleId="HelvLast01">
    <w:name w:val="Helv Last 01"/>
    <w:basedOn w:val="Normal"/>
    <w:semiHidden/>
    <w:rsid w:val="00C41F96"/>
    <w:pPr>
      <w:autoSpaceDE w:val="0"/>
      <w:autoSpaceDN w:val="0"/>
      <w:adjustRightInd w:val="0"/>
      <w:spacing w:after="400"/>
      <w:ind w:firstLine="288"/>
    </w:pPr>
    <w:rPr>
      <w:rFonts w:ascii="Helv" w:hAnsi="Helv"/>
      <w:sz w:val="20"/>
    </w:rPr>
  </w:style>
  <w:style w:type="paragraph" w:customStyle="1" w:styleId="Helvetica">
    <w:name w:val="Helvetica"/>
    <w:basedOn w:val="Normal"/>
    <w:semiHidden/>
    <w:rsid w:val="00C41F96"/>
    <w:pPr>
      <w:autoSpaceDE w:val="0"/>
      <w:autoSpaceDN w:val="0"/>
      <w:adjustRightInd w:val="0"/>
      <w:ind w:firstLine="288"/>
    </w:pPr>
    <w:rPr>
      <w:rFonts w:ascii="Helv" w:hAnsi="Helv"/>
      <w:sz w:val="20"/>
    </w:rPr>
  </w:style>
  <w:style w:type="character" w:styleId="HTMLAcronym">
    <w:name w:val="HTML Acronym"/>
    <w:basedOn w:val="DefaultParagraphFont"/>
    <w:semiHidden/>
    <w:rsid w:val="00C41F96"/>
  </w:style>
  <w:style w:type="paragraph" w:styleId="HTMLAddress">
    <w:name w:val="HTML Address"/>
    <w:basedOn w:val="Normal"/>
    <w:semiHidden/>
    <w:rsid w:val="00C41F96"/>
    <w:pPr>
      <w:autoSpaceDE w:val="0"/>
      <w:autoSpaceDN w:val="0"/>
      <w:adjustRightInd w:val="0"/>
      <w:ind w:firstLine="288"/>
    </w:pPr>
    <w:rPr>
      <w:i/>
      <w:iCs/>
    </w:rPr>
  </w:style>
  <w:style w:type="character" w:styleId="HTMLCite">
    <w:name w:val="HTML Cite"/>
    <w:semiHidden/>
    <w:rsid w:val="00C41F96"/>
    <w:rPr>
      <w:i/>
      <w:iCs/>
    </w:rPr>
  </w:style>
  <w:style w:type="character" w:styleId="HTMLCode">
    <w:name w:val="HTML Code"/>
    <w:semiHidden/>
    <w:rsid w:val="00C41F96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C41F96"/>
    <w:rPr>
      <w:i/>
      <w:iCs/>
    </w:rPr>
  </w:style>
  <w:style w:type="character" w:styleId="HTMLKeyboard">
    <w:name w:val="HTML Keyboard"/>
    <w:semiHidden/>
    <w:rsid w:val="00C41F96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41F96"/>
    <w:pPr>
      <w:autoSpaceDE w:val="0"/>
      <w:autoSpaceDN w:val="0"/>
      <w:adjustRightInd w:val="0"/>
      <w:ind w:firstLine="288"/>
    </w:pPr>
    <w:rPr>
      <w:rFonts w:ascii="Courier New" w:hAnsi="Courier New" w:cs="Courier New"/>
      <w:sz w:val="20"/>
    </w:rPr>
  </w:style>
  <w:style w:type="character" w:styleId="HTMLSample">
    <w:name w:val="HTML Sample"/>
    <w:semiHidden/>
    <w:rsid w:val="00C41F96"/>
    <w:rPr>
      <w:rFonts w:ascii="Courier New" w:hAnsi="Courier New" w:cs="Courier New"/>
    </w:rPr>
  </w:style>
  <w:style w:type="character" w:styleId="HTMLTypewriter">
    <w:name w:val="HTML Typewriter"/>
    <w:semiHidden/>
    <w:rsid w:val="00C41F96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C41F96"/>
    <w:rPr>
      <w:i/>
      <w:iCs/>
    </w:rPr>
  </w:style>
  <w:style w:type="character" w:styleId="Hyperlink">
    <w:name w:val="Hyperlink"/>
    <w:uiPriority w:val="99"/>
    <w:rsid w:val="00C41F96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C41F96"/>
    <w:pPr>
      <w:autoSpaceDE w:val="0"/>
      <w:autoSpaceDN w:val="0"/>
      <w:adjustRightInd w:val="0"/>
      <w:ind w:left="240" w:hanging="240"/>
    </w:pPr>
  </w:style>
  <w:style w:type="paragraph" w:styleId="Index2">
    <w:name w:val="index 2"/>
    <w:basedOn w:val="Normal"/>
    <w:next w:val="Normal"/>
    <w:autoRedefine/>
    <w:semiHidden/>
    <w:rsid w:val="00C41F96"/>
    <w:pPr>
      <w:autoSpaceDE w:val="0"/>
      <w:autoSpaceDN w:val="0"/>
      <w:adjustRightInd w:val="0"/>
      <w:ind w:left="480" w:hanging="240"/>
    </w:pPr>
  </w:style>
  <w:style w:type="paragraph" w:styleId="Index3">
    <w:name w:val="index 3"/>
    <w:basedOn w:val="Normal"/>
    <w:next w:val="Normal"/>
    <w:autoRedefine/>
    <w:semiHidden/>
    <w:rsid w:val="00C41F96"/>
    <w:pPr>
      <w:autoSpaceDE w:val="0"/>
      <w:autoSpaceDN w:val="0"/>
      <w:adjustRightInd w:val="0"/>
      <w:ind w:left="720" w:hanging="240"/>
    </w:pPr>
  </w:style>
  <w:style w:type="paragraph" w:styleId="Index4">
    <w:name w:val="index 4"/>
    <w:basedOn w:val="Normal"/>
    <w:next w:val="Normal"/>
    <w:autoRedefine/>
    <w:semiHidden/>
    <w:rsid w:val="00C41F96"/>
    <w:pPr>
      <w:autoSpaceDE w:val="0"/>
      <w:autoSpaceDN w:val="0"/>
      <w:adjustRightInd w:val="0"/>
      <w:ind w:left="960" w:hanging="240"/>
    </w:pPr>
  </w:style>
  <w:style w:type="paragraph" w:styleId="Index5">
    <w:name w:val="index 5"/>
    <w:basedOn w:val="Normal"/>
    <w:next w:val="Normal"/>
    <w:autoRedefine/>
    <w:semiHidden/>
    <w:rsid w:val="00C41F96"/>
    <w:pPr>
      <w:autoSpaceDE w:val="0"/>
      <w:autoSpaceDN w:val="0"/>
      <w:adjustRightInd w:val="0"/>
      <w:ind w:left="1200" w:hanging="240"/>
    </w:pPr>
  </w:style>
  <w:style w:type="paragraph" w:styleId="Index6">
    <w:name w:val="index 6"/>
    <w:basedOn w:val="Normal"/>
    <w:next w:val="Normal"/>
    <w:autoRedefine/>
    <w:semiHidden/>
    <w:rsid w:val="00C41F96"/>
    <w:pPr>
      <w:autoSpaceDE w:val="0"/>
      <w:autoSpaceDN w:val="0"/>
      <w:adjustRightInd w:val="0"/>
      <w:ind w:left="1440" w:hanging="240"/>
    </w:pPr>
  </w:style>
  <w:style w:type="paragraph" w:styleId="Index7">
    <w:name w:val="index 7"/>
    <w:basedOn w:val="Normal"/>
    <w:next w:val="Normal"/>
    <w:autoRedefine/>
    <w:semiHidden/>
    <w:rsid w:val="00C41F96"/>
    <w:pPr>
      <w:autoSpaceDE w:val="0"/>
      <w:autoSpaceDN w:val="0"/>
      <w:adjustRightInd w:val="0"/>
      <w:ind w:left="1680" w:hanging="240"/>
    </w:pPr>
  </w:style>
  <w:style w:type="paragraph" w:styleId="Index8">
    <w:name w:val="index 8"/>
    <w:basedOn w:val="Normal"/>
    <w:next w:val="Normal"/>
    <w:autoRedefine/>
    <w:semiHidden/>
    <w:rsid w:val="00C41F96"/>
    <w:pPr>
      <w:autoSpaceDE w:val="0"/>
      <w:autoSpaceDN w:val="0"/>
      <w:adjustRightInd w:val="0"/>
      <w:ind w:left="1920" w:hanging="240"/>
    </w:pPr>
  </w:style>
  <w:style w:type="paragraph" w:styleId="Index9">
    <w:name w:val="index 9"/>
    <w:basedOn w:val="Normal"/>
    <w:next w:val="Normal"/>
    <w:autoRedefine/>
    <w:semiHidden/>
    <w:rsid w:val="00C41F96"/>
    <w:pPr>
      <w:autoSpaceDE w:val="0"/>
      <w:autoSpaceDN w:val="0"/>
      <w:adjustRightInd w:val="0"/>
      <w:ind w:left="2160" w:hanging="240"/>
    </w:pPr>
  </w:style>
  <w:style w:type="paragraph" w:styleId="IndexHeading">
    <w:name w:val="index heading"/>
    <w:basedOn w:val="Normal"/>
    <w:next w:val="Index1"/>
    <w:semiHidden/>
    <w:rsid w:val="00C41F96"/>
    <w:pPr>
      <w:autoSpaceDE w:val="0"/>
      <w:autoSpaceDN w:val="0"/>
      <w:adjustRightInd w:val="0"/>
      <w:ind w:firstLine="288"/>
    </w:pPr>
    <w:rPr>
      <w:rFonts w:ascii="Arial" w:hAnsi="Arial" w:cs="Arial"/>
      <w:b/>
      <w:bCs/>
    </w:rPr>
  </w:style>
  <w:style w:type="paragraph" w:customStyle="1" w:styleId="Instruction">
    <w:name w:val="Instruction"/>
    <w:basedOn w:val="Normal"/>
    <w:semiHidden/>
    <w:rsid w:val="00C41F96"/>
    <w:pPr>
      <w:autoSpaceDE w:val="0"/>
      <w:autoSpaceDN w:val="0"/>
      <w:adjustRightInd w:val="0"/>
      <w:ind w:firstLine="288"/>
    </w:pPr>
    <w:rPr>
      <w:i/>
    </w:rPr>
  </w:style>
  <w:style w:type="paragraph" w:customStyle="1" w:styleId="LastPara">
    <w:name w:val="Last Para"/>
    <w:basedOn w:val="Normal"/>
    <w:rsid w:val="00666AF3"/>
    <w:pPr>
      <w:autoSpaceDE w:val="0"/>
      <w:autoSpaceDN w:val="0"/>
      <w:adjustRightInd w:val="0"/>
      <w:spacing w:after="420"/>
      <w:ind w:firstLine="288"/>
    </w:pPr>
  </w:style>
  <w:style w:type="paragraph" w:customStyle="1" w:styleId="Level1">
    <w:name w:val="Level 1"/>
    <w:basedOn w:val="Normal"/>
    <w:semiHidden/>
    <w:rsid w:val="00C41F96"/>
    <w:pPr>
      <w:widowControl w:val="0"/>
      <w:autoSpaceDE w:val="0"/>
      <w:autoSpaceDN w:val="0"/>
      <w:adjustRightInd w:val="0"/>
      <w:ind w:firstLine="288"/>
    </w:pPr>
  </w:style>
  <w:style w:type="paragraph" w:customStyle="1" w:styleId="Level2">
    <w:name w:val="Level 2"/>
    <w:basedOn w:val="Normal"/>
    <w:semiHidden/>
    <w:rsid w:val="00C41F96"/>
    <w:pPr>
      <w:widowControl w:val="0"/>
      <w:autoSpaceDE w:val="0"/>
      <w:autoSpaceDN w:val="0"/>
      <w:adjustRightInd w:val="0"/>
      <w:ind w:firstLine="288"/>
    </w:pPr>
  </w:style>
  <w:style w:type="paragraph" w:customStyle="1" w:styleId="Level3">
    <w:name w:val="Level 3"/>
    <w:basedOn w:val="Normal"/>
    <w:semiHidden/>
    <w:rsid w:val="00C41F96"/>
    <w:pPr>
      <w:widowControl w:val="0"/>
      <w:autoSpaceDE w:val="0"/>
      <w:autoSpaceDN w:val="0"/>
      <w:adjustRightInd w:val="0"/>
      <w:ind w:firstLine="288"/>
    </w:pPr>
  </w:style>
  <w:style w:type="paragraph" w:customStyle="1" w:styleId="Level4">
    <w:name w:val="Level 4"/>
    <w:basedOn w:val="Normal"/>
    <w:semiHidden/>
    <w:rsid w:val="00C41F96"/>
    <w:pPr>
      <w:widowControl w:val="0"/>
      <w:autoSpaceDE w:val="0"/>
      <w:autoSpaceDN w:val="0"/>
      <w:adjustRightInd w:val="0"/>
      <w:ind w:firstLine="288"/>
    </w:pPr>
  </w:style>
  <w:style w:type="paragraph" w:customStyle="1" w:styleId="Level5">
    <w:name w:val="Level 5"/>
    <w:basedOn w:val="Normal"/>
    <w:semiHidden/>
    <w:rsid w:val="00C41F96"/>
    <w:pPr>
      <w:widowControl w:val="0"/>
      <w:autoSpaceDE w:val="0"/>
      <w:autoSpaceDN w:val="0"/>
      <w:adjustRightInd w:val="0"/>
      <w:ind w:firstLine="288"/>
    </w:pPr>
  </w:style>
  <w:style w:type="paragraph" w:customStyle="1" w:styleId="Level6">
    <w:name w:val="Level 6"/>
    <w:basedOn w:val="Normal"/>
    <w:semiHidden/>
    <w:rsid w:val="00C41F96"/>
    <w:pPr>
      <w:widowControl w:val="0"/>
      <w:autoSpaceDE w:val="0"/>
      <w:autoSpaceDN w:val="0"/>
      <w:adjustRightInd w:val="0"/>
      <w:ind w:firstLine="288"/>
    </w:pPr>
  </w:style>
  <w:style w:type="paragraph" w:customStyle="1" w:styleId="Level7">
    <w:name w:val="Level 7"/>
    <w:basedOn w:val="Normal"/>
    <w:semiHidden/>
    <w:rsid w:val="00C41F96"/>
    <w:pPr>
      <w:widowControl w:val="0"/>
      <w:autoSpaceDE w:val="0"/>
      <w:autoSpaceDN w:val="0"/>
      <w:adjustRightInd w:val="0"/>
      <w:ind w:firstLine="288"/>
    </w:pPr>
  </w:style>
  <w:style w:type="paragraph" w:customStyle="1" w:styleId="Level8">
    <w:name w:val="Level 8"/>
    <w:basedOn w:val="Normal"/>
    <w:semiHidden/>
    <w:rsid w:val="00C41F96"/>
    <w:pPr>
      <w:widowControl w:val="0"/>
      <w:autoSpaceDE w:val="0"/>
      <w:autoSpaceDN w:val="0"/>
      <w:adjustRightInd w:val="0"/>
      <w:ind w:firstLine="288"/>
    </w:pPr>
  </w:style>
  <w:style w:type="paragraph" w:customStyle="1" w:styleId="Level9">
    <w:name w:val="Level 9"/>
    <w:basedOn w:val="Normal"/>
    <w:semiHidden/>
    <w:rsid w:val="00C41F96"/>
    <w:pPr>
      <w:widowControl w:val="0"/>
      <w:autoSpaceDE w:val="0"/>
      <w:autoSpaceDN w:val="0"/>
      <w:adjustRightInd w:val="0"/>
      <w:ind w:firstLine="288"/>
    </w:pPr>
    <w:rPr>
      <w:b/>
    </w:rPr>
  </w:style>
  <w:style w:type="character" w:styleId="LineNumber">
    <w:name w:val="line number"/>
    <w:basedOn w:val="DefaultParagraphFont"/>
    <w:semiHidden/>
    <w:rsid w:val="00C41F96"/>
  </w:style>
  <w:style w:type="paragraph" w:styleId="List">
    <w:name w:val="List"/>
    <w:basedOn w:val="Normal"/>
    <w:semiHidden/>
    <w:rsid w:val="00C41F96"/>
    <w:pPr>
      <w:autoSpaceDE w:val="0"/>
      <w:autoSpaceDN w:val="0"/>
      <w:adjustRightInd w:val="0"/>
      <w:ind w:left="360" w:hanging="360"/>
    </w:pPr>
  </w:style>
  <w:style w:type="paragraph" w:styleId="List2">
    <w:name w:val="List 2"/>
    <w:basedOn w:val="Normal"/>
    <w:semiHidden/>
    <w:rsid w:val="00C41F96"/>
    <w:pPr>
      <w:autoSpaceDE w:val="0"/>
      <w:autoSpaceDN w:val="0"/>
      <w:adjustRightInd w:val="0"/>
      <w:ind w:left="720" w:hanging="360"/>
    </w:pPr>
  </w:style>
  <w:style w:type="paragraph" w:styleId="List3">
    <w:name w:val="List 3"/>
    <w:basedOn w:val="Normal"/>
    <w:semiHidden/>
    <w:rsid w:val="00C41F96"/>
    <w:pPr>
      <w:autoSpaceDE w:val="0"/>
      <w:autoSpaceDN w:val="0"/>
      <w:adjustRightInd w:val="0"/>
      <w:ind w:left="1080" w:hanging="360"/>
    </w:pPr>
  </w:style>
  <w:style w:type="paragraph" w:styleId="List4">
    <w:name w:val="List 4"/>
    <w:basedOn w:val="Normal"/>
    <w:semiHidden/>
    <w:rsid w:val="00C41F96"/>
    <w:pPr>
      <w:autoSpaceDE w:val="0"/>
      <w:autoSpaceDN w:val="0"/>
      <w:adjustRightInd w:val="0"/>
      <w:ind w:left="1440" w:hanging="360"/>
    </w:pPr>
  </w:style>
  <w:style w:type="paragraph" w:styleId="List5">
    <w:name w:val="List 5"/>
    <w:basedOn w:val="Normal"/>
    <w:semiHidden/>
    <w:rsid w:val="00C41F96"/>
    <w:pPr>
      <w:autoSpaceDE w:val="0"/>
      <w:autoSpaceDN w:val="0"/>
      <w:adjustRightInd w:val="0"/>
      <w:ind w:left="1800" w:hanging="360"/>
    </w:pPr>
  </w:style>
  <w:style w:type="paragraph" w:styleId="ListBullet">
    <w:name w:val="List Bullet"/>
    <w:aliases w:val="List Bullet 1"/>
    <w:basedOn w:val="Normal"/>
    <w:rsid w:val="00C41F96"/>
    <w:pPr>
      <w:numPr>
        <w:numId w:val="9"/>
      </w:numPr>
      <w:tabs>
        <w:tab w:val="clear" w:pos="288"/>
      </w:tabs>
    </w:pPr>
  </w:style>
  <w:style w:type="paragraph" w:styleId="ListBullet2">
    <w:name w:val="List Bullet 2"/>
    <w:basedOn w:val="Normal"/>
    <w:rsid w:val="00C41F96"/>
    <w:pPr>
      <w:numPr>
        <w:numId w:val="5"/>
      </w:numPr>
      <w:tabs>
        <w:tab w:val="clear" w:pos="288"/>
      </w:tabs>
    </w:pPr>
  </w:style>
  <w:style w:type="paragraph" w:styleId="ListBullet3">
    <w:name w:val="List Bullet 3"/>
    <w:basedOn w:val="Normal"/>
    <w:rsid w:val="00C41F96"/>
    <w:pPr>
      <w:numPr>
        <w:numId w:val="6"/>
      </w:numPr>
      <w:tabs>
        <w:tab w:val="clear" w:pos="288"/>
      </w:tabs>
    </w:pPr>
  </w:style>
  <w:style w:type="paragraph" w:styleId="ListBullet4">
    <w:name w:val="List Bullet 4"/>
    <w:basedOn w:val="Normal"/>
    <w:rsid w:val="00C41F96"/>
    <w:pPr>
      <w:numPr>
        <w:numId w:val="7"/>
      </w:numPr>
      <w:tabs>
        <w:tab w:val="clear" w:pos="288"/>
      </w:tabs>
    </w:pPr>
  </w:style>
  <w:style w:type="paragraph" w:styleId="ListBullet5">
    <w:name w:val="List Bullet 5"/>
    <w:basedOn w:val="Normal"/>
    <w:rsid w:val="00C41F96"/>
    <w:pPr>
      <w:numPr>
        <w:numId w:val="8"/>
      </w:numPr>
      <w:tabs>
        <w:tab w:val="clear" w:pos="288"/>
      </w:tabs>
    </w:pPr>
  </w:style>
  <w:style w:type="paragraph" w:styleId="ListContinue">
    <w:name w:val="List Continue"/>
    <w:basedOn w:val="Normal"/>
    <w:semiHidden/>
    <w:rsid w:val="00C41F96"/>
    <w:pPr>
      <w:autoSpaceDE w:val="0"/>
      <w:autoSpaceDN w:val="0"/>
      <w:adjustRightInd w:val="0"/>
      <w:spacing w:after="120"/>
      <w:ind w:left="360" w:firstLine="288"/>
    </w:pPr>
  </w:style>
  <w:style w:type="paragraph" w:styleId="ListContinue2">
    <w:name w:val="List Continue 2"/>
    <w:basedOn w:val="Normal"/>
    <w:semiHidden/>
    <w:rsid w:val="00C41F96"/>
    <w:pPr>
      <w:autoSpaceDE w:val="0"/>
      <w:autoSpaceDN w:val="0"/>
      <w:adjustRightInd w:val="0"/>
      <w:spacing w:after="120"/>
      <w:ind w:left="720" w:firstLine="288"/>
    </w:pPr>
  </w:style>
  <w:style w:type="paragraph" w:styleId="ListContinue3">
    <w:name w:val="List Continue 3"/>
    <w:basedOn w:val="Normal"/>
    <w:semiHidden/>
    <w:rsid w:val="00C41F96"/>
    <w:pPr>
      <w:autoSpaceDE w:val="0"/>
      <w:autoSpaceDN w:val="0"/>
      <w:adjustRightInd w:val="0"/>
      <w:spacing w:after="120"/>
      <w:ind w:left="1080" w:firstLine="288"/>
    </w:pPr>
  </w:style>
  <w:style w:type="paragraph" w:styleId="ListContinue4">
    <w:name w:val="List Continue 4"/>
    <w:basedOn w:val="Normal"/>
    <w:semiHidden/>
    <w:rsid w:val="00C41F96"/>
    <w:pPr>
      <w:autoSpaceDE w:val="0"/>
      <w:autoSpaceDN w:val="0"/>
      <w:adjustRightInd w:val="0"/>
      <w:spacing w:after="120"/>
      <w:ind w:left="1440" w:firstLine="288"/>
    </w:pPr>
  </w:style>
  <w:style w:type="paragraph" w:styleId="ListContinue5">
    <w:name w:val="List Continue 5"/>
    <w:basedOn w:val="Normal"/>
    <w:semiHidden/>
    <w:rsid w:val="00C41F96"/>
    <w:pPr>
      <w:autoSpaceDE w:val="0"/>
      <w:autoSpaceDN w:val="0"/>
      <w:adjustRightInd w:val="0"/>
      <w:spacing w:after="120"/>
      <w:ind w:left="1800" w:firstLine="288"/>
    </w:pPr>
  </w:style>
  <w:style w:type="paragraph" w:styleId="ListNumber">
    <w:name w:val="List Number"/>
    <w:basedOn w:val="Normal"/>
    <w:link w:val="ListNumberChar"/>
    <w:rsid w:val="00C41F96"/>
    <w:pPr>
      <w:numPr>
        <w:numId w:val="10"/>
      </w:numPr>
      <w:tabs>
        <w:tab w:val="clear" w:pos="288"/>
      </w:tabs>
      <w:jc w:val="left"/>
    </w:pPr>
    <w:rPr>
      <w:sz w:val="24"/>
    </w:rPr>
  </w:style>
  <w:style w:type="paragraph" w:styleId="ListNumber2">
    <w:name w:val="List Number 2"/>
    <w:basedOn w:val="Normal"/>
    <w:rsid w:val="00C41F96"/>
    <w:pPr>
      <w:numPr>
        <w:numId w:val="18"/>
      </w:numPr>
      <w:tabs>
        <w:tab w:val="clear" w:pos="288"/>
      </w:tabs>
      <w:jc w:val="left"/>
    </w:pPr>
    <w:rPr>
      <w:sz w:val="24"/>
    </w:rPr>
  </w:style>
  <w:style w:type="paragraph" w:styleId="ListNumber3">
    <w:name w:val="List Number 3"/>
    <w:basedOn w:val="Normal"/>
    <w:rsid w:val="00C41F96"/>
    <w:pPr>
      <w:numPr>
        <w:numId w:val="19"/>
      </w:numPr>
      <w:tabs>
        <w:tab w:val="clear" w:pos="288"/>
      </w:tabs>
      <w:jc w:val="left"/>
    </w:pPr>
    <w:rPr>
      <w:sz w:val="24"/>
    </w:rPr>
  </w:style>
  <w:style w:type="paragraph" w:styleId="ListNumber4">
    <w:name w:val="List Number 4"/>
    <w:basedOn w:val="Normal"/>
    <w:rsid w:val="00C41F96"/>
    <w:pPr>
      <w:numPr>
        <w:numId w:val="20"/>
      </w:numPr>
      <w:tabs>
        <w:tab w:val="clear" w:pos="288"/>
      </w:tabs>
      <w:jc w:val="left"/>
    </w:pPr>
    <w:rPr>
      <w:sz w:val="24"/>
    </w:rPr>
  </w:style>
  <w:style w:type="paragraph" w:styleId="ListNumber5">
    <w:name w:val="List Number 5"/>
    <w:basedOn w:val="Normal"/>
    <w:semiHidden/>
    <w:rsid w:val="00C41F96"/>
    <w:pPr>
      <w:numPr>
        <w:numId w:val="21"/>
      </w:numPr>
      <w:autoSpaceDE w:val="0"/>
      <w:autoSpaceDN w:val="0"/>
      <w:adjustRightInd w:val="0"/>
    </w:pPr>
  </w:style>
  <w:style w:type="paragraph" w:styleId="MacroText">
    <w:name w:val="macro"/>
    <w:semiHidden/>
    <w:rsid w:val="00C41F9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rsid w:val="00C41F9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autoSpaceDE w:val="0"/>
      <w:autoSpaceDN w:val="0"/>
      <w:adjustRightInd w:val="0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C41F96"/>
    <w:rPr>
      <w:sz w:val="24"/>
    </w:rPr>
  </w:style>
  <w:style w:type="paragraph" w:styleId="NormalIndent">
    <w:name w:val="Normal Indent"/>
    <w:basedOn w:val="Normal"/>
    <w:semiHidden/>
    <w:rsid w:val="00C41F96"/>
    <w:pPr>
      <w:ind w:left="720"/>
    </w:pPr>
  </w:style>
  <w:style w:type="paragraph" w:styleId="NoteHeading">
    <w:name w:val="Note Heading"/>
    <w:basedOn w:val="Normal"/>
    <w:next w:val="Normal"/>
    <w:semiHidden/>
    <w:rsid w:val="00C41F96"/>
  </w:style>
  <w:style w:type="numbering" w:customStyle="1" w:styleId="NumberedList">
    <w:name w:val="Numbered List"/>
    <w:rsid w:val="00C41F96"/>
    <w:pPr>
      <w:numPr>
        <w:numId w:val="22"/>
      </w:numPr>
    </w:pPr>
  </w:style>
  <w:style w:type="character" w:styleId="PageNumber">
    <w:name w:val="page number"/>
    <w:basedOn w:val="DefaultParagraphFont"/>
    <w:semiHidden/>
    <w:rsid w:val="00C41F96"/>
  </w:style>
  <w:style w:type="paragraph" w:styleId="PlainText">
    <w:name w:val="Plain Text"/>
    <w:basedOn w:val="Normal"/>
    <w:link w:val="PlainTextChar"/>
    <w:rsid w:val="00C41F96"/>
    <w:rPr>
      <w:rFonts w:ascii="Courier New" w:hAnsi="Courier New" w:cs="Courier New"/>
      <w:sz w:val="20"/>
    </w:rPr>
  </w:style>
  <w:style w:type="paragraph" w:styleId="Quote">
    <w:name w:val="Quote"/>
    <w:basedOn w:val="Normal"/>
    <w:link w:val="QuoteChar"/>
    <w:qFormat/>
    <w:rsid w:val="00C41F96"/>
    <w:pPr>
      <w:ind w:left="288"/>
    </w:pPr>
    <w:rPr>
      <w:rFonts w:cs="Times"/>
      <w:sz w:val="20"/>
    </w:rPr>
  </w:style>
  <w:style w:type="paragraph" w:customStyle="1" w:styleId="QuoteLast">
    <w:name w:val="Quote Last"/>
    <w:basedOn w:val="Normal"/>
    <w:rsid w:val="00CE4539"/>
    <w:pPr>
      <w:widowControl w:val="0"/>
      <w:spacing w:after="420"/>
      <w:ind w:left="288"/>
    </w:pPr>
    <w:rPr>
      <w:sz w:val="20"/>
    </w:rPr>
  </w:style>
  <w:style w:type="paragraph" w:styleId="Salutation">
    <w:name w:val="Salutation"/>
    <w:basedOn w:val="Normal"/>
    <w:next w:val="Normal"/>
    <w:semiHidden/>
    <w:rsid w:val="00C41F96"/>
  </w:style>
  <w:style w:type="paragraph" w:styleId="Signature">
    <w:name w:val="Signature"/>
    <w:basedOn w:val="Normal"/>
    <w:semiHidden/>
    <w:rsid w:val="00C41F96"/>
    <w:pPr>
      <w:ind w:left="4320"/>
    </w:pPr>
  </w:style>
  <w:style w:type="character" w:styleId="Strong">
    <w:name w:val="Strong"/>
    <w:qFormat/>
    <w:rsid w:val="00C41F96"/>
    <w:rPr>
      <w:b/>
      <w:bCs/>
    </w:rPr>
  </w:style>
  <w:style w:type="paragraph" w:styleId="Subtitle">
    <w:name w:val="Subtitle"/>
    <w:basedOn w:val="Normal"/>
    <w:qFormat/>
    <w:rsid w:val="00C41F96"/>
    <w:pPr>
      <w:spacing w:after="60"/>
      <w:jc w:val="center"/>
      <w:outlineLvl w:val="1"/>
    </w:pPr>
    <w:rPr>
      <w:rFonts w:ascii="Arial" w:hAnsi="Arial" w:cs="Arial"/>
      <w:sz w:val="24"/>
    </w:rPr>
  </w:style>
  <w:style w:type="table" w:styleId="Table3Deffects1">
    <w:name w:val="Table 3D effects 1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customStyle="1" w:styleId="Para">
    <w:name w:val="Para"/>
    <w:basedOn w:val="Normal"/>
    <w:rsid w:val="00E91406"/>
    <w:pPr>
      <w:tabs>
        <w:tab w:val="left" w:pos="577"/>
        <w:tab w:val="left" w:pos="866"/>
        <w:tab w:val="left" w:pos="1156"/>
        <w:tab w:val="left" w:pos="1445"/>
        <w:tab w:val="left" w:pos="1734"/>
        <w:tab w:val="left" w:pos="2023"/>
        <w:tab w:val="left" w:pos="2312"/>
        <w:tab w:val="left" w:pos="2602"/>
        <w:tab w:val="left" w:pos="2891"/>
        <w:tab w:val="left" w:pos="3180"/>
        <w:tab w:val="left" w:pos="3469"/>
        <w:tab w:val="left" w:pos="3758"/>
        <w:tab w:val="left" w:pos="4048"/>
        <w:tab w:val="left" w:pos="4337"/>
        <w:tab w:val="left" w:pos="4626"/>
        <w:tab w:val="left" w:pos="4915"/>
        <w:tab w:val="left" w:pos="5204"/>
        <w:tab w:val="left" w:pos="5494"/>
        <w:tab w:val="left" w:pos="5783"/>
        <w:tab w:val="left" w:pos="6072"/>
        <w:tab w:val="left" w:pos="6361"/>
        <w:tab w:val="left" w:pos="6650"/>
        <w:tab w:val="left" w:pos="6940"/>
        <w:tab w:val="left" w:pos="7229"/>
        <w:tab w:val="left" w:pos="7518"/>
        <w:tab w:val="left" w:pos="7807"/>
        <w:tab w:val="left" w:pos="8096"/>
        <w:tab w:val="left" w:pos="8386"/>
        <w:tab w:val="left" w:pos="8675"/>
        <w:tab w:val="left" w:pos="8964"/>
        <w:tab w:val="left" w:pos="9253"/>
        <w:tab w:val="left" w:pos="9542"/>
        <w:tab w:val="left" w:pos="9832"/>
        <w:tab w:val="left" w:pos="10121"/>
        <w:tab w:val="left" w:pos="10410"/>
        <w:tab w:val="left" w:pos="10699"/>
        <w:tab w:val="left" w:pos="10988"/>
      </w:tabs>
      <w:ind w:firstLine="288"/>
    </w:pPr>
  </w:style>
  <w:style w:type="paragraph" w:styleId="TableofFigures">
    <w:name w:val="table of figures"/>
    <w:basedOn w:val="Normal"/>
    <w:next w:val="Normal"/>
    <w:semiHidden/>
    <w:rsid w:val="00C41F96"/>
    <w:pPr>
      <w:ind w:left="480" w:hanging="480"/>
    </w:pPr>
  </w:style>
  <w:style w:type="table" w:styleId="TableProfessional">
    <w:name w:val="Table Professional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41F96"/>
    <w:pPr>
      <w:autoSpaceDE w:val="0"/>
      <w:autoSpaceDN w:val="0"/>
      <w:adjustRightInd w:val="0"/>
      <w:ind w:firstLine="288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rsid w:val="00C41F96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uiPriority w:val="39"/>
    <w:rsid w:val="001F7C41"/>
    <w:pPr>
      <w:keepNext/>
      <w:keepLines/>
      <w:tabs>
        <w:tab w:val="clear" w:pos="288"/>
        <w:tab w:val="left" w:pos="547"/>
        <w:tab w:val="right" w:leader="dot" w:pos="6390"/>
      </w:tabs>
      <w:suppressAutoHyphens/>
      <w:spacing w:before="240"/>
      <w:ind w:left="547" w:right="576" w:hanging="547"/>
      <w:jc w:val="left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rsid w:val="00F01DC1"/>
    <w:pPr>
      <w:tabs>
        <w:tab w:val="left" w:pos="576"/>
        <w:tab w:val="left" w:pos="990"/>
        <w:tab w:val="right" w:leader="dot" w:pos="6390"/>
      </w:tabs>
      <w:ind w:left="993" w:right="576" w:hanging="446"/>
      <w:jc w:val="left"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7A4190"/>
    <w:pPr>
      <w:tabs>
        <w:tab w:val="left" w:pos="1368"/>
        <w:tab w:val="left" w:pos="1440"/>
        <w:tab w:val="left" w:pos="1800"/>
        <w:tab w:val="right" w:leader="dot" w:pos="6390"/>
      </w:tabs>
      <w:ind w:left="1354" w:right="576" w:hanging="360"/>
      <w:jc w:val="left"/>
    </w:pPr>
    <w:rPr>
      <w:noProof/>
    </w:rPr>
  </w:style>
  <w:style w:type="paragraph" w:styleId="TOC4">
    <w:name w:val="toc 4"/>
    <w:basedOn w:val="Normal"/>
    <w:next w:val="Normal"/>
    <w:uiPriority w:val="39"/>
    <w:rsid w:val="007A4190"/>
    <w:pPr>
      <w:tabs>
        <w:tab w:val="left" w:pos="1890"/>
        <w:tab w:val="left" w:pos="2160"/>
        <w:tab w:val="right" w:leader="dot" w:pos="6394"/>
      </w:tabs>
      <w:ind w:left="1728" w:right="576" w:hanging="360"/>
      <w:jc w:val="left"/>
    </w:pPr>
    <w:rPr>
      <w:noProof/>
    </w:rPr>
  </w:style>
  <w:style w:type="paragraph" w:styleId="TOC5">
    <w:name w:val="toc 5"/>
    <w:basedOn w:val="Normal"/>
    <w:next w:val="Normal"/>
    <w:autoRedefine/>
    <w:uiPriority w:val="39"/>
    <w:rsid w:val="007A4190"/>
    <w:pPr>
      <w:tabs>
        <w:tab w:val="left" w:pos="2160"/>
        <w:tab w:val="right" w:leader="dot" w:pos="6394"/>
      </w:tabs>
      <w:ind w:left="2088" w:right="576" w:hanging="360"/>
      <w:jc w:val="left"/>
    </w:pPr>
  </w:style>
  <w:style w:type="paragraph" w:styleId="TOC6">
    <w:name w:val="toc 6"/>
    <w:basedOn w:val="Normal"/>
    <w:next w:val="Normal"/>
    <w:autoRedefine/>
    <w:uiPriority w:val="39"/>
    <w:rsid w:val="00C41F96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C41F96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C41F96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C41F96"/>
    <w:pPr>
      <w:ind w:left="1920"/>
    </w:pPr>
  </w:style>
  <w:style w:type="paragraph" w:customStyle="1" w:styleId="AdmonLeading">
    <w:name w:val="Admon_Leading"/>
    <w:basedOn w:val="Admon"/>
    <w:rsid w:val="009056A6"/>
    <w:pPr>
      <w:tabs>
        <w:tab w:val="clear" w:pos="288"/>
      </w:tabs>
    </w:pPr>
    <w:rPr>
      <w:rFonts w:ascii="Palatino Linotype" w:hAnsi="Palatino Linotype"/>
      <w:b/>
      <w:i/>
    </w:rPr>
  </w:style>
  <w:style w:type="paragraph" w:customStyle="1" w:styleId="Admon">
    <w:name w:val="Admon"/>
    <w:basedOn w:val="Normal"/>
    <w:rsid w:val="007A4190"/>
    <w:pPr>
      <w:tabs>
        <w:tab w:val="left" w:pos="578"/>
        <w:tab w:val="left" w:pos="869"/>
        <w:tab w:val="left" w:pos="1159"/>
        <w:tab w:val="left" w:pos="1450"/>
        <w:tab w:val="left" w:pos="1740"/>
        <w:tab w:val="left" w:pos="2030"/>
        <w:tab w:val="left" w:pos="2321"/>
        <w:tab w:val="left" w:pos="2611"/>
        <w:tab w:val="left" w:pos="2902"/>
        <w:tab w:val="left" w:pos="3192"/>
        <w:tab w:val="left" w:pos="3482"/>
        <w:tab w:val="left" w:pos="3773"/>
        <w:tab w:val="left" w:pos="4063"/>
        <w:tab w:val="left" w:pos="4354"/>
        <w:tab w:val="left" w:pos="4644"/>
        <w:tab w:val="left" w:pos="4934"/>
        <w:tab w:val="left" w:pos="5225"/>
        <w:tab w:val="left" w:pos="5515"/>
        <w:tab w:val="left" w:pos="5806"/>
        <w:tab w:val="left" w:pos="6096"/>
        <w:tab w:val="left" w:pos="6386"/>
        <w:tab w:val="left" w:pos="6677"/>
        <w:tab w:val="left" w:pos="6967"/>
        <w:tab w:val="left" w:pos="7258"/>
        <w:tab w:val="left" w:pos="7548"/>
        <w:tab w:val="left" w:pos="7838"/>
        <w:tab w:val="left" w:pos="8129"/>
        <w:tab w:val="left" w:pos="8419"/>
        <w:tab w:val="left" w:pos="8710"/>
        <w:tab w:val="left" w:pos="9000"/>
        <w:tab w:val="left" w:pos="9290"/>
        <w:tab w:val="left" w:pos="9581"/>
        <w:tab w:val="left" w:pos="9871"/>
        <w:tab w:val="left" w:pos="10162"/>
        <w:tab w:val="left" w:pos="10452"/>
        <w:tab w:val="left" w:pos="10742"/>
        <w:tab w:val="left" w:pos="11033"/>
      </w:tabs>
      <w:ind w:left="288"/>
    </w:pPr>
  </w:style>
  <w:style w:type="paragraph" w:customStyle="1" w:styleId="AdmonLast">
    <w:name w:val="Admon Last"/>
    <w:basedOn w:val="Admon"/>
    <w:rsid w:val="00C41F96"/>
    <w:pPr>
      <w:spacing w:after="420"/>
    </w:pPr>
  </w:style>
  <w:style w:type="paragraph" w:customStyle="1" w:styleId="ListNum1">
    <w:name w:val="List Num 1"/>
    <w:basedOn w:val="ListNumber"/>
    <w:link w:val="ListNum1CharChar"/>
    <w:rsid w:val="00B730D4"/>
    <w:pPr>
      <w:numPr>
        <w:numId w:val="11"/>
      </w:numPr>
      <w:jc w:val="both"/>
    </w:pPr>
    <w:rPr>
      <w:sz w:val="22"/>
    </w:rPr>
  </w:style>
  <w:style w:type="paragraph" w:customStyle="1" w:styleId="ListNum2">
    <w:name w:val="List Num 2"/>
    <w:basedOn w:val="ListNumber"/>
    <w:rsid w:val="00F42851"/>
    <w:pPr>
      <w:numPr>
        <w:numId w:val="33"/>
      </w:numPr>
      <w:tabs>
        <w:tab w:val="left" w:pos="576"/>
      </w:tabs>
      <w:ind w:left="576" w:hanging="288"/>
      <w:jc w:val="both"/>
    </w:pPr>
    <w:rPr>
      <w:sz w:val="22"/>
    </w:rPr>
  </w:style>
  <w:style w:type="paragraph" w:customStyle="1" w:styleId="ListRoman1">
    <w:name w:val="List Roman 1"/>
    <w:basedOn w:val="ListBullet"/>
    <w:rsid w:val="00C41F96"/>
    <w:pPr>
      <w:numPr>
        <w:numId w:val="12"/>
      </w:numPr>
    </w:pPr>
  </w:style>
  <w:style w:type="paragraph" w:customStyle="1" w:styleId="ListNumBox1">
    <w:name w:val="List Num Box 1"/>
    <w:basedOn w:val="ListRoman1"/>
    <w:next w:val="ListRoman1"/>
    <w:rsid w:val="00C41F96"/>
    <w:pPr>
      <w:numPr>
        <w:numId w:val="13"/>
      </w:numPr>
    </w:pPr>
  </w:style>
  <w:style w:type="paragraph" w:customStyle="1" w:styleId="ListNumBox2">
    <w:name w:val="List Num Box 2"/>
    <w:basedOn w:val="ListBullet2"/>
    <w:rsid w:val="00C41F96"/>
    <w:pPr>
      <w:numPr>
        <w:numId w:val="14"/>
      </w:numPr>
    </w:pPr>
  </w:style>
  <w:style w:type="paragraph" w:customStyle="1" w:styleId="ListNumBox3">
    <w:name w:val="List Num Box 3"/>
    <w:basedOn w:val="ListBullet3"/>
    <w:rsid w:val="00C41F96"/>
    <w:pPr>
      <w:numPr>
        <w:numId w:val="15"/>
      </w:numPr>
    </w:pPr>
  </w:style>
  <w:style w:type="paragraph" w:customStyle="1" w:styleId="ListNumBox4">
    <w:name w:val="List Num Box 4"/>
    <w:basedOn w:val="ListBullet4"/>
    <w:rsid w:val="00C41F96"/>
    <w:pPr>
      <w:numPr>
        <w:numId w:val="16"/>
      </w:numPr>
    </w:pPr>
  </w:style>
  <w:style w:type="paragraph" w:customStyle="1" w:styleId="ListNumBox5">
    <w:name w:val="List Num Box 5"/>
    <w:basedOn w:val="ListBullet5"/>
    <w:rsid w:val="00C41F96"/>
    <w:pPr>
      <w:numPr>
        <w:numId w:val="17"/>
      </w:numPr>
    </w:pPr>
  </w:style>
  <w:style w:type="paragraph" w:customStyle="1" w:styleId="Outline1">
    <w:name w:val="Outline 1"/>
    <w:next w:val="Normal"/>
    <w:rsid w:val="00C41F96"/>
    <w:pPr>
      <w:numPr>
        <w:numId w:val="23"/>
      </w:numPr>
      <w:jc w:val="both"/>
    </w:pPr>
    <w:rPr>
      <w:sz w:val="22"/>
    </w:rPr>
  </w:style>
  <w:style w:type="paragraph" w:customStyle="1" w:styleId="Outline2">
    <w:name w:val="Outline 2"/>
    <w:basedOn w:val="Outline1"/>
    <w:next w:val="Normal"/>
    <w:rsid w:val="00C41F96"/>
    <w:pPr>
      <w:numPr>
        <w:numId w:val="24"/>
      </w:numPr>
    </w:pPr>
  </w:style>
  <w:style w:type="paragraph" w:customStyle="1" w:styleId="Outline3">
    <w:name w:val="Outline 3"/>
    <w:basedOn w:val="Outline2"/>
    <w:rsid w:val="00C41F96"/>
    <w:pPr>
      <w:numPr>
        <w:numId w:val="25"/>
      </w:numPr>
    </w:pPr>
  </w:style>
  <w:style w:type="paragraph" w:customStyle="1" w:styleId="Outline4">
    <w:name w:val="Outline 4"/>
    <w:basedOn w:val="Outline3"/>
    <w:rsid w:val="00C41F96"/>
    <w:pPr>
      <w:numPr>
        <w:numId w:val="26"/>
      </w:numPr>
    </w:pPr>
  </w:style>
  <w:style w:type="paragraph" w:customStyle="1" w:styleId="Outline5">
    <w:name w:val="Outline 5"/>
    <w:basedOn w:val="Outline4"/>
    <w:rsid w:val="00C41F96"/>
    <w:pPr>
      <w:numPr>
        <w:numId w:val="27"/>
      </w:numPr>
    </w:pPr>
  </w:style>
  <w:style w:type="paragraph" w:customStyle="1" w:styleId="Excerpt">
    <w:name w:val="Excerpt"/>
    <w:basedOn w:val="Normal"/>
    <w:rsid w:val="00C41F96"/>
    <w:pPr>
      <w:tabs>
        <w:tab w:val="left" w:pos="577"/>
        <w:tab w:val="left" w:pos="866"/>
        <w:tab w:val="left" w:pos="1156"/>
        <w:tab w:val="left" w:pos="1445"/>
        <w:tab w:val="left" w:pos="1734"/>
        <w:tab w:val="left" w:pos="2023"/>
        <w:tab w:val="left" w:pos="2312"/>
        <w:tab w:val="left" w:pos="2602"/>
        <w:tab w:val="left" w:pos="2891"/>
        <w:tab w:val="left" w:pos="3180"/>
        <w:tab w:val="left" w:pos="3469"/>
        <w:tab w:val="left" w:pos="3758"/>
        <w:tab w:val="left" w:pos="4048"/>
        <w:tab w:val="left" w:pos="4337"/>
        <w:tab w:val="left" w:pos="4626"/>
        <w:tab w:val="left" w:pos="4915"/>
        <w:tab w:val="left" w:pos="5204"/>
        <w:tab w:val="left" w:pos="5494"/>
        <w:tab w:val="left" w:pos="5783"/>
        <w:tab w:val="left" w:pos="6072"/>
        <w:tab w:val="left" w:pos="6361"/>
        <w:tab w:val="left" w:pos="6650"/>
        <w:tab w:val="left" w:pos="6940"/>
        <w:tab w:val="left" w:pos="7229"/>
        <w:tab w:val="left" w:pos="7518"/>
        <w:tab w:val="left" w:pos="7807"/>
        <w:tab w:val="left" w:pos="8096"/>
        <w:tab w:val="left" w:pos="8386"/>
        <w:tab w:val="left" w:pos="8675"/>
        <w:tab w:val="left" w:pos="8964"/>
        <w:tab w:val="left" w:pos="9253"/>
        <w:tab w:val="left" w:pos="9542"/>
        <w:tab w:val="left" w:pos="9832"/>
        <w:tab w:val="left" w:pos="10121"/>
        <w:tab w:val="left" w:pos="10410"/>
        <w:tab w:val="left" w:pos="10699"/>
        <w:tab w:val="left" w:pos="10988"/>
      </w:tabs>
      <w:ind w:left="288"/>
    </w:pPr>
    <w:rPr>
      <w:rFonts w:ascii="Arial" w:hAnsi="Arial"/>
      <w:sz w:val="20"/>
    </w:rPr>
  </w:style>
  <w:style w:type="paragraph" w:customStyle="1" w:styleId="ExcerptLast">
    <w:name w:val="Excerpt Last"/>
    <w:basedOn w:val="Normal"/>
    <w:rsid w:val="00010AE5"/>
    <w:pPr>
      <w:tabs>
        <w:tab w:val="left" w:pos="577"/>
        <w:tab w:val="left" w:pos="866"/>
        <w:tab w:val="left" w:pos="1156"/>
        <w:tab w:val="left" w:pos="1445"/>
        <w:tab w:val="left" w:pos="1734"/>
        <w:tab w:val="left" w:pos="2023"/>
        <w:tab w:val="left" w:pos="2312"/>
        <w:tab w:val="left" w:pos="2602"/>
        <w:tab w:val="left" w:pos="2891"/>
        <w:tab w:val="left" w:pos="3180"/>
        <w:tab w:val="left" w:pos="3469"/>
        <w:tab w:val="left" w:pos="3758"/>
        <w:tab w:val="left" w:pos="4048"/>
        <w:tab w:val="left" w:pos="4337"/>
        <w:tab w:val="left" w:pos="4626"/>
        <w:tab w:val="left" w:pos="4915"/>
        <w:tab w:val="left" w:pos="5204"/>
        <w:tab w:val="left" w:pos="5494"/>
        <w:tab w:val="left" w:pos="5783"/>
        <w:tab w:val="left" w:pos="6072"/>
        <w:tab w:val="left" w:pos="6361"/>
        <w:tab w:val="left" w:pos="6650"/>
        <w:tab w:val="left" w:pos="6940"/>
        <w:tab w:val="left" w:pos="7229"/>
        <w:tab w:val="left" w:pos="7518"/>
        <w:tab w:val="left" w:pos="7807"/>
        <w:tab w:val="left" w:pos="8096"/>
        <w:tab w:val="left" w:pos="8386"/>
        <w:tab w:val="left" w:pos="8675"/>
        <w:tab w:val="left" w:pos="8964"/>
        <w:tab w:val="left" w:pos="9253"/>
        <w:tab w:val="left" w:pos="9542"/>
        <w:tab w:val="left" w:pos="9832"/>
        <w:tab w:val="left" w:pos="10121"/>
        <w:tab w:val="left" w:pos="10410"/>
        <w:tab w:val="left" w:pos="10699"/>
        <w:tab w:val="left" w:pos="10988"/>
      </w:tabs>
      <w:spacing w:after="420"/>
      <w:ind w:left="288"/>
    </w:pPr>
    <w:rPr>
      <w:rFonts w:ascii="Arial" w:hAnsi="Arial"/>
      <w:sz w:val="20"/>
    </w:rPr>
  </w:style>
  <w:style w:type="character" w:customStyle="1" w:styleId="Heading1Char">
    <w:name w:val="Heading 1 Char"/>
    <w:link w:val="Heading1"/>
    <w:rsid w:val="007A4190"/>
    <w:rPr>
      <w:rFonts w:ascii="Palatino Linotype" w:hAnsi="Palatino Linotype" w:cs="Shruti"/>
      <w:b/>
      <w:bCs/>
      <w:sz w:val="24"/>
    </w:rPr>
  </w:style>
  <w:style w:type="character" w:customStyle="1" w:styleId="ListNumberChar">
    <w:name w:val="List Number Char"/>
    <w:link w:val="ListNumber"/>
    <w:rsid w:val="00C41F96"/>
    <w:rPr>
      <w:sz w:val="24"/>
    </w:rPr>
  </w:style>
  <w:style w:type="character" w:customStyle="1" w:styleId="ListNum1CharChar">
    <w:name w:val="List Num 1 Char Char"/>
    <w:link w:val="ListNum1"/>
    <w:rsid w:val="00B730D4"/>
    <w:rPr>
      <w:sz w:val="22"/>
    </w:rPr>
  </w:style>
  <w:style w:type="paragraph" w:customStyle="1" w:styleId="ListNum">
    <w:name w:val="List Num"/>
    <w:basedOn w:val="ListNumber"/>
    <w:rsid w:val="00845541"/>
    <w:pPr>
      <w:numPr>
        <w:numId w:val="0"/>
      </w:numPr>
      <w:tabs>
        <w:tab w:val="num" w:pos="360"/>
      </w:tabs>
      <w:ind w:left="360" w:hanging="360"/>
      <w:jc w:val="both"/>
    </w:pPr>
    <w:rPr>
      <w:sz w:val="22"/>
    </w:rPr>
  </w:style>
  <w:style w:type="paragraph" w:customStyle="1" w:styleId="Index">
    <w:name w:val="Index"/>
    <w:basedOn w:val="Normal"/>
    <w:rsid w:val="00375FA9"/>
    <w:pPr>
      <w:ind w:left="288" w:hanging="288"/>
      <w:jc w:val="left"/>
    </w:pPr>
    <w:rPr>
      <w:sz w:val="20"/>
    </w:rPr>
  </w:style>
  <w:style w:type="paragraph" w:customStyle="1" w:styleId="IndexHead">
    <w:name w:val="Index Head"/>
    <w:basedOn w:val="Normal"/>
    <w:rsid w:val="00375FA9"/>
    <w:pPr>
      <w:ind w:left="288" w:hanging="288"/>
      <w:jc w:val="left"/>
    </w:pPr>
    <w:rPr>
      <w:b/>
      <w:sz w:val="20"/>
    </w:rPr>
  </w:style>
  <w:style w:type="paragraph" w:customStyle="1" w:styleId="IndexLetter">
    <w:name w:val="Index Letter"/>
    <w:basedOn w:val="Normal"/>
    <w:rsid w:val="00375FA9"/>
    <w:pPr>
      <w:jc w:val="center"/>
    </w:pPr>
    <w:rPr>
      <w:b/>
      <w:sz w:val="20"/>
    </w:rPr>
  </w:style>
  <w:style w:type="paragraph" w:customStyle="1" w:styleId="CheckListHeading1">
    <w:name w:val="Check List Heading1"/>
    <w:basedOn w:val="Normal"/>
    <w:link w:val="CheckListHeading1Char"/>
    <w:qFormat/>
    <w:rsid w:val="00FB20F9"/>
    <w:pPr>
      <w:ind w:left="864"/>
      <w:jc w:val="left"/>
    </w:pPr>
    <w:rPr>
      <w:rFonts w:ascii="Palatino Linotype" w:hAnsi="Palatino Linotype"/>
      <w:b/>
      <w:i/>
    </w:rPr>
  </w:style>
  <w:style w:type="paragraph" w:customStyle="1" w:styleId="CheckListItemLevel1">
    <w:name w:val="Check List Item Level1"/>
    <w:basedOn w:val="Normal"/>
    <w:link w:val="CheckListItemLevel1Char"/>
    <w:qFormat/>
    <w:rsid w:val="00B470B4"/>
    <w:pPr>
      <w:numPr>
        <w:numId w:val="28"/>
      </w:numPr>
      <w:ind w:left="1152" w:hanging="288"/>
      <w:jc w:val="left"/>
    </w:pPr>
  </w:style>
  <w:style w:type="character" w:customStyle="1" w:styleId="CheckListHeading1Char">
    <w:name w:val="Check List Heading1 Char"/>
    <w:link w:val="CheckListHeading1"/>
    <w:rsid w:val="00FB20F9"/>
    <w:rPr>
      <w:rFonts w:ascii="Palatino Linotype" w:hAnsi="Palatino Linotype"/>
      <w:b/>
      <w:i/>
      <w:sz w:val="22"/>
      <w:lang w:val="en-US" w:eastAsia="en-US" w:bidi="ar-SA"/>
    </w:rPr>
  </w:style>
  <w:style w:type="paragraph" w:customStyle="1" w:styleId="CheckListItemLevel2">
    <w:name w:val="Check List Item Level2"/>
    <w:basedOn w:val="CheckListItemLevel1"/>
    <w:link w:val="CheckListItemLevel2Char"/>
    <w:qFormat/>
    <w:rsid w:val="00FA3995"/>
    <w:pPr>
      <w:numPr>
        <w:numId w:val="29"/>
      </w:numPr>
      <w:ind w:left="2304" w:hanging="1152"/>
    </w:pPr>
  </w:style>
  <w:style w:type="character" w:customStyle="1" w:styleId="CheckListItemLevel1Char">
    <w:name w:val="Check List Item Level1 Char"/>
    <w:link w:val="CheckListItemLevel1"/>
    <w:rsid w:val="00B470B4"/>
    <w:rPr>
      <w:sz w:val="22"/>
    </w:rPr>
  </w:style>
  <w:style w:type="paragraph" w:customStyle="1" w:styleId="BookTitle1">
    <w:name w:val="Book Title1"/>
    <w:basedOn w:val="Normal"/>
    <w:rsid w:val="008D23DE"/>
    <w:pPr>
      <w:tabs>
        <w:tab w:val="left" w:pos="-720"/>
        <w:tab w:val="left" w:pos="0"/>
        <w:tab w:val="left" w:pos="540"/>
        <w:tab w:val="left" w:pos="1440"/>
        <w:tab w:val="left" w:pos="2160"/>
        <w:tab w:val="left" w:pos="2880"/>
        <w:tab w:val="left" w:pos="3420"/>
        <w:tab w:val="left" w:pos="4320"/>
      </w:tabs>
      <w:ind w:left="360"/>
      <w:jc w:val="left"/>
    </w:pPr>
    <w:rPr>
      <w:rFonts w:ascii="Palatino Linotype" w:hAnsi="Palatino Linotype" w:cs="Palatino Linotype"/>
      <w:sz w:val="64"/>
      <w:szCs w:val="64"/>
    </w:rPr>
  </w:style>
  <w:style w:type="character" w:customStyle="1" w:styleId="CheckListItemLevel2Char">
    <w:name w:val="Check List Item Level2 Char"/>
    <w:basedOn w:val="CheckListItemLevel1Char"/>
    <w:link w:val="CheckListItemLevel2"/>
    <w:rsid w:val="00FA3995"/>
    <w:rPr>
      <w:sz w:val="22"/>
    </w:rPr>
  </w:style>
  <w:style w:type="paragraph" w:customStyle="1" w:styleId="BookEdition">
    <w:name w:val="Book Edition"/>
    <w:basedOn w:val="Normal"/>
    <w:rsid w:val="00931351"/>
    <w:pPr>
      <w:tabs>
        <w:tab w:val="left" w:pos="-720"/>
        <w:tab w:val="left" w:pos="0"/>
        <w:tab w:val="left" w:pos="540"/>
        <w:tab w:val="left" w:pos="1440"/>
        <w:tab w:val="left" w:pos="2160"/>
        <w:tab w:val="left" w:pos="2880"/>
        <w:tab w:val="left" w:pos="3420"/>
        <w:tab w:val="left" w:pos="4320"/>
      </w:tabs>
      <w:ind w:left="360"/>
      <w:jc w:val="left"/>
    </w:pPr>
    <w:rPr>
      <w:rFonts w:ascii="Palatino Linotype" w:hAnsi="Palatino Linotype" w:cs="Palatino Linotype"/>
      <w:sz w:val="44"/>
      <w:szCs w:val="44"/>
    </w:rPr>
  </w:style>
  <w:style w:type="paragraph" w:customStyle="1" w:styleId="BookVolume">
    <w:name w:val="Book Volume"/>
    <w:basedOn w:val="Normal"/>
    <w:rsid w:val="00FB20F9"/>
    <w:pPr>
      <w:tabs>
        <w:tab w:val="left" w:pos="-720"/>
        <w:tab w:val="left" w:pos="0"/>
        <w:tab w:val="left" w:pos="540"/>
        <w:tab w:val="left" w:pos="1440"/>
        <w:tab w:val="left" w:pos="2160"/>
        <w:tab w:val="left" w:pos="2880"/>
        <w:tab w:val="left" w:pos="3420"/>
        <w:tab w:val="left" w:pos="4320"/>
      </w:tabs>
      <w:ind w:left="360"/>
      <w:jc w:val="left"/>
    </w:pPr>
    <w:rPr>
      <w:rFonts w:ascii="Palatino Linotype" w:hAnsi="Palatino Linotype" w:cs="Palatino Linotype"/>
      <w:sz w:val="24"/>
      <w:szCs w:val="22"/>
    </w:rPr>
  </w:style>
  <w:style w:type="paragraph" w:customStyle="1" w:styleId="CopyrightInformation">
    <w:name w:val="Copyright Information"/>
    <w:basedOn w:val="Normal"/>
    <w:rsid w:val="00FB20F9"/>
    <w:pPr>
      <w:tabs>
        <w:tab w:val="left" w:pos="-1440"/>
      </w:tabs>
      <w:jc w:val="left"/>
    </w:pPr>
    <w:rPr>
      <w:sz w:val="19"/>
      <w:szCs w:val="19"/>
    </w:rPr>
  </w:style>
  <w:style w:type="paragraph" w:customStyle="1" w:styleId="CopyrightInformation2">
    <w:name w:val="Copyright Information 2"/>
    <w:basedOn w:val="LastPara"/>
    <w:rsid w:val="00AA4931"/>
    <w:pPr>
      <w:tabs>
        <w:tab w:val="left" w:pos="577"/>
        <w:tab w:val="left" w:pos="866"/>
        <w:tab w:val="left" w:pos="1156"/>
        <w:tab w:val="left" w:pos="1445"/>
        <w:tab w:val="left" w:pos="1734"/>
        <w:tab w:val="left" w:pos="2023"/>
        <w:tab w:val="left" w:pos="2312"/>
        <w:tab w:val="left" w:pos="2602"/>
        <w:tab w:val="left" w:pos="2891"/>
        <w:tab w:val="left" w:pos="3180"/>
        <w:tab w:val="left" w:pos="3469"/>
        <w:tab w:val="left" w:pos="3758"/>
        <w:tab w:val="left" w:pos="4048"/>
        <w:tab w:val="left" w:pos="4337"/>
        <w:tab w:val="left" w:pos="4626"/>
        <w:tab w:val="left" w:pos="4915"/>
      </w:tabs>
      <w:suppressAutoHyphens/>
      <w:spacing w:after="0"/>
      <w:ind w:left="1800"/>
      <w:jc w:val="center"/>
    </w:pPr>
    <w:rPr>
      <w:b/>
      <w:bCs/>
      <w:sz w:val="19"/>
      <w:szCs w:val="19"/>
    </w:rPr>
  </w:style>
  <w:style w:type="paragraph" w:customStyle="1" w:styleId="IndexReference">
    <w:name w:val="Index Reference"/>
    <w:basedOn w:val="Normal"/>
    <w:rsid w:val="00AA37B9"/>
    <w:pPr>
      <w:ind w:left="1800"/>
      <w:jc w:val="center"/>
    </w:pPr>
    <w:rPr>
      <w:b/>
      <w:bCs/>
      <w:sz w:val="18"/>
      <w:szCs w:val="18"/>
    </w:rPr>
  </w:style>
  <w:style w:type="paragraph" w:customStyle="1" w:styleId="IndexEntry">
    <w:name w:val="Index Entry"/>
    <w:basedOn w:val="Normal"/>
    <w:qFormat/>
    <w:rsid w:val="00F4069E"/>
    <w:pPr>
      <w:tabs>
        <w:tab w:val="left" w:pos="577"/>
        <w:tab w:val="left" w:pos="866"/>
        <w:tab w:val="left" w:pos="1156"/>
        <w:tab w:val="left" w:pos="1445"/>
        <w:tab w:val="left" w:pos="1734"/>
        <w:tab w:val="left" w:pos="2023"/>
        <w:tab w:val="left" w:pos="2312"/>
        <w:tab w:val="left" w:pos="2602"/>
        <w:tab w:val="left" w:pos="2891"/>
        <w:tab w:val="left" w:pos="3180"/>
        <w:tab w:val="left" w:pos="3469"/>
        <w:tab w:val="left" w:pos="3758"/>
        <w:tab w:val="left" w:pos="4048"/>
        <w:tab w:val="left" w:pos="4337"/>
        <w:tab w:val="left" w:pos="4626"/>
        <w:tab w:val="left" w:pos="4915"/>
        <w:tab w:val="left" w:pos="5204"/>
        <w:tab w:val="left" w:pos="5494"/>
        <w:tab w:val="left" w:pos="5783"/>
        <w:tab w:val="left" w:pos="6072"/>
        <w:tab w:val="left" w:pos="6361"/>
        <w:tab w:val="left" w:pos="6650"/>
        <w:tab w:val="left" w:pos="6940"/>
        <w:tab w:val="left" w:pos="7229"/>
        <w:tab w:val="left" w:pos="7518"/>
        <w:tab w:val="left" w:pos="7807"/>
        <w:tab w:val="left" w:pos="8096"/>
        <w:tab w:val="left" w:pos="8386"/>
        <w:tab w:val="left" w:pos="8675"/>
        <w:tab w:val="left" w:pos="8964"/>
        <w:tab w:val="left" w:pos="9253"/>
        <w:tab w:val="left" w:pos="9542"/>
        <w:tab w:val="left" w:pos="9832"/>
        <w:tab w:val="left" w:pos="10121"/>
        <w:tab w:val="left" w:pos="10410"/>
        <w:tab w:val="left" w:pos="10699"/>
        <w:tab w:val="left" w:pos="10988"/>
      </w:tabs>
      <w:ind w:left="274" w:hanging="274"/>
      <w:jc w:val="left"/>
    </w:pPr>
    <w:rPr>
      <w:sz w:val="20"/>
    </w:rPr>
  </w:style>
  <w:style w:type="paragraph" w:customStyle="1" w:styleId="TOCDescription">
    <w:name w:val="TOC Description"/>
    <w:basedOn w:val="Normal"/>
    <w:rsid w:val="003A091A"/>
    <w:pPr>
      <w:tabs>
        <w:tab w:val="left" w:pos="0"/>
        <w:tab w:val="left" w:pos="451"/>
        <w:tab w:val="left" w:pos="810"/>
        <w:tab w:val="left" w:pos="1170"/>
        <w:tab w:val="left" w:pos="1350"/>
        <w:tab w:val="left" w:pos="1530"/>
        <w:tab w:val="left" w:pos="1710"/>
        <w:tab w:val="left" w:pos="1890"/>
        <w:tab w:val="left" w:pos="2070"/>
        <w:tab w:val="left" w:pos="2250"/>
        <w:tab w:val="left" w:pos="2430"/>
        <w:tab w:val="left" w:pos="2790"/>
        <w:tab w:val="left" w:pos="3153"/>
        <w:tab w:val="left" w:pos="3600"/>
        <w:tab w:val="left" w:pos="4046"/>
      </w:tabs>
      <w:jc w:val="left"/>
    </w:pPr>
    <w:rPr>
      <w:b/>
      <w:bCs/>
    </w:rPr>
  </w:style>
  <w:style w:type="paragraph" w:customStyle="1" w:styleId="StandardTitle">
    <w:name w:val="Standard Title"/>
    <w:basedOn w:val="Normal"/>
    <w:rsid w:val="002A40FF"/>
    <w:pPr>
      <w:jc w:val="left"/>
    </w:pPr>
    <w:rPr>
      <w:rFonts w:ascii="Palatino Linotype" w:hAnsi="Palatino Linotype" w:cs="Palatino Linotype"/>
      <w:b/>
      <w:bCs/>
      <w:sz w:val="36"/>
      <w:szCs w:val="36"/>
    </w:rPr>
  </w:style>
  <w:style w:type="paragraph" w:customStyle="1" w:styleId="StandardTitle2">
    <w:name w:val="Standard Title2"/>
    <w:basedOn w:val="Normal"/>
    <w:rsid w:val="00AE4CC3"/>
    <w:pPr>
      <w:widowControl w:val="0"/>
      <w:tabs>
        <w:tab w:val="clear" w:pos="288"/>
      </w:tabs>
      <w:autoSpaceDE w:val="0"/>
      <w:autoSpaceDN w:val="0"/>
      <w:adjustRightInd w:val="0"/>
      <w:jc w:val="left"/>
    </w:pPr>
    <w:rPr>
      <w:rFonts w:ascii="Palatino Linotype" w:hAnsi="Palatino Linotype" w:cs="Shruti"/>
      <w:b/>
      <w:bCs/>
      <w:sz w:val="21"/>
      <w:szCs w:val="21"/>
    </w:rPr>
  </w:style>
  <w:style w:type="paragraph" w:customStyle="1" w:styleId="Person">
    <w:name w:val="Person"/>
    <w:basedOn w:val="Normal"/>
    <w:rsid w:val="00233173"/>
    <w:pPr>
      <w:tabs>
        <w:tab w:val="left" w:pos="577"/>
        <w:tab w:val="left" w:pos="866"/>
        <w:tab w:val="left" w:pos="1155"/>
        <w:tab w:val="left" w:pos="1444"/>
        <w:tab w:val="left" w:pos="1733"/>
        <w:tab w:val="left" w:pos="2022"/>
        <w:tab w:val="left" w:pos="2311"/>
        <w:tab w:val="left" w:pos="2600"/>
        <w:tab w:val="left" w:pos="2889"/>
        <w:tab w:val="left" w:pos="3178"/>
        <w:tab w:val="left" w:pos="3467"/>
        <w:tab w:val="left" w:pos="3756"/>
        <w:tab w:val="left" w:pos="4045"/>
        <w:tab w:val="left" w:pos="4334"/>
        <w:tab w:val="left" w:pos="4623"/>
        <w:tab w:val="left" w:pos="4912"/>
        <w:tab w:val="left" w:pos="5201"/>
        <w:tab w:val="left" w:pos="5490"/>
        <w:tab w:val="left" w:pos="5779"/>
        <w:tab w:val="left" w:pos="6068"/>
        <w:tab w:val="left" w:pos="6357"/>
        <w:tab w:val="left" w:pos="6646"/>
        <w:tab w:val="left" w:pos="6935"/>
      </w:tabs>
      <w:ind w:left="2606"/>
      <w:jc w:val="left"/>
    </w:pPr>
    <w:rPr>
      <w:smallCaps/>
      <w:szCs w:val="22"/>
    </w:rPr>
  </w:style>
  <w:style w:type="paragraph" w:customStyle="1" w:styleId="ReviewBoardEntry">
    <w:name w:val="ReviewBoard Entry"/>
    <w:basedOn w:val="Normal"/>
    <w:rsid w:val="00513B59"/>
    <w:pPr>
      <w:tabs>
        <w:tab w:val="left" w:pos="18"/>
        <w:tab w:val="left" w:pos="469"/>
        <w:tab w:val="left" w:pos="828"/>
        <w:tab w:val="left" w:pos="1188"/>
        <w:tab w:val="left" w:pos="1368"/>
        <w:tab w:val="left" w:pos="1548"/>
        <w:tab w:val="left" w:pos="1728"/>
        <w:tab w:val="left" w:pos="1908"/>
        <w:tab w:val="left" w:pos="2088"/>
        <w:tab w:val="left" w:pos="2448"/>
        <w:tab w:val="left" w:pos="3171"/>
        <w:tab w:val="left" w:pos="3618"/>
        <w:tab w:val="left" w:pos="4064"/>
      </w:tabs>
      <w:ind w:left="14"/>
      <w:jc w:val="left"/>
    </w:pPr>
    <w:rPr>
      <w:szCs w:val="22"/>
    </w:rPr>
  </w:style>
  <w:style w:type="paragraph" w:customStyle="1" w:styleId="Summary">
    <w:name w:val="Summary"/>
    <w:basedOn w:val="Normal"/>
    <w:rsid w:val="002A40FF"/>
    <w:pPr>
      <w:ind w:left="806"/>
      <w:jc w:val="left"/>
    </w:pPr>
    <w:rPr>
      <w:rFonts w:ascii="Palatino Linotype" w:hAnsi="Palatino Linotype"/>
      <w:sz w:val="18"/>
    </w:rPr>
  </w:style>
  <w:style w:type="paragraph" w:customStyle="1" w:styleId="Admon2">
    <w:name w:val="Admon 2"/>
    <w:basedOn w:val="Normal"/>
    <w:rsid w:val="00276E98"/>
    <w:pPr>
      <w:tabs>
        <w:tab w:val="clear" w:pos="288"/>
        <w:tab w:val="left" w:pos="864"/>
      </w:tabs>
      <w:ind w:left="576"/>
    </w:pPr>
  </w:style>
  <w:style w:type="paragraph" w:customStyle="1" w:styleId="SOCVolume">
    <w:name w:val="SOC Volume"/>
    <w:basedOn w:val="Summary"/>
    <w:rsid w:val="002A40FF"/>
    <w:pPr>
      <w:ind w:left="3240"/>
    </w:pPr>
    <w:rPr>
      <w:rFonts w:cs="Shruti"/>
      <w:b/>
      <w:bCs/>
      <w:sz w:val="24"/>
      <w:szCs w:val="24"/>
    </w:rPr>
  </w:style>
  <w:style w:type="paragraph" w:customStyle="1" w:styleId="SOCTitle">
    <w:name w:val="SOC Title"/>
    <w:basedOn w:val="Normal"/>
    <w:rsid w:val="009C39E6"/>
    <w:pPr>
      <w:jc w:val="left"/>
    </w:pPr>
    <w:rPr>
      <w:rFonts w:ascii="Palatino Linotype" w:hAnsi="Palatino Linotype" w:cs="Shruti"/>
      <w:sz w:val="36"/>
      <w:szCs w:val="36"/>
    </w:rPr>
  </w:style>
  <w:style w:type="paragraph" w:customStyle="1" w:styleId="Advisor">
    <w:name w:val="Advisor"/>
    <w:basedOn w:val="Normal"/>
    <w:rsid w:val="00A01EC9"/>
    <w:pPr>
      <w:ind w:left="360"/>
      <w:jc w:val="left"/>
    </w:pPr>
    <w:rPr>
      <w:rFonts w:ascii="Palatino Linotype" w:hAnsi="Palatino Linotype" w:cs="Palatino Linotype"/>
      <w:sz w:val="24"/>
      <w:szCs w:val="22"/>
    </w:rPr>
  </w:style>
  <w:style w:type="paragraph" w:customStyle="1" w:styleId="ListNum3">
    <w:name w:val="List Num 3"/>
    <w:basedOn w:val="ListNum1"/>
    <w:rsid w:val="00F42851"/>
    <w:pPr>
      <w:numPr>
        <w:numId w:val="30"/>
      </w:numPr>
      <w:tabs>
        <w:tab w:val="left" w:pos="288"/>
        <w:tab w:val="left" w:pos="576"/>
      </w:tabs>
      <w:ind w:left="576" w:hanging="288"/>
    </w:pPr>
  </w:style>
  <w:style w:type="paragraph" w:customStyle="1" w:styleId="Quote2">
    <w:name w:val="Quote 2"/>
    <w:basedOn w:val="Quote"/>
    <w:rsid w:val="006737AD"/>
    <w:pPr>
      <w:tabs>
        <w:tab w:val="clear" w:pos="288"/>
        <w:tab w:val="left" w:pos="576"/>
        <w:tab w:val="left" w:pos="864"/>
      </w:tabs>
      <w:ind w:left="576"/>
    </w:pPr>
  </w:style>
  <w:style w:type="paragraph" w:customStyle="1" w:styleId="QuotedList2">
    <w:name w:val="QuotedList 2"/>
    <w:basedOn w:val="Normal"/>
    <w:rsid w:val="008415B7"/>
    <w:pPr>
      <w:numPr>
        <w:numId w:val="31"/>
      </w:numPr>
      <w:tabs>
        <w:tab w:val="clear" w:pos="288"/>
        <w:tab w:val="clear" w:pos="1023"/>
        <w:tab w:val="left" w:pos="576"/>
        <w:tab w:val="left" w:pos="864"/>
      </w:tabs>
      <w:ind w:left="936" w:hanging="360"/>
    </w:pPr>
    <w:rPr>
      <w:rFonts w:cs="Times"/>
      <w:sz w:val="20"/>
    </w:rPr>
  </w:style>
  <w:style w:type="paragraph" w:customStyle="1" w:styleId="Admon2Last">
    <w:name w:val="Admon 2 Last"/>
    <w:basedOn w:val="Admon2"/>
    <w:rsid w:val="00F45EC5"/>
    <w:pPr>
      <w:spacing w:after="420"/>
    </w:pPr>
  </w:style>
  <w:style w:type="paragraph" w:customStyle="1" w:styleId="QuotedList">
    <w:name w:val="QuotedList"/>
    <w:basedOn w:val="Normal"/>
    <w:rsid w:val="00A7676E"/>
    <w:pPr>
      <w:numPr>
        <w:numId w:val="32"/>
      </w:numPr>
      <w:tabs>
        <w:tab w:val="clear" w:pos="720"/>
        <w:tab w:val="left" w:pos="576"/>
      </w:tabs>
      <w:ind w:left="288"/>
    </w:pPr>
    <w:rPr>
      <w:sz w:val="20"/>
    </w:rPr>
  </w:style>
  <w:style w:type="paragraph" w:customStyle="1" w:styleId="AdmonLeading2">
    <w:name w:val="Admon_Leading2"/>
    <w:basedOn w:val="Admon2"/>
    <w:rsid w:val="009056A6"/>
    <w:rPr>
      <w:rFonts w:ascii="Palatino Linotype" w:hAnsi="Palatino Linotype"/>
      <w:b/>
      <w:i/>
    </w:rPr>
  </w:style>
  <w:style w:type="paragraph" w:customStyle="1" w:styleId="ParaNoTab">
    <w:name w:val="Para No Tab"/>
    <w:basedOn w:val="Para"/>
    <w:rsid w:val="007C7254"/>
    <w:pPr>
      <w:ind w:firstLine="0"/>
    </w:pPr>
  </w:style>
  <w:style w:type="character" w:customStyle="1" w:styleId="Index-Term">
    <w:name w:val="Index-Term"/>
    <w:qFormat/>
    <w:rsid w:val="00243D3C"/>
    <w:rPr>
      <w:rFonts w:ascii="Times New Roman" w:hAnsi="Times New Roman"/>
      <w:b/>
      <w:sz w:val="20"/>
    </w:rPr>
  </w:style>
  <w:style w:type="paragraph" w:customStyle="1" w:styleId="Box-Text">
    <w:name w:val="Box-Text"/>
    <w:basedOn w:val="Normal"/>
    <w:qFormat/>
    <w:rsid w:val="00A107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paragraph" w:customStyle="1" w:styleId="Line-Entry">
    <w:name w:val="Line-Entry"/>
    <w:basedOn w:val="Normal"/>
    <w:qFormat/>
    <w:rsid w:val="00642F22"/>
    <w:pPr>
      <w:tabs>
        <w:tab w:val="left" w:pos="0"/>
        <w:tab w:val="left" w:pos="451"/>
        <w:tab w:val="right" w:leader="dot" w:pos="7056"/>
      </w:tabs>
      <w:ind w:left="451" w:hanging="451"/>
    </w:pPr>
    <w:rPr>
      <w:szCs w:val="22"/>
    </w:rPr>
  </w:style>
  <w:style w:type="paragraph" w:customStyle="1" w:styleId="Normal-Entry">
    <w:name w:val="Normal-Entry"/>
    <w:basedOn w:val="Normal"/>
    <w:qFormat/>
    <w:rsid w:val="006179B3"/>
    <w:pPr>
      <w:tabs>
        <w:tab w:val="left" w:pos="0"/>
        <w:tab w:val="left" w:pos="451"/>
        <w:tab w:val="left" w:pos="810"/>
        <w:tab w:val="left" w:pos="1170"/>
        <w:tab w:val="left" w:pos="1350"/>
        <w:tab w:val="left" w:pos="1530"/>
        <w:tab w:val="left" w:pos="1710"/>
        <w:tab w:val="left" w:pos="1890"/>
        <w:tab w:val="left" w:pos="2070"/>
        <w:tab w:val="left" w:pos="2430"/>
        <w:tab w:val="left" w:pos="3153"/>
        <w:tab w:val="left" w:pos="3600"/>
        <w:tab w:val="left" w:pos="4046"/>
      </w:tabs>
      <w:ind w:left="1350" w:hanging="1350"/>
    </w:pPr>
    <w:rPr>
      <w:szCs w:val="22"/>
    </w:rPr>
  </w:style>
  <w:style w:type="paragraph" w:customStyle="1" w:styleId="Para-Center">
    <w:name w:val="Para-Center"/>
    <w:basedOn w:val="Para"/>
    <w:qFormat/>
    <w:rsid w:val="0035095E"/>
    <w:pPr>
      <w:ind w:firstLine="0"/>
      <w:jc w:val="center"/>
    </w:pPr>
  </w:style>
  <w:style w:type="paragraph" w:customStyle="1" w:styleId="ListRoman2">
    <w:name w:val="List Roman 2"/>
    <w:basedOn w:val="ListRoman1"/>
    <w:qFormat/>
    <w:rsid w:val="005C02D3"/>
    <w:rPr>
      <w:b/>
    </w:rPr>
  </w:style>
  <w:style w:type="paragraph" w:customStyle="1" w:styleId="Title2">
    <w:name w:val="Title 2"/>
    <w:basedOn w:val="StandardTitle"/>
    <w:qFormat/>
    <w:rsid w:val="00E64379"/>
    <w:pPr>
      <w:jc w:val="both"/>
    </w:pPr>
    <w:rPr>
      <w:sz w:val="24"/>
    </w:rPr>
  </w:style>
  <w:style w:type="paragraph" w:customStyle="1" w:styleId="Editor">
    <w:name w:val="Editor"/>
    <w:basedOn w:val="Advisor"/>
    <w:rsid w:val="00F66FFC"/>
  </w:style>
  <w:style w:type="paragraph" w:customStyle="1" w:styleId="ListNum4">
    <w:name w:val="List Num 4"/>
    <w:basedOn w:val="ListNum2"/>
    <w:rsid w:val="00F42851"/>
    <w:pPr>
      <w:numPr>
        <w:numId w:val="38"/>
      </w:numPr>
      <w:ind w:left="864" w:hanging="288"/>
    </w:pPr>
  </w:style>
  <w:style w:type="paragraph" w:customStyle="1" w:styleId="ListNum5">
    <w:name w:val="List Num 5"/>
    <w:basedOn w:val="Normal"/>
    <w:rsid w:val="00F42851"/>
    <w:pPr>
      <w:numPr>
        <w:numId w:val="34"/>
      </w:numPr>
      <w:tabs>
        <w:tab w:val="clear" w:pos="288"/>
        <w:tab w:val="clear" w:pos="720"/>
        <w:tab w:val="num" w:pos="360"/>
        <w:tab w:val="left" w:pos="576"/>
      </w:tabs>
      <w:ind w:left="864" w:hanging="288"/>
    </w:pPr>
  </w:style>
  <w:style w:type="paragraph" w:customStyle="1" w:styleId="ListNum6">
    <w:name w:val="List Num 6"/>
    <w:basedOn w:val="Normal"/>
    <w:rsid w:val="00F42851"/>
    <w:pPr>
      <w:numPr>
        <w:numId w:val="35"/>
      </w:numPr>
      <w:tabs>
        <w:tab w:val="left" w:pos="577"/>
        <w:tab w:val="left" w:pos="866"/>
        <w:tab w:val="left" w:pos="1156"/>
        <w:tab w:val="left" w:pos="1445"/>
        <w:tab w:val="left" w:pos="1734"/>
        <w:tab w:val="left" w:pos="2023"/>
        <w:tab w:val="left" w:pos="2312"/>
        <w:tab w:val="left" w:pos="2602"/>
        <w:tab w:val="left" w:pos="2891"/>
        <w:tab w:val="left" w:pos="3180"/>
        <w:tab w:val="left" w:pos="3469"/>
        <w:tab w:val="left" w:pos="3758"/>
        <w:tab w:val="left" w:pos="4048"/>
        <w:tab w:val="left" w:pos="4337"/>
        <w:tab w:val="left" w:pos="4626"/>
        <w:tab w:val="left" w:pos="4915"/>
        <w:tab w:val="left" w:pos="5204"/>
        <w:tab w:val="left" w:pos="5494"/>
        <w:tab w:val="left" w:pos="5783"/>
        <w:tab w:val="left" w:pos="6072"/>
        <w:tab w:val="left" w:pos="6361"/>
        <w:tab w:val="left" w:pos="6650"/>
        <w:tab w:val="left" w:pos="6940"/>
        <w:tab w:val="left" w:pos="7229"/>
        <w:tab w:val="left" w:pos="7518"/>
        <w:tab w:val="left" w:pos="7807"/>
        <w:tab w:val="left" w:pos="8096"/>
        <w:tab w:val="left" w:pos="8386"/>
        <w:tab w:val="left" w:pos="8675"/>
        <w:tab w:val="left" w:pos="8964"/>
        <w:tab w:val="left" w:pos="9253"/>
        <w:tab w:val="left" w:pos="9542"/>
        <w:tab w:val="left" w:pos="9832"/>
        <w:tab w:val="left" w:pos="10121"/>
        <w:tab w:val="left" w:pos="10410"/>
        <w:tab w:val="left" w:pos="10699"/>
        <w:tab w:val="left" w:pos="10988"/>
      </w:tabs>
      <w:ind w:left="288" w:hanging="288"/>
    </w:pPr>
  </w:style>
  <w:style w:type="paragraph" w:customStyle="1" w:styleId="ListNum7">
    <w:name w:val="List Num 7"/>
    <w:basedOn w:val="Normal"/>
    <w:rsid w:val="00F42851"/>
    <w:pPr>
      <w:numPr>
        <w:numId w:val="36"/>
      </w:numPr>
      <w:tabs>
        <w:tab w:val="clear" w:pos="720"/>
        <w:tab w:val="left" w:pos="576"/>
        <w:tab w:val="num" w:pos="648"/>
      </w:tabs>
      <w:ind w:left="864" w:hanging="288"/>
    </w:pPr>
  </w:style>
  <w:style w:type="paragraph" w:customStyle="1" w:styleId="ListNum8">
    <w:name w:val="List Num 8"/>
    <w:basedOn w:val="Normal"/>
    <w:link w:val="ListNum8Char"/>
    <w:rsid w:val="00F42851"/>
    <w:pPr>
      <w:numPr>
        <w:numId w:val="37"/>
      </w:numPr>
      <w:tabs>
        <w:tab w:val="clear" w:pos="720"/>
        <w:tab w:val="left" w:pos="576"/>
      </w:tabs>
      <w:ind w:left="1152" w:hanging="288"/>
    </w:pPr>
  </w:style>
  <w:style w:type="paragraph" w:customStyle="1" w:styleId="Committee">
    <w:name w:val="Committee"/>
    <w:basedOn w:val="Advisor"/>
    <w:rsid w:val="008A68BA"/>
  </w:style>
  <w:style w:type="paragraph" w:customStyle="1" w:styleId="Reviewer">
    <w:name w:val="Reviewer"/>
    <w:basedOn w:val="Advisor"/>
    <w:rsid w:val="008A68BA"/>
  </w:style>
  <w:style w:type="paragraph" w:customStyle="1" w:styleId="TOCDescription2">
    <w:name w:val="TOC Description 2"/>
    <w:basedOn w:val="TOCDescription"/>
    <w:qFormat/>
    <w:rsid w:val="003A091A"/>
    <w:rPr>
      <w:b w:val="0"/>
      <w:i/>
    </w:rPr>
  </w:style>
  <w:style w:type="character" w:customStyle="1" w:styleId="PlainTextChar">
    <w:name w:val="Plain Text Char"/>
    <w:link w:val="PlainText"/>
    <w:rsid w:val="00226D79"/>
    <w:rPr>
      <w:rFonts w:ascii="Courier New" w:hAnsi="Courier New" w:cs="Courier New"/>
    </w:rPr>
  </w:style>
  <w:style w:type="paragraph" w:customStyle="1" w:styleId="LastQuote">
    <w:name w:val="Last Quote"/>
    <w:basedOn w:val="Normal"/>
    <w:rsid w:val="00973774"/>
    <w:pPr>
      <w:widowControl w:val="0"/>
      <w:tabs>
        <w:tab w:val="left" w:pos="576"/>
      </w:tabs>
      <w:spacing w:after="420"/>
      <w:ind w:left="288"/>
    </w:pPr>
    <w:rPr>
      <w:sz w:val="20"/>
    </w:rPr>
  </w:style>
  <w:style w:type="paragraph" w:styleId="TableofAuthorities">
    <w:name w:val="table of authorities"/>
    <w:basedOn w:val="Normal"/>
    <w:next w:val="Normal"/>
    <w:rsid w:val="00973774"/>
    <w:pPr>
      <w:ind w:left="240" w:hanging="240"/>
    </w:pPr>
  </w:style>
  <w:style w:type="paragraph" w:customStyle="1" w:styleId="HelvLastPara">
    <w:name w:val="Helv Last Para"/>
    <w:basedOn w:val="Normal"/>
    <w:rsid w:val="00973774"/>
    <w:pPr>
      <w:spacing w:after="400"/>
    </w:pPr>
    <w:rPr>
      <w:rFonts w:ascii="Arial" w:hAnsi="Arial"/>
      <w:sz w:val="20"/>
    </w:rPr>
  </w:style>
  <w:style w:type="character" w:customStyle="1" w:styleId="QuoteChar">
    <w:name w:val="Quote Char"/>
    <w:link w:val="Quote"/>
    <w:rsid w:val="00973774"/>
    <w:rPr>
      <w:rFonts w:cs="Times"/>
    </w:rPr>
  </w:style>
  <w:style w:type="paragraph" w:customStyle="1" w:styleId="QuotedList4">
    <w:name w:val="QuotedList 4"/>
    <w:basedOn w:val="Normal"/>
    <w:rsid w:val="00973774"/>
    <w:pPr>
      <w:tabs>
        <w:tab w:val="left" w:pos="576"/>
      </w:tabs>
      <w:ind w:left="288"/>
    </w:pPr>
    <w:rPr>
      <w:sz w:val="20"/>
    </w:rPr>
  </w:style>
  <w:style w:type="paragraph" w:customStyle="1" w:styleId="QuotedList1">
    <w:name w:val="QuotedList 1"/>
    <w:basedOn w:val="Normal"/>
    <w:rsid w:val="00973774"/>
    <w:pPr>
      <w:numPr>
        <w:numId w:val="39"/>
      </w:numPr>
      <w:tabs>
        <w:tab w:val="left" w:pos="576"/>
      </w:tabs>
      <w:ind w:left="288" w:firstLine="288"/>
    </w:pPr>
    <w:rPr>
      <w:rFonts w:cs="Times"/>
      <w:sz w:val="20"/>
    </w:rPr>
  </w:style>
  <w:style w:type="paragraph" w:customStyle="1" w:styleId="Excerpt-Center">
    <w:name w:val="Excerpt-Center"/>
    <w:basedOn w:val="Excerpt"/>
    <w:rsid w:val="00973774"/>
    <w:pPr>
      <w:ind w:left="0"/>
      <w:jc w:val="center"/>
    </w:pPr>
  </w:style>
  <w:style w:type="paragraph" w:customStyle="1" w:styleId="QuotedList3">
    <w:name w:val="QuotedList 3"/>
    <w:basedOn w:val="Normal"/>
    <w:rsid w:val="00973774"/>
    <w:pPr>
      <w:numPr>
        <w:numId w:val="40"/>
      </w:numPr>
    </w:pPr>
    <w:rPr>
      <w:sz w:val="20"/>
    </w:rPr>
  </w:style>
  <w:style w:type="paragraph" w:customStyle="1" w:styleId="AdmonList">
    <w:name w:val="Admon List"/>
    <w:basedOn w:val="Normal"/>
    <w:rsid w:val="00973774"/>
    <w:pPr>
      <w:numPr>
        <w:numId w:val="48"/>
      </w:numPr>
      <w:ind w:hanging="432"/>
    </w:pPr>
  </w:style>
  <w:style w:type="paragraph" w:customStyle="1" w:styleId="QuotedList5">
    <w:name w:val="QuotedList 5"/>
    <w:basedOn w:val="QuotedList3"/>
    <w:qFormat/>
    <w:rsid w:val="00973774"/>
    <w:pPr>
      <w:numPr>
        <w:numId w:val="41"/>
      </w:numPr>
    </w:pPr>
  </w:style>
  <w:style w:type="paragraph" w:customStyle="1" w:styleId="QuotedList6">
    <w:name w:val="QuotedList 6"/>
    <w:basedOn w:val="Quote"/>
    <w:qFormat/>
    <w:rsid w:val="00973774"/>
    <w:pPr>
      <w:numPr>
        <w:numId w:val="43"/>
      </w:numPr>
      <w:tabs>
        <w:tab w:val="clear" w:pos="288"/>
      </w:tabs>
    </w:pPr>
  </w:style>
  <w:style w:type="paragraph" w:customStyle="1" w:styleId="QuotedList7">
    <w:name w:val="QuotedList 7"/>
    <w:basedOn w:val="QuotedList6"/>
    <w:qFormat/>
    <w:rsid w:val="00973774"/>
    <w:pPr>
      <w:numPr>
        <w:numId w:val="42"/>
      </w:numPr>
      <w:ind w:left="2448" w:hanging="144"/>
    </w:pPr>
  </w:style>
  <w:style w:type="paragraph" w:customStyle="1" w:styleId="CheckListItemLevel3">
    <w:name w:val="Check List Item Level3"/>
    <w:basedOn w:val="CheckListItemLevel2"/>
    <w:qFormat/>
    <w:rsid w:val="00973774"/>
    <w:pPr>
      <w:numPr>
        <w:numId w:val="44"/>
      </w:numPr>
      <w:suppressAutoHyphens/>
      <w:ind w:left="1800" w:hanging="288"/>
      <w:jc w:val="both"/>
    </w:pPr>
  </w:style>
  <w:style w:type="paragraph" w:customStyle="1" w:styleId="CheckBoxList1">
    <w:name w:val="Check Box List 1"/>
    <w:basedOn w:val="ListRoman2"/>
    <w:rsid w:val="00973774"/>
    <w:pPr>
      <w:numPr>
        <w:numId w:val="45"/>
      </w:numPr>
    </w:pPr>
    <w:rPr>
      <w:b w:val="0"/>
    </w:rPr>
  </w:style>
  <w:style w:type="paragraph" w:customStyle="1" w:styleId="CheckBoxList2">
    <w:name w:val="Check Box List 2"/>
    <w:basedOn w:val="CheckBoxList1"/>
    <w:rsid w:val="00973774"/>
    <w:pPr>
      <w:ind w:left="576"/>
    </w:pPr>
  </w:style>
  <w:style w:type="paragraph" w:customStyle="1" w:styleId="ListRoman3">
    <w:name w:val="List Roman 3"/>
    <w:basedOn w:val="Normal"/>
    <w:rsid w:val="00973774"/>
    <w:pPr>
      <w:numPr>
        <w:numId w:val="46"/>
      </w:numPr>
      <w:tabs>
        <w:tab w:val="left" w:pos="577"/>
        <w:tab w:val="left" w:pos="866"/>
        <w:tab w:val="left" w:pos="1156"/>
        <w:tab w:val="left" w:pos="1445"/>
        <w:tab w:val="left" w:pos="1734"/>
        <w:tab w:val="left" w:pos="2023"/>
        <w:tab w:val="left" w:pos="2312"/>
        <w:tab w:val="left" w:pos="2602"/>
        <w:tab w:val="left" w:pos="2891"/>
        <w:tab w:val="left" w:pos="3180"/>
        <w:tab w:val="left" w:pos="3469"/>
        <w:tab w:val="left" w:pos="3758"/>
        <w:tab w:val="left" w:pos="4048"/>
        <w:tab w:val="left" w:pos="4337"/>
        <w:tab w:val="left" w:pos="4626"/>
        <w:tab w:val="left" w:pos="4915"/>
        <w:tab w:val="left" w:pos="5204"/>
        <w:tab w:val="left" w:pos="5494"/>
        <w:tab w:val="left" w:pos="5783"/>
        <w:tab w:val="left" w:pos="6072"/>
        <w:tab w:val="left" w:pos="6361"/>
        <w:tab w:val="left" w:pos="6650"/>
        <w:tab w:val="left" w:pos="6940"/>
        <w:tab w:val="left" w:pos="7229"/>
        <w:tab w:val="left" w:pos="7518"/>
        <w:tab w:val="left" w:pos="7807"/>
        <w:tab w:val="left" w:pos="8096"/>
        <w:tab w:val="left" w:pos="8386"/>
        <w:tab w:val="left" w:pos="8675"/>
        <w:tab w:val="left" w:pos="8964"/>
        <w:tab w:val="left" w:pos="9253"/>
        <w:tab w:val="left" w:pos="9542"/>
        <w:tab w:val="left" w:pos="9832"/>
        <w:tab w:val="left" w:pos="10121"/>
        <w:tab w:val="left" w:pos="10410"/>
        <w:tab w:val="left" w:pos="10699"/>
        <w:tab w:val="left" w:pos="10988"/>
      </w:tabs>
      <w:ind w:left="288" w:hanging="288"/>
    </w:pPr>
  </w:style>
  <w:style w:type="paragraph" w:customStyle="1" w:styleId="ListRoman4">
    <w:name w:val="List Roman 4"/>
    <w:basedOn w:val="ListRoman3"/>
    <w:rsid w:val="00973774"/>
    <w:pPr>
      <w:ind w:left="576"/>
    </w:pPr>
  </w:style>
  <w:style w:type="paragraph" w:customStyle="1" w:styleId="QuotedList8">
    <w:name w:val="QuotedList 8"/>
    <w:basedOn w:val="Normal"/>
    <w:rsid w:val="00973774"/>
    <w:pPr>
      <w:numPr>
        <w:numId w:val="47"/>
      </w:numPr>
      <w:ind w:left="0" w:firstLine="0"/>
    </w:pPr>
    <w:rPr>
      <w:sz w:val="20"/>
    </w:rPr>
  </w:style>
  <w:style w:type="paragraph" w:customStyle="1" w:styleId="LastParaNoTab">
    <w:name w:val="Last Para No Tab"/>
    <w:basedOn w:val="LastPara"/>
    <w:rsid w:val="00973774"/>
    <w:pPr>
      <w:ind w:firstLine="0"/>
    </w:pPr>
  </w:style>
  <w:style w:type="paragraph" w:customStyle="1" w:styleId="ExcerptListNum1">
    <w:name w:val="Excerpt List Num 1"/>
    <w:basedOn w:val="ListNum1"/>
    <w:rsid w:val="00973774"/>
    <w:rPr>
      <w:rFonts w:ascii="Arial" w:hAnsi="Arial"/>
      <w:sz w:val="20"/>
    </w:rPr>
  </w:style>
  <w:style w:type="paragraph" w:customStyle="1" w:styleId="ParaBold">
    <w:name w:val="Para Bold"/>
    <w:basedOn w:val="Para"/>
    <w:rsid w:val="00973774"/>
    <w:rPr>
      <w:b/>
      <w:szCs w:val="22"/>
    </w:rPr>
  </w:style>
  <w:style w:type="paragraph" w:customStyle="1" w:styleId="Excerpt2">
    <w:name w:val="Excerpt 2"/>
    <w:basedOn w:val="Normal"/>
    <w:rsid w:val="00973774"/>
    <w:pPr>
      <w:tabs>
        <w:tab w:val="clear" w:pos="288"/>
        <w:tab w:val="left" w:pos="893"/>
      </w:tabs>
      <w:ind w:left="446"/>
    </w:pPr>
    <w:rPr>
      <w:rFonts w:ascii="Arial" w:hAnsi="Arial"/>
      <w:sz w:val="20"/>
    </w:rPr>
  </w:style>
  <w:style w:type="paragraph" w:customStyle="1" w:styleId="Excerpt2Last">
    <w:name w:val="Excerpt 2 Last"/>
    <w:basedOn w:val="Excerpt2"/>
    <w:rsid w:val="00973774"/>
    <w:pPr>
      <w:spacing w:after="420"/>
    </w:pPr>
  </w:style>
  <w:style w:type="paragraph" w:customStyle="1" w:styleId="Excerpt2NonIndent">
    <w:name w:val="Excerpt 2 Non Indent"/>
    <w:basedOn w:val="Excerpt"/>
    <w:rsid w:val="00973774"/>
    <w:pPr>
      <w:tabs>
        <w:tab w:val="clear" w:pos="577"/>
        <w:tab w:val="clear" w:pos="866"/>
        <w:tab w:val="clear" w:pos="1156"/>
        <w:tab w:val="clear" w:pos="1445"/>
        <w:tab w:val="clear" w:pos="1734"/>
        <w:tab w:val="clear" w:pos="2023"/>
        <w:tab w:val="clear" w:pos="2312"/>
        <w:tab w:val="clear" w:pos="2602"/>
        <w:tab w:val="clear" w:pos="2891"/>
        <w:tab w:val="clear" w:pos="3180"/>
        <w:tab w:val="clear" w:pos="3469"/>
        <w:tab w:val="clear" w:pos="3758"/>
        <w:tab w:val="clear" w:pos="4048"/>
        <w:tab w:val="clear" w:pos="4337"/>
        <w:tab w:val="clear" w:pos="4626"/>
        <w:tab w:val="clear" w:pos="4915"/>
        <w:tab w:val="clear" w:pos="5204"/>
        <w:tab w:val="clear" w:pos="5494"/>
        <w:tab w:val="clear" w:pos="5783"/>
        <w:tab w:val="clear" w:pos="6072"/>
        <w:tab w:val="clear" w:pos="6361"/>
        <w:tab w:val="clear" w:pos="6650"/>
        <w:tab w:val="clear" w:pos="6940"/>
        <w:tab w:val="clear" w:pos="7229"/>
        <w:tab w:val="clear" w:pos="7518"/>
        <w:tab w:val="clear" w:pos="7807"/>
        <w:tab w:val="clear" w:pos="8096"/>
        <w:tab w:val="clear" w:pos="8386"/>
        <w:tab w:val="clear" w:pos="8675"/>
        <w:tab w:val="clear" w:pos="8964"/>
        <w:tab w:val="clear" w:pos="9253"/>
        <w:tab w:val="clear" w:pos="9542"/>
        <w:tab w:val="clear" w:pos="9832"/>
        <w:tab w:val="clear" w:pos="10121"/>
        <w:tab w:val="clear" w:pos="10410"/>
        <w:tab w:val="clear" w:pos="10699"/>
        <w:tab w:val="clear" w:pos="10988"/>
        <w:tab w:val="left" w:pos="446"/>
        <w:tab w:val="left" w:pos="893"/>
      </w:tabs>
      <w:ind w:left="0"/>
    </w:pPr>
  </w:style>
  <w:style w:type="paragraph" w:customStyle="1" w:styleId="ExcerptCenter">
    <w:name w:val="Excerpt Center"/>
    <w:basedOn w:val="Excerpt2"/>
    <w:rsid w:val="00973774"/>
    <w:pPr>
      <w:ind w:left="0"/>
      <w:jc w:val="center"/>
    </w:pPr>
  </w:style>
  <w:style w:type="paragraph" w:customStyle="1" w:styleId="ExcerptTab">
    <w:name w:val="Excerpt Tab"/>
    <w:basedOn w:val="Excerpt2"/>
    <w:rsid w:val="00973774"/>
    <w:pPr>
      <w:ind w:left="0" w:firstLine="446"/>
    </w:pPr>
  </w:style>
  <w:style w:type="paragraph" w:customStyle="1" w:styleId="ExcerptQuote">
    <w:name w:val="Excerpt Quote"/>
    <w:basedOn w:val="Quote"/>
    <w:rsid w:val="00973774"/>
    <w:pPr>
      <w:ind w:firstLine="446"/>
    </w:pPr>
    <w:rPr>
      <w:rFonts w:ascii="Arial" w:hAnsi="Arial" w:cs="Times New Roman"/>
      <w:sz w:val="18"/>
    </w:rPr>
  </w:style>
  <w:style w:type="paragraph" w:customStyle="1" w:styleId="ExcerptListNum2">
    <w:name w:val="Excerpt List Num 2"/>
    <w:basedOn w:val="Normal"/>
    <w:rsid w:val="00973774"/>
    <w:pPr>
      <w:numPr>
        <w:numId w:val="49"/>
      </w:numPr>
      <w:tabs>
        <w:tab w:val="clear" w:pos="648"/>
        <w:tab w:val="num" w:pos="360"/>
        <w:tab w:val="left" w:pos="576"/>
      </w:tabs>
    </w:pPr>
    <w:rPr>
      <w:rFonts w:ascii="Arial" w:hAnsi="Arial"/>
      <w:sz w:val="20"/>
      <w:szCs w:val="24"/>
    </w:rPr>
  </w:style>
  <w:style w:type="paragraph" w:customStyle="1" w:styleId="ExcerptListNum2a">
    <w:name w:val="Excerpt List Num 2a"/>
    <w:basedOn w:val="Normal"/>
    <w:rsid w:val="00973774"/>
    <w:pPr>
      <w:numPr>
        <w:numId w:val="50"/>
      </w:numPr>
      <w:tabs>
        <w:tab w:val="clear" w:pos="648"/>
        <w:tab w:val="num" w:pos="360"/>
        <w:tab w:val="left" w:pos="576"/>
      </w:tabs>
      <w:ind w:left="864"/>
    </w:pPr>
    <w:rPr>
      <w:rFonts w:ascii="Arial" w:hAnsi="Arial"/>
      <w:sz w:val="20"/>
      <w:szCs w:val="24"/>
    </w:rPr>
  </w:style>
  <w:style w:type="paragraph" w:customStyle="1" w:styleId="ExcerptListNum2b">
    <w:name w:val="Excerpt List Num 2b"/>
    <w:basedOn w:val="Normal"/>
    <w:rsid w:val="00973774"/>
    <w:pPr>
      <w:numPr>
        <w:numId w:val="51"/>
      </w:numPr>
      <w:tabs>
        <w:tab w:val="clear" w:pos="648"/>
        <w:tab w:val="num" w:pos="360"/>
        <w:tab w:val="left" w:pos="576"/>
      </w:tabs>
      <w:ind w:left="1152"/>
    </w:pPr>
    <w:rPr>
      <w:rFonts w:ascii="Arial" w:hAnsi="Arial"/>
      <w:sz w:val="20"/>
      <w:szCs w:val="24"/>
    </w:rPr>
  </w:style>
  <w:style w:type="paragraph" w:customStyle="1" w:styleId="ExcerptListNum3b">
    <w:name w:val="Excerpt List Num 3b"/>
    <w:basedOn w:val="Normal"/>
    <w:rsid w:val="00973774"/>
    <w:pPr>
      <w:numPr>
        <w:numId w:val="52"/>
      </w:numPr>
      <w:tabs>
        <w:tab w:val="clear" w:pos="648"/>
        <w:tab w:val="num" w:pos="360"/>
        <w:tab w:val="left" w:pos="576"/>
      </w:tabs>
      <w:ind w:left="864"/>
    </w:pPr>
    <w:rPr>
      <w:rFonts w:ascii="Arial" w:hAnsi="Arial"/>
      <w:sz w:val="20"/>
      <w:szCs w:val="24"/>
    </w:rPr>
  </w:style>
  <w:style w:type="paragraph" w:customStyle="1" w:styleId="ExcerptListNum3c">
    <w:name w:val="Excerpt List Num 3c"/>
    <w:basedOn w:val="Normal"/>
    <w:rsid w:val="00973774"/>
    <w:pPr>
      <w:numPr>
        <w:numId w:val="53"/>
      </w:numPr>
      <w:tabs>
        <w:tab w:val="clear" w:pos="648"/>
        <w:tab w:val="num" w:pos="360"/>
        <w:tab w:val="left" w:pos="576"/>
      </w:tabs>
      <w:ind w:left="1152"/>
    </w:pPr>
    <w:rPr>
      <w:rFonts w:ascii="Arial" w:hAnsi="Arial"/>
      <w:sz w:val="20"/>
    </w:rPr>
  </w:style>
  <w:style w:type="paragraph" w:customStyle="1" w:styleId="ListNum9">
    <w:name w:val="List Num 9"/>
    <w:basedOn w:val="Normal"/>
    <w:rsid w:val="00973774"/>
    <w:pPr>
      <w:numPr>
        <w:numId w:val="54"/>
      </w:numPr>
      <w:tabs>
        <w:tab w:val="clear" w:pos="720"/>
        <w:tab w:val="num" w:pos="360"/>
        <w:tab w:val="left" w:pos="576"/>
      </w:tabs>
      <w:ind w:left="1512"/>
    </w:pPr>
  </w:style>
  <w:style w:type="character" w:customStyle="1" w:styleId="ListNum8Char">
    <w:name w:val="List Num 8 Char"/>
    <w:link w:val="ListNum8"/>
    <w:rsid w:val="00973774"/>
    <w:rPr>
      <w:sz w:val="22"/>
    </w:rPr>
  </w:style>
  <w:style w:type="paragraph" w:styleId="ListParagraph">
    <w:name w:val="List Paragraph"/>
    <w:basedOn w:val="Normal"/>
    <w:uiPriority w:val="34"/>
    <w:qFormat/>
    <w:rsid w:val="00973774"/>
    <w:pPr>
      <w:ind w:left="720"/>
    </w:pPr>
  </w:style>
  <w:style w:type="character" w:customStyle="1" w:styleId="FooterChar">
    <w:name w:val="Footer Char"/>
    <w:link w:val="Footer"/>
    <w:uiPriority w:val="99"/>
    <w:rsid w:val="00973774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49110C-1CD2-4DCF-89EA-CF24CCCDD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9</Pages>
  <Words>2920</Words>
  <Characters>14498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7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/>
  <cp:keywords/>
  <cp:lastModifiedBy>Lisa Lord</cp:lastModifiedBy>
  <cp:revision>55</cp:revision>
  <cp:lastPrinted>2025-01-28T18:57:00Z</cp:lastPrinted>
  <dcterms:created xsi:type="dcterms:W3CDTF">2025-01-27T19:48:00Z</dcterms:created>
  <dcterms:modified xsi:type="dcterms:W3CDTF">2025-01-29T15:11:00Z</dcterms:modified>
</cp:coreProperties>
</file>